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0583" w14:textId="3AFD018A" w:rsidR="004E0D87" w:rsidRPr="00091138" w:rsidRDefault="00177D20" w:rsidP="00091138">
      <w:pPr>
        <w:pStyle w:val="Title"/>
      </w:pPr>
      <w:r w:rsidRPr="00091138">
        <w:rPr>
          <w:rFonts w:eastAsia="Palatino Linotype"/>
        </w:rPr>
        <mc:AlternateContent>
          <mc:Choice Requires="wps">
            <w:drawing>
              <wp:anchor distT="0" distB="0" distL="114300" distR="114300" simplePos="0" relativeHeight="251660288" behindDoc="0" locked="0" layoutInCell="1" allowOverlap="1" wp14:anchorId="1730D756" wp14:editId="28EA91B9">
                <wp:simplePos x="0" y="0"/>
                <wp:positionH relativeFrom="column">
                  <wp:posOffset>3314700</wp:posOffset>
                </wp:positionH>
                <wp:positionV relativeFrom="paragraph">
                  <wp:posOffset>679450</wp:posOffset>
                </wp:positionV>
                <wp:extent cx="1714500" cy="190500"/>
                <wp:effectExtent l="0" t="0" r="19050" b="19050"/>
                <wp:wrapNone/>
                <wp:docPr id="85414940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14500" cy="190500"/>
                        </a:xfrm>
                        <a:prstGeom prst="rect">
                          <a:avLst/>
                        </a:prstGeom>
                        <a:solidFill>
                          <a:schemeClr val="lt1"/>
                        </a:solidFill>
                        <a:ln w="6350">
                          <a:solidFill>
                            <a:prstClr val="black"/>
                          </a:solidFill>
                        </a:ln>
                      </wps:spPr>
                      <wps:txbx>
                        <w:txbxContent>
                          <w:p w14:paraId="09FE3790" w14:textId="77777777" w:rsidR="00177D20" w:rsidRDefault="0017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30D756" id="_x0000_t202" coordsize="21600,21600" o:spt="202" path="m,l,21600r21600,l21600,xe">
                <v:stroke joinstyle="miter"/>
                <v:path gradientshapeok="t" o:connecttype="rect"/>
              </v:shapetype>
              <v:shape id="Text Box 2" o:spid="_x0000_s1026" type="#_x0000_t202" alt="&quot;&quot;" style="position:absolute;left:0;text-align:left;margin-left:261pt;margin-top:53.5pt;width:135pt;height: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" fillcolor="white [3201]" strokeweight=".5pt">
                <v:textbox>
                  <w:txbxContent>
                    <w:p w14:paraId="09FE3790" w14:textId="77777777" w:rsidR="00177D20" w:rsidRDefault="00177D20"/>
                  </w:txbxContent>
                </v:textbox>
              </v:shape>
            </w:pict>
          </mc:Fallback>
        </mc:AlternateContent>
      </w:r>
      <w:r w:rsidRPr="00091138">
        <w:rPr>
          <w:rFonts w:eastAsia="Palatino Linotype"/>
        </w:rPr>
        <mc:AlternateContent>
          <mc:Choice Requires="wps">
            <w:drawing>
              <wp:anchor distT="0" distB="0" distL="114300" distR="114300" simplePos="0" relativeHeight="251638784" behindDoc="0" locked="0" layoutInCell="1" allowOverlap="1" wp14:anchorId="188D4664" wp14:editId="49E53D20">
                <wp:simplePos x="0" y="0"/>
                <wp:positionH relativeFrom="column">
                  <wp:posOffset>342900</wp:posOffset>
                </wp:positionH>
                <wp:positionV relativeFrom="paragraph">
                  <wp:posOffset>679450</wp:posOffset>
                </wp:positionV>
                <wp:extent cx="1847850" cy="190500"/>
                <wp:effectExtent l="0" t="0" r="19050" b="19050"/>
                <wp:wrapNone/>
                <wp:docPr id="187585345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847850" cy="190500"/>
                        </a:xfrm>
                        <a:prstGeom prst="rect">
                          <a:avLst/>
                        </a:prstGeom>
                        <a:solidFill>
                          <a:schemeClr val="lt1"/>
                        </a:solidFill>
                        <a:ln w="6350">
                          <a:solidFill>
                            <a:prstClr val="black"/>
                          </a:solidFill>
                        </a:ln>
                      </wps:spPr>
                      <wps:txbx>
                        <w:txbxContent>
                          <w:p w14:paraId="3C4B919F" w14:textId="77777777" w:rsidR="00177D20" w:rsidRDefault="0017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8D4664" id="Text Box 1" o:spid="_x0000_s1027" type="#_x0000_t202" alt="&quot;&quot;" style="position:absolute;left:0;text-align:left;margin-left:27pt;margin-top:53.5pt;width:145.5pt;height:1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" fillcolor="white [3201]" strokeweight=".5pt">
                <v:textbox>
                  <w:txbxContent>
                    <w:p w14:paraId="3C4B919F" w14:textId="77777777" w:rsidR="00177D20" w:rsidRDefault="00177D20"/>
                  </w:txbxContent>
                </v:textbox>
              </v:shape>
            </w:pict>
          </mc:Fallback>
        </mc:AlternateContent>
      </w:r>
      <w:r w:rsidR="00EE10C3" w:rsidRPr="00091138">
        <w:t>Consolidated Federal Programs Data Inventory</w:t>
      </w:r>
    </w:p>
    <w:p w14:paraId="151AD3F4" w14:textId="2238AD01" w:rsidR="004966B4" w:rsidRPr="004966B4" w:rsidRDefault="004966B4" w:rsidP="00091138">
      <w:pPr>
        <w:rPr>
          <w:rFonts w:eastAsia="Palatino Linotype"/>
          <w:sz w:val="28"/>
          <w:szCs w:val="28"/>
        </w:rPr>
      </w:pPr>
      <w:r w:rsidRPr="004966B4">
        <w:rPr>
          <w:rFonts w:eastAsia="Palatino Linotype"/>
        </w:rPr>
        <w:t>LEA:</w:t>
      </w:r>
      <w:r w:rsidRPr="004966B4">
        <w:rPr>
          <w:rFonts w:eastAsia="Palatino Linotype"/>
        </w:rPr>
        <w:tab/>
      </w:r>
      <w:r w:rsidRPr="004966B4">
        <w:rPr>
          <w:rFonts w:eastAsia="Palatino Linotype"/>
        </w:rPr>
        <w:tab/>
      </w:r>
      <w:r w:rsidRPr="004966B4">
        <w:rPr>
          <w:rFonts w:eastAsia="Palatino Linotype"/>
        </w:rPr>
        <w:tab/>
      </w:r>
      <w:r w:rsidRPr="004966B4">
        <w:rPr>
          <w:rFonts w:eastAsia="Palatino Linotype"/>
        </w:rPr>
        <w:tab/>
      </w:r>
      <w:r w:rsidRPr="004966B4">
        <w:rPr>
          <w:rFonts w:eastAsia="Palatino Linotype"/>
        </w:rPr>
        <w:tab/>
        <w:t>Submitted By:</w:t>
      </w:r>
      <w:r w:rsidRPr="004966B4">
        <w:rPr>
          <w:rFonts w:eastAsia="Palatino Linotype"/>
        </w:rPr>
        <w:tab/>
      </w:r>
      <w:r w:rsidRPr="004966B4">
        <w:rPr>
          <w:rFonts w:eastAsia="Palatino Linotype"/>
        </w:rPr>
        <w:tab/>
      </w:r>
      <w:r w:rsidRPr="004966B4">
        <w:rPr>
          <w:rFonts w:eastAsia="Palatino Linotype"/>
        </w:rPr>
        <w:tab/>
      </w:r>
      <w:r w:rsidRPr="004966B4">
        <w:rPr>
          <w:rFonts w:eastAsia="Palatino Linotype"/>
        </w:rPr>
        <w:tab/>
      </w:r>
      <w:r w:rsidR="00177D20">
        <w:rPr>
          <w:rFonts w:eastAsia="Palatino Linotype"/>
        </w:rPr>
        <w:t xml:space="preserve"> </w:t>
      </w:r>
      <w:r w:rsidR="00BA452F">
        <w:rPr>
          <w:rFonts w:eastAsia="Palatino Linotype"/>
        </w:rPr>
        <w:t xml:space="preserve">  </w:t>
      </w:r>
      <w:r w:rsidRPr="004966B4">
        <w:rPr>
          <w:rFonts w:eastAsia="Palatino Linotype"/>
        </w:rPr>
        <w:t xml:space="preserve">Date Completed: </w:t>
      </w:r>
      <w:sdt>
        <w:sdtPr>
          <w:rPr>
            <w:rFonts w:eastAsia="Palatino Linotype"/>
          </w:rPr>
          <w:id w:val="1781372436"/>
          <w:placeholder>
            <w:docPart w:val="B17B57DB238F4981A74065ADDB0A937A"/>
          </w:placeholder>
          <w:date w:fullDate="2024-04-05T00:00:00Z">
            <w:dateFormat w:val="M/d/yyyy"/>
            <w:lid w:val="en-US"/>
            <w:storeMappedDataAs w:val="dateTime"/>
            <w:calendar w:val="gregorian"/>
          </w:date>
        </w:sdtPr>
        <w:sdtContent>
          <w:r w:rsidRPr="004966B4">
            <w:rPr>
              <w:rFonts w:eastAsia="Palatino Linotype"/>
            </w:rPr>
            <w:t>4/5/2024</w:t>
          </w:r>
        </w:sdtContent>
      </w:sdt>
    </w:p>
    <w:p w14:paraId="4141F575" w14:textId="77777777" w:rsidR="004966B4" w:rsidRPr="004966B4" w:rsidRDefault="004966B4" w:rsidP="004966B4">
      <w:pPr>
        <w:widowControl w:val="0"/>
        <w:autoSpaceDE w:val="0"/>
        <w:autoSpaceDN w:val="0"/>
        <w:spacing w:before="0" w:after="0" w:line="240" w:lineRule="auto"/>
        <w:rPr>
          <w:rFonts w:ascii="Franklin Gothic Demi" w:eastAsia="Palatino Linotype" w:hAnsi="Franklin Gothic Demi" w:cs="Times New Roman"/>
          <w:sz w:val="28"/>
          <w:szCs w:val="28"/>
        </w:rPr>
      </w:pPr>
    </w:p>
    <w:p w14:paraId="30826257" w14:textId="2D0D918E" w:rsidR="004966B4" w:rsidRPr="004966B4" w:rsidRDefault="004966B4" w:rsidP="000D5BEE">
      <w:pPr>
        <w:pStyle w:val="Heading1"/>
        <w:rPr>
          <w:rFonts w:eastAsia="Palatino Linotype"/>
        </w:rPr>
      </w:pPr>
      <w:r w:rsidRPr="004966B4">
        <w:rPr>
          <w:rFonts w:eastAsia="Palatino Linotype"/>
        </w:rPr>
        <w:t>Background</w:t>
      </w:r>
    </w:p>
    <w:p w14:paraId="42326D1D" w14:textId="1708B6F5" w:rsidR="004966B4" w:rsidRPr="000D5BEE" w:rsidRDefault="004966B4" w:rsidP="004966B4">
      <w:pPr>
        <w:rPr>
          <w:rFonts w:eastAsia="Palatino Linotype"/>
        </w:rPr>
      </w:pPr>
      <w:r w:rsidRPr="004966B4">
        <w:rPr>
          <w:rFonts w:eastAsia="Palatino Linotype"/>
        </w:rPr>
        <w:t>Per requirements in Every Student Succeeds Act and federal uniform grants guidance, LEAs must assess local needs in direct support of Consolidated Federal Program (CFP) investments (2 CFR</w:t>
      </w:r>
      <w:r w:rsidRPr="004966B4">
        <w:rPr>
          <w:rFonts w:eastAsia="Palatino Linotype" w:cs="Palatino Linotype"/>
        </w:rPr>
        <w:t xml:space="preserve"> </w:t>
      </w:r>
      <w:r w:rsidRPr="004966B4">
        <w:rPr>
          <w:rFonts w:eastAsia="Palatino Linotype"/>
        </w:rPr>
        <w:t>§ 200.403;</w:t>
      </w:r>
      <w:r w:rsidRPr="004966B4">
        <w:rPr>
          <w:rFonts w:eastAsia="Palatino Linotype" w:cs="Palatino Linotype"/>
        </w:rPr>
        <w:t xml:space="preserve"> </w:t>
      </w:r>
      <w:r w:rsidRPr="004966B4">
        <w:rPr>
          <w:rFonts w:eastAsia="Palatino Linotype"/>
        </w:rPr>
        <w:t>ESEA 1114(b)(6); ESEA 2102(b)(2); ESEA 4106(c)(d)). In LEAs where schools operate Title I Schoolwide Programs, needs assessments must include school-level findings concerning the needs of students most at-risk to not meet state academic standards (ESEA 1114(b)(6)). The Data Inventory was designed to support LEAs in meeting these federal requirements in a single document, as well as to support LEAs in developing cohesive and effective strategies for CFP fund use.</w:t>
      </w:r>
    </w:p>
    <w:p w14:paraId="2390B8DE" w14:textId="77777777" w:rsidR="004966B4" w:rsidRPr="004966B4" w:rsidRDefault="004966B4" w:rsidP="004966B4">
      <w:pPr>
        <w:rPr>
          <w:rFonts w:eastAsia="Palatino Linotype"/>
        </w:rPr>
      </w:pPr>
      <w:r w:rsidRPr="004966B4">
        <w:rPr>
          <w:rFonts w:eastAsia="Palatino Linotype"/>
        </w:rPr>
        <w:t>When completing the Data Inventory, LEAs will:</w:t>
      </w:r>
    </w:p>
    <w:p w14:paraId="0210F37F" w14:textId="77777777" w:rsidR="004966B4" w:rsidRPr="004966B4" w:rsidRDefault="004966B4" w:rsidP="000D5BEE">
      <w:pPr>
        <w:pStyle w:val="AOENumberedList"/>
      </w:pPr>
      <w:r w:rsidRPr="004966B4">
        <w:t>Consider the LEA’s student outcomes data.</w:t>
      </w:r>
    </w:p>
    <w:p w14:paraId="5F59F041" w14:textId="77777777" w:rsidR="004966B4" w:rsidRPr="004966B4" w:rsidRDefault="004966B4" w:rsidP="000D5BEE">
      <w:pPr>
        <w:pStyle w:val="AOENumberedList"/>
      </w:pPr>
      <w:r w:rsidRPr="004966B4">
        <w:t>Identify specific LEA needs to inform CFP investment decisions.</w:t>
      </w:r>
    </w:p>
    <w:p w14:paraId="1862D266" w14:textId="77777777" w:rsidR="004966B4" w:rsidRPr="004966B4" w:rsidRDefault="004966B4" w:rsidP="000D5BEE">
      <w:pPr>
        <w:pStyle w:val="AOENumberedList"/>
      </w:pPr>
      <w:r w:rsidRPr="004966B4">
        <w:t>Describe specific needs of schools operating Title I Schoolwide Programs.</w:t>
      </w:r>
    </w:p>
    <w:p w14:paraId="63CAA749" w14:textId="699D45FB" w:rsidR="004966B4" w:rsidRPr="00DA2609" w:rsidRDefault="004966B4" w:rsidP="00DA2609">
      <w:pPr>
        <w:pStyle w:val="AOENumberedList"/>
      </w:pPr>
      <w:r w:rsidRPr="004966B4">
        <w:t>Give assurance that all required stakeholders were consulted when planning.</w:t>
      </w:r>
    </w:p>
    <w:p w14:paraId="0BF7D287" w14:textId="57AA4DFD" w:rsidR="004966B4" w:rsidRPr="00DA2609" w:rsidRDefault="004966B4" w:rsidP="00DA2609">
      <w:pPr>
        <w:pStyle w:val="Heading1"/>
        <w:rPr>
          <w:rFonts w:eastAsia="Palatino Linotype"/>
        </w:rPr>
      </w:pPr>
      <w:r w:rsidRPr="004966B4">
        <w:rPr>
          <w:rFonts w:eastAsia="Palatino Linotype"/>
        </w:rPr>
        <w:t>Part 1: Consider Student Outcomes Data</w:t>
      </w:r>
    </w:p>
    <w:p w14:paraId="3D543A05" w14:textId="77777777" w:rsidR="004966B4" w:rsidRPr="004966B4" w:rsidRDefault="004966B4" w:rsidP="000D5BEE">
      <w:pPr>
        <w:rPr>
          <w:rFonts w:eastAsia="Palatino Linotype"/>
          <w:b/>
        </w:rPr>
      </w:pPr>
      <w:r w:rsidRPr="004966B4">
        <w:rPr>
          <w:rFonts w:eastAsia="Palatino Linotype"/>
          <w:b/>
        </w:rPr>
        <w:t xml:space="preserve">Instructions: </w:t>
      </w:r>
      <w:r w:rsidRPr="004966B4">
        <w:rPr>
          <w:rFonts w:eastAsia="Palatino Linotype"/>
        </w:rPr>
        <w:t xml:space="preserve">LEAs should begin the process of determining needs by considering strengths, weaknesses, trends, and disparities revealed in student academic achievement data and student social, emotional, and physical well-being data. Since outcomes data is reviewed and described regularly by LEAs, including when drafting various plans required by the state, </w:t>
      </w:r>
      <w:r w:rsidRPr="004966B4">
        <w:rPr>
          <w:rFonts w:eastAsia="Palatino Linotype"/>
          <w:b/>
        </w:rPr>
        <w:t>LEAs are not required to submit this data as part of their Data Inventory.</w:t>
      </w:r>
      <w:r w:rsidRPr="004966B4">
        <w:rPr>
          <w:rFonts w:eastAsia="Palatino Linotype"/>
        </w:rPr>
        <w:t xml:space="preserve"> It will be important, however, to refer to specific findings when completing Parts 2 and 3. Optional tables for summarizing outcomes findings can be found in Appendix B.</w:t>
      </w:r>
    </w:p>
    <w:p w14:paraId="63429566" w14:textId="77777777" w:rsidR="004966B4" w:rsidRPr="004966B4" w:rsidRDefault="004966B4" w:rsidP="000D5BEE">
      <w:pPr>
        <w:pStyle w:val="AOEBulletedList"/>
      </w:pPr>
      <w:r w:rsidRPr="004966B4">
        <w:lastRenderedPageBreak/>
        <w:t xml:space="preserve">Outcomes data representing historically marginalized student groups, including students from low-income families, students who are English learners, students who are homeless and students with disabilities should be considered. </w:t>
      </w:r>
    </w:p>
    <w:p w14:paraId="0C6A641E" w14:textId="77777777" w:rsidR="004966B4" w:rsidRPr="004966B4" w:rsidRDefault="004966B4" w:rsidP="000D5BEE">
      <w:pPr>
        <w:pStyle w:val="AOEBulletedList"/>
      </w:pPr>
      <w:bookmarkStart w:id="0" w:name="_Hlk58831575"/>
      <w:r w:rsidRPr="004966B4">
        <w:t>See Appendix A for possible sources of data.</w:t>
      </w:r>
      <w:bookmarkEnd w:id="0"/>
    </w:p>
    <w:p w14:paraId="38D7D132" w14:textId="77777777" w:rsidR="008B06E8" w:rsidRPr="00626603" w:rsidRDefault="008B06E8" w:rsidP="003D1D11">
      <w:pPr>
        <w:pStyle w:val="Heading1"/>
      </w:pPr>
      <w:bookmarkStart w:id="1" w:name="_Hlk31133103"/>
      <w:r>
        <w:t xml:space="preserve">Part </w:t>
      </w:r>
      <w:r w:rsidRPr="00626603">
        <w:t>2: Ident</w:t>
      </w:r>
      <w:r>
        <w:t>ify</w:t>
      </w:r>
      <w:r w:rsidRPr="00626603">
        <w:t xml:space="preserve"> Needs</w:t>
      </w:r>
      <w:r>
        <w:t xml:space="preserve"> in Support of CFP Fund Use </w:t>
      </w:r>
    </w:p>
    <w:p w14:paraId="4A8131F9" w14:textId="79D8AA56" w:rsidR="008B06E8" w:rsidRDefault="008B06E8" w:rsidP="008B06E8">
      <w:r w:rsidRPr="00D632FC">
        <w:rPr>
          <w:b/>
        </w:rPr>
        <w:t>Instructions:</w:t>
      </w:r>
      <w:r>
        <w:t xml:space="preserve"> Beginning with the student outcomes considered in Part 1, identify the LEA’s specific needs under the intents of Title IA, Title IIA and Title IVA by using other available measures (Appendix A). Specific LEA needs may have already been identified in the results of the VTmtss Survey, during the development of a Covid-19 Recovery Plan, when undertaking Continuous Improvement Planning or other such processes. Utilizing these results when identifying needs is encouraged. </w:t>
      </w:r>
    </w:p>
    <w:p w14:paraId="5966E9E2" w14:textId="11868BE9" w:rsidR="008B06E8" w:rsidRPr="00794C7F" w:rsidRDefault="008B06E8" w:rsidP="008B06E8">
      <w:pPr>
        <w:pStyle w:val="AOEBulletedList"/>
      </w:pPr>
      <w:r>
        <w:t xml:space="preserve">Extensive analysis and raw data need not be included in narratives, but findings from specific measures should be described. Narratives that reference specific measures and results are more likely to support the approval of CFP investments. </w:t>
      </w:r>
    </w:p>
    <w:p w14:paraId="5C27676E" w14:textId="594F83A3" w:rsidR="008B06E8" w:rsidRPr="00EB745C" w:rsidRDefault="008B06E8" w:rsidP="008B06E8">
      <w:pPr>
        <w:pStyle w:val="AOEBulletedList"/>
      </w:pPr>
      <w:r w:rsidRPr="00EB745C">
        <w:t xml:space="preserve">Please see Appendix </w:t>
      </w:r>
      <w:r>
        <w:t>A</w:t>
      </w:r>
      <w:r w:rsidRPr="00EB745C">
        <w:t xml:space="preserve"> for possible sources of </w:t>
      </w:r>
      <w:r>
        <w:t>data, including demographic, process, and perceptions measures</w:t>
      </w:r>
      <w:r w:rsidRPr="00EB745C">
        <w:t>.</w:t>
      </w:r>
    </w:p>
    <w:p w14:paraId="1BAB5BCB" w14:textId="3D8EE6E7" w:rsidR="008B06E8" w:rsidRDefault="008B06E8" w:rsidP="00306A3C">
      <w:pPr>
        <w:pStyle w:val="Heading2"/>
      </w:pPr>
      <w:r w:rsidRPr="00BA2005">
        <w:t>Needs of Students Most Academically At-Risk</w:t>
      </w:r>
    </w:p>
    <w:p w14:paraId="4A02766E" w14:textId="5B862AF5" w:rsidR="00BD28F9" w:rsidRPr="00BD28F9" w:rsidRDefault="00BD28F9" w:rsidP="00BD28F9">
      <w:r w:rsidRPr="321E1FDA">
        <w:t xml:space="preserve">Key Question: Based on </w:t>
      </w:r>
      <w:r>
        <w:t>our</w:t>
      </w:r>
      <w:r w:rsidRPr="321E1FDA">
        <w:t xml:space="preserve"> data, what are </w:t>
      </w:r>
      <w:r>
        <w:t xml:space="preserve">the LEA’s </w:t>
      </w:r>
      <w:r w:rsidRPr="321E1FDA">
        <w:t xml:space="preserve">needs </w:t>
      </w:r>
      <w:r>
        <w:t>in supporting</w:t>
      </w:r>
      <w:r w:rsidRPr="321E1FDA">
        <w:t xml:space="preserve"> students most at risk to not meet challenging state academic standards?</w:t>
      </w:r>
    </w:p>
    <w:p w14:paraId="17ED30C6" w14:textId="5DD1BE34" w:rsidR="008B06E8" w:rsidRDefault="00870A43" w:rsidP="008B06E8">
      <w:r>
        <w:rPr>
          <w:noProof/>
        </w:rPr>
        <mc:AlternateContent>
          <mc:Choice Requires="wps">
            <w:drawing>
              <wp:inline distT="0" distB="0" distL="0" distR="0" wp14:anchorId="6C12723A" wp14:editId="71C1424C">
                <wp:extent cx="9048750" cy="2537460"/>
                <wp:effectExtent l="0" t="0" r="19050" b="15240"/>
                <wp:docPr id="1172034200" name="Text Box 3"/>
                <wp:cNvGraphicFramePr/>
                <a:graphic xmlns:a="http://schemas.openxmlformats.org/drawingml/2006/main">
                  <a:graphicData uri="http://schemas.microsoft.com/office/word/2010/wordprocessingShape">
                    <wps:wsp>
                      <wps:cNvSpPr txBox="1"/>
                      <wps:spPr>
                        <a:xfrm>
                          <a:off x="0" y="0"/>
                          <a:ext cx="9048750" cy="2537460"/>
                        </a:xfrm>
                        <a:prstGeom prst="rect">
                          <a:avLst/>
                        </a:prstGeom>
                        <a:solidFill>
                          <a:schemeClr val="lt1"/>
                        </a:solidFill>
                        <a:ln w="6350">
                          <a:solidFill>
                            <a:prstClr val="black"/>
                          </a:solidFill>
                        </a:ln>
                      </wps:spPr>
                      <wps:txbx>
                        <w:txbxContent>
                          <w:p w14:paraId="6846F627" w14:textId="77777777" w:rsidR="00773C52" w:rsidRPr="00B938E0" w:rsidRDefault="00773C52" w:rsidP="00773C52">
                            <w:pPr>
                              <w:pStyle w:val="TableParagraph"/>
                              <w:spacing w:before="2"/>
                              <w:ind w:left="0"/>
                              <w:rPr>
                                <w:rFonts w:ascii="Arial" w:hAnsi="Arial" w:cs="Arial"/>
                                <w:b/>
                                <w:bCs/>
                                <w:sz w:val="24"/>
                                <w:szCs w:val="24"/>
                                <w:highlight w:val="lightGray"/>
                              </w:rPr>
                            </w:pPr>
                            <w:r w:rsidRPr="00B938E0">
                              <w:rPr>
                                <w:rFonts w:ascii="Arial" w:hAnsi="Arial" w:cs="Arial"/>
                                <w:b/>
                                <w:bCs/>
                                <w:sz w:val="24"/>
                                <w:szCs w:val="24"/>
                                <w:highlight w:val="lightGray"/>
                              </w:rPr>
                              <w:t>Example (delete before completing):</w:t>
                            </w:r>
                          </w:p>
                          <w:p w14:paraId="055E2105" w14:textId="77777777" w:rsidR="00773C52" w:rsidRPr="00B938E0" w:rsidRDefault="00773C52" w:rsidP="00177D20">
                            <w:pPr>
                              <w:pStyle w:val="TableParagraph"/>
                              <w:spacing w:before="2"/>
                              <w:rPr>
                                <w:rFonts w:ascii="Arial" w:hAnsi="Arial" w:cs="Arial"/>
                                <w:b/>
                                <w:bCs/>
                                <w:sz w:val="24"/>
                                <w:szCs w:val="24"/>
                                <w:highlight w:val="lightGray"/>
                              </w:rPr>
                            </w:pPr>
                          </w:p>
                          <w:p w14:paraId="0725710C" w14:textId="77777777" w:rsidR="00773C52" w:rsidRPr="00B938E0" w:rsidRDefault="00773C52" w:rsidP="00177D20">
                            <w:pPr>
                              <w:pStyle w:val="TableParagraph"/>
                              <w:numPr>
                                <w:ilvl w:val="0"/>
                                <w:numId w:val="33"/>
                              </w:numPr>
                              <w:spacing w:before="2"/>
                              <w:rPr>
                                <w:rFonts w:ascii="Arial" w:hAnsi="Arial" w:cs="Arial"/>
                                <w:sz w:val="24"/>
                                <w:szCs w:val="24"/>
                                <w:highlight w:val="lightGray"/>
                              </w:rPr>
                            </w:pPr>
                            <w:r w:rsidRPr="00B938E0">
                              <w:rPr>
                                <w:rFonts w:ascii="Arial" w:hAnsi="Arial" w:cs="Arial"/>
                                <w:sz w:val="24"/>
                                <w:szCs w:val="24"/>
                                <w:highlight w:val="lightGray"/>
                              </w:rPr>
                              <w:t>SBAC scores demonstrate a plateau in elementary literacy achievement over the past three years, with approximately 60% of students achieving proficiency across elementary schools.</w:t>
                            </w:r>
                          </w:p>
                          <w:p w14:paraId="426E7DA0"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Walkthrough data, staff surveys and grade level team meeting notes reveal challenges in implementing the new core literacy curriculum with fidelity.</w:t>
                            </w:r>
                          </w:p>
                          <w:p w14:paraId="23D639AB"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NWEA MAP data reveal relative strengths in fictional text comprehension and a lag in informational text comprehension. </w:t>
                            </w:r>
                          </w:p>
                          <w:p w14:paraId="6C6F2717"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The percentage of students served by literacy interventionists varies across schools, per building administrators and educational support team (EST) notes, though all report that additional staff or time to serve more students is needed. </w:t>
                            </w:r>
                          </w:p>
                          <w:p w14:paraId="7F3B929D"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Curriculum-based assessments and </w:t>
                            </w:r>
                            <w:proofErr w:type="spellStart"/>
                            <w:r w:rsidRPr="00B938E0">
                              <w:rPr>
                                <w:rFonts w:ascii="Arial" w:hAnsi="Arial" w:cs="Arial"/>
                                <w:sz w:val="24"/>
                                <w:szCs w:val="24"/>
                                <w:highlight w:val="lightGray"/>
                              </w:rPr>
                              <w:t>Aimsweb</w:t>
                            </w:r>
                            <w:proofErr w:type="spellEnd"/>
                            <w:r w:rsidRPr="00B938E0">
                              <w:rPr>
                                <w:rFonts w:ascii="Arial" w:hAnsi="Arial" w:cs="Arial"/>
                                <w:sz w:val="24"/>
                                <w:szCs w:val="24"/>
                                <w:highlight w:val="lightGray"/>
                              </w:rPr>
                              <w:t xml:space="preserve"> data reveal that students receiving Wilson Reading are seeing notable improvement in basic reading skills.</w:t>
                            </w:r>
                          </w:p>
                          <w:p w14:paraId="2B749B94" w14:textId="77777777" w:rsidR="00773C52" w:rsidRPr="00987250" w:rsidRDefault="00773C52" w:rsidP="00177D20">
                            <w:pPr>
                              <w:pStyle w:val="TableParagraph"/>
                              <w:spacing w:before="2"/>
                              <w:ind w:left="0"/>
                              <w:rPr>
                                <w:rFonts w:cs="Times New Roman"/>
                              </w:rPr>
                            </w:pPr>
                          </w:p>
                          <w:p w14:paraId="33815110" w14:textId="77777777" w:rsidR="00773C52" w:rsidRDefault="00773C52" w:rsidP="00177D20">
                            <w:pPr>
                              <w:pStyle w:val="TableParagraph"/>
                              <w:spacing w:before="2"/>
                              <w:ind w:left="0"/>
                              <w:rPr>
                                <w:rFonts w:cs="Times New Roman"/>
                                <w:color w:val="000000" w:themeColor="text1"/>
                              </w:rPr>
                            </w:pPr>
                          </w:p>
                          <w:p w14:paraId="030F938E" w14:textId="77777777" w:rsidR="00773C52" w:rsidRDefault="00773C52" w:rsidP="00177D20">
                            <w:pPr>
                              <w:pStyle w:val="TableParagraph"/>
                              <w:spacing w:before="2"/>
                              <w:ind w:left="0"/>
                              <w:rPr>
                                <w:rFonts w:cs="Times New Roman"/>
                                <w:color w:val="000000" w:themeColor="text1"/>
                              </w:rPr>
                            </w:pPr>
                          </w:p>
                          <w:p w14:paraId="079C5FAB" w14:textId="77777777" w:rsidR="00773C52" w:rsidRDefault="00773C52" w:rsidP="00177D20">
                            <w:pPr>
                              <w:pStyle w:val="TableParagraph"/>
                              <w:spacing w:before="2"/>
                              <w:ind w:left="0"/>
                              <w:rPr>
                                <w:rFonts w:cs="Times New Roman"/>
                                <w:color w:val="000000" w:themeColor="text1"/>
                              </w:rPr>
                            </w:pPr>
                          </w:p>
                          <w:p w14:paraId="150ED5A1" w14:textId="77777777" w:rsidR="00773C52" w:rsidRPr="00EB745C" w:rsidRDefault="00773C52" w:rsidP="00177D20">
                            <w:pPr>
                              <w:pStyle w:val="TableParagraph"/>
                              <w:spacing w:before="2"/>
                              <w:ind w:left="0"/>
                              <w:rPr>
                                <w:rFonts w:cs="Times New Roman"/>
                                <w:color w:val="000000" w:themeColor="text1"/>
                              </w:rPr>
                            </w:pPr>
                          </w:p>
                          <w:p w14:paraId="040AAD17" w14:textId="77777777" w:rsidR="00177D20" w:rsidRDefault="0017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C12723A" id="Text Box 3" o:spid="_x0000_s1028" type="#_x0000_t202" style="width:712.5pt;height:1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" fillcolor="white [3201]" strokeweight=".5pt">
                <v:textbox>
                  <w:txbxContent>
                    <w:p w14:paraId="6846F627" w14:textId="77777777" w:rsidR="00773C52" w:rsidRPr="00B938E0" w:rsidRDefault="00773C52" w:rsidP="00773C52">
                      <w:pPr>
                        <w:pStyle w:val="TableParagraph"/>
                        <w:spacing w:before="2"/>
                        <w:ind w:left="0"/>
                        <w:rPr>
                          <w:rFonts w:ascii="Arial" w:hAnsi="Arial" w:cs="Arial"/>
                          <w:b/>
                          <w:bCs/>
                          <w:sz w:val="24"/>
                          <w:szCs w:val="24"/>
                          <w:highlight w:val="lightGray"/>
                        </w:rPr>
                      </w:pPr>
                      <w:r w:rsidRPr="00B938E0">
                        <w:rPr>
                          <w:rFonts w:ascii="Arial" w:hAnsi="Arial" w:cs="Arial"/>
                          <w:b/>
                          <w:bCs/>
                          <w:sz w:val="24"/>
                          <w:szCs w:val="24"/>
                          <w:highlight w:val="lightGray"/>
                        </w:rPr>
                        <w:t>Example (delete before completing):</w:t>
                      </w:r>
                    </w:p>
                    <w:p w14:paraId="055E2105" w14:textId="77777777" w:rsidR="00773C52" w:rsidRPr="00B938E0" w:rsidRDefault="00773C52" w:rsidP="00177D20">
                      <w:pPr>
                        <w:pStyle w:val="TableParagraph"/>
                        <w:spacing w:before="2"/>
                        <w:rPr>
                          <w:rFonts w:ascii="Arial" w:hAnsi="Arial" w:cs="Arial"/>
                          <w:b/>
                          <w:bCs/>
                          <w:sz w:val="24"/>
                          <w:szCs w:val="24"/>
                          <w:highlight w:val="lightGray"/>
                        </w:rPr>
                      </w:pPr>
                    </w:p>
                    <w:p w14:paraId="0725710C" w14:textId="77777777" w:rsidR="00773C52" w:rsidRPr="00B938E0" w:rsidRDefault="00773C52" w:rsidP="00177D20">
                      <w:pPr>
                        <w:pStyle w:val="TableParagraph"/>
                        <w:numPr>
                          <w:ilvl w:val="0"/>
                          <w:numId w:val="33"/>
                        </w:numPr>
                        <w:spacing w:before="2"/>
                        <w:rPr>
                          <w:rFonts w:ascii="Arial" w:hAnsi="Arial" w:cs="Arial"/>
                          <w:sz w:val="24"/>
                          <w:szCs w:val="24"/>
                          <w:highlight w:val="lightGray"/>
                        </w:rPr>
                      </w:pPr>
                      <w:r w:rsidRPr="00B938E0">
                        <w:rPr>
                          <w:rFonts w:ascii="Arial" w:hAnsi="Arial" w:cs="Arial"/>
                          <w:sz w:val="24"/>
                          <w:szCs w:val="24"/>
                          <w:highlight w:val="lightGray"/>
                        </w:rPr>
                        <w:t>SBAC scores demonstrate a plateau in elementary literacy achievement over the past three years, with approximately 60% of students achieving proficiency across elementary schools.</w:t>
                      </w:r>
                    </w:p>
                    <w:p w14:paraId="426E7DA0"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Walkthrough data, staff surveys and grade level team meeting notes reveal challenges in implementing the new core literacy curriculum with fidelity.</w:t>
                      </w:r>
                    </w:p>
                    <w:p w14:paraId="23D639AB"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NWEA MAP data reveal relative strengths in fictional text comprehension and a lag in informational text comprehension. </w:t>
                      </w:r>
                    </w:p>
                    <w:p w14:paraId="6C6F2717"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The percentage of students served by literacy interventionists varies across schools, per building administrators and educational support team (EST) notes, though all report that additional staff or time to serve more students is needed. </w:t>
                      </w:r>
                    </w:p>
                    <w:p w14:paraId="7F3B929D" w14:textId="77777777" w:rsidR="00773C52" w:rsidRPr="00B938E0" w:rsidRDefault="00773C52" w:rsidP="00177D20">
                      <w:pPr>
                        <w:pStyle w:val="TableParagraph"/>
                        <w:numPr>
                          <w:ilvl w:val="0"/>
                          <w:numId w:val="43"/>
                        </w:numPr>
                        <w:spacing w:before="2"/>
                        <w:rPr>
                          <w:rFonts w:ascii="Arial" w:hAnsi="Arial" w:cs="Arial"/>
                          <w:sz w:val="24"/>
                          <w:szCs w:val="24"/>
                          <w:highlight w:val="lightGray"/>
                        </w:rPr>
                      </w:pPr>
                      <w:r w:rsidRPr="00B938E0">
                        <w:rPr>
                          <w:rFonts w:ascii="Arial" w:hAnsi="Arial" w:cs="Arial"/>
                          <w:sz w:val="24"/>
                          <w:szCs w:val="24"/>
                          <w:highlight w:val="lightGray"/>
                        </w:rPr>
                        <w:t xml:space="preserve">Curriculum-based assessments and </w:t>
                      </w:r>
                      <w:proofErr w:type="spellStart"/>
                      <w:r w:rsidRPr="00B938E0">
                        <w:rPr>
                          <w:rFonts w:ascii="Arial" w:hAnsi="Arial" w:cs="Arial"/>
                          <w:sz w:val="24"/>
                          <w:szCs w:val="24"/>
                          <w:highlight w:val="lightGray"/>
                        </w:rPr>
                        <w:t>Aimsweb</w:t>
                      </w:r>
                      <w:proofErr w:type="spellEnd"/>
                      <w:r w:rsidRPr="00B938E0">
                        <w:rPr>
                          <w:rFonts w:ascii="Arial" w:hAnsi="Arial" w:cs="Arial"/>
                          <w:sz w:val="24"/>
                          <w:szCs w:val="24"/>
                          <w:highlight w:val="lightGray"/>
                        </w:rPr>
                        <w:t xml:space="preserve"> data reveal that students receiving Wilson Reading are seeing notable improvement in basic reading skills.</w:t>
                      </w:r>
                    </w:p>
                    <w:p w14:paraId="2B749B94" w14:textId="77777777" w:rsidR="00773C52" w:rsidRPr="00987250" w:rsidRDefault="00773C52" w:rsidP="00177D20">
                      <w:pPr>
                        <w:pStyle w:val="TableParagraph"/>
                        <w:spacing w:before="2"/>
                        <w:ind w:left="0"/>
                        <w:rPr>
                          <w:rFonts w:cs="Times New Roman"/>
                        </w:rPr>
                      </w:pPr>
                    </w:p>
                    <w:p w14:paraId="33815110" w14:textId="77777777" w:rsidR="00773C52" w:rsidRDefault="00773C52" w:rsidP="00177D20">
                      <w:pPr>
                        <w:pStyle w:val="TableParagraph"/>
                        <w:spacing w:before="2"/>
                        <w:ind w:left="0"/>
                        <w:rPr>
                          <w:rFonts w:cs="Times New Roman"/>
                          <w:color w:val="000000" w:themeColor="text1"/>
                        </w:rPr>
                      </w:pPr>
                    </w:p>
                    <w:p w14:paraId="030F938E" w14:textId="77777777" w:rsidR="00773C52" w:rsidRDefault="00773C52" w:rsidP="00177D20">
                      <w:pPr>
                        <w:pStyle w:val="TableParagraph"/>
                        <w:spacing w:before="2"/>
                        <w:ind w:left="0"/>
                        <w:rPr>
                          <w:rFonts w:cs="Times New Roman"/>
                          <w:color w:val="000000" w:themeColor="text1"/>
                        </w:rPr>
                      </w:pPr>
                    </w:p>
                    <w:p w14:paraId="079C5FAB" w14:textId="77777777" w:rsidR="00773C52" w:rsidRDefault="00773C52" w:rsidP="00177D20">
                      <w:pPr>
                        <w:pStyle w:val="TableParagraph"/>
                        <w:spacing w:before="2"/>
                        <w:ind w:left="0"/>
                        <w:rPr>
                          <w:rFonts w:cs="Times New Roman"/>
                          <w:color w:val="000000" w:themeColor="text1"/>
                        </w:rPr>
                      </w:pPr>
                    </w:p>
                    <w:p w14:paraId="150ED5A1" w14:textId="77777777" w:rsidR="00773C52" w:rsidRPr="00EB745C" w:rsidRDefault="00773C52" w:rsidP="00177D20">
                      <w:pPr>
                        <w:pStyle w:val="TableParagraph"/>
                        <w:spacing w:before="2"/>
                        <w:ind w:left="0"/>
                        <w:rPr>
                          <w:rFonts w:cs="Times New Roman"/>
                          <w:color w:val="000000" w:themeColor="text1"/>
                        </w:rPr>
                      </w:pPr>
                    </w:p>
                    <w:p w14:paraId="040AAD17" w14:textId="77777777" w:rsidR="00177D20" w:rsidRDefault="00177D20"/>
                  </w:txbxContent>
                </v:textbox>
                <w10:anchorlock/>
              </v:shape>
            </w:pict>
          </mc:Fallback>
        </mc:AlternateContent>
      </w:r>
    </w:p>
    <w:p w14:paraId="6C1B54B3" w14:textId="1204D133" w:rsidR="00177D20" w:rsidRPr="00EB745C" w:rsidRDefault="00177D20" w:rsidP="008B06E8"/>
    <w:bookmarkEnd w:id="1"/>
    <w:p w14:paraId="302349E7" w14:textId="11489B1D" w:rsidR="008B06E8" w:rsidRPr="00EB745C" w:rsidRDefault="008B06E8" w:rsidP="00306A3C">
      <w:pPr>
        <w:pStyle w:val="Heading2"/>
        <w:rPr>
          <w:bCs/>
        </w:rPr>
      </w:pPr>
      <w:r w:rsidRPr="00EB745C">
        <w:t>Paren</w:t>
      </w:r>
      <w:r w:rsidR="008E0BFE">
        <w:t>t</w:t>
      </w:r>
      <w:r w:rsidRPr="00EB745C">
        <w:t xml:space="preserve"> and Family Engagement Needs</w:t>
      </w:r>
    </w:p>
    <w:p w14:paraId="54D6EFDE" w14:textId="69790555" w:rsidR="008B06E8" w:rsidRDefault="008B06E8" w:rsidP="008B06E8">
      <w:r w:rsidRPr="321E1FDA">
        <w:t xml:space="preserve">Key Question: Based on </w:t>
      </w:r>
      <w:r>
        <w:t>our</w:t>
      </w:r>
      <w:r w:rsidRPr="321E1FDA">
        <w:t xml:space="preserve"> data, what do </w:t>
      </w:r>
      <w:r>
        <w:t xml:space="preserve">our </w:t>
      </w:r>
      <w:r w:rsidRPr="321E1FDA">
        <w:t>parents and families need to become more informed and involved partners?</w:t>
      </w:r>
    </w:p>
    <w:p w14:paraId="50F6EA5E" w14:textId="1BEC6FDC" w:rsidR="00BA2005" w:rsidRDefault="00870A43" w:rsidP="008E0BFE">
      <w:r>
        <w:rPr>
          <w:noProof/>
        </w:rPr>
        <mc:AlternateContent>
          <mc:Choice Requires="wps">
            <w:drawing>
              <wp:inline distT="0" distB="0" distL="0" distR="0" wp14:anchorId="34170549" wp14:editId="60594FE8">
                <wp:extent cx="9118600" cy="2583180"/>
                <wp:effectExtent l="0" t="0" r="25400" b="26670"/>
                <wp:docPr id="66758538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118600" cy="2583180"/>
                        </a:xfrm>
                        <a:prstGeom prst="rect">
                          <a:avLst/>
                        </a:prstGeom>
                        <a:solidFill>
                          <a:schemeClr val="lt1"/>
                        </a:solidFill>
                        <a:ln w="6350">
                          <a:solidFill>
                            <a:prstClr val="black"/>
                          </a:solidFill>
                        </a:ln>
                      </wps:spPr>
                      <wps:txbx>
                        <w:txbxContent>
                          <w:p w14:paraId="281F528F" w14:textId="77777777" w:rsidR="00BA2005" w:rsidRPr="00306A3C" w:rsidRDefault="00BA2005" w:rsidP="00BA2005">
                            <w:pPr>
                              <w:spacing w:before="2"/>
                              <w:rPr>
                                <w:rFonts w:cs="Arial"/>
                                <w:b/>
                                <w:bCs w:val="0"/>
                                <w:highlight w:val="lightGray"/>
                              </w:rPr>
                            </w:pPr>
                            <w:r w:rsidRPr="00306A3C">
                              <w:rPr>
                                <w:rFonts w:cs="Arial"/>
                                <w:b/>
                                <w:highlight w:val="lightGray"/>
                              </w:rPr>
                              <w:t>Example (delete before completing):</w:t>
                            </w:r>
                          </w:p>
                          <w:p w14:paraId="54AF0EB7" w14:textId="77777777" w:rsidR="00BA2005" w:rsidRPr="00306A3C" w:rsidRDefault="00BA2005" w:rsidP="00BA2005">
                            <w:pPr>
                              <w:pStyle w:val="ListParagraph"/>
                              <w:widowControl w:val="0"/>
                              <w:numPr>
                                <w:ilvl w:val="0"/>
                                <w:numId w:val="45"/>
                              </w:numPr>
                              <w:autoSpaceDE w:val="0"/>
                              <w:autoSpaceDN w:val="0"/>
                              <w:spacing w:before="2" w:after="0" w:line="240" w:lineRule="auto"/>
                              <w:rPr>
                                <w:rFonts w:ascii="Arial" w:hAnsi="Arial" w:cs="Arial"/>
                                <w:highlight w:val="lightGray"/>
                              </w:rPr>
                            </w:pPr>
                            <w:r w:rsidRPr="00306A3C">
                              <w:rPr>
                                <w:rFonts w:ascii="Arial" w:hAnsi="Arial" w:cs="Arial"/>
                                <w:highlight w:val="lightGray"/>
                              </w:rPr>
                              <w:t xml:space="preserve">During 2024 curriculum night event, parents reported feeling anxious about the shift to proficiency-based grading and unclear on the impact of Personal Learning Plans on instruction. </w:t>
                            </w:r>
                          </w:p>
                          <w:p w14:paraId="5AD4695B" w14:textId="77777777" w:rsidR="00BA2005" w:rsidRPr="00306A3C" w:rsidRDefault="00BA2005" w:rsidP="00BA2005">
                            <w:pPr>
                              <w:spacing w:before="2"/>
                              <w:rPr>
                                <w:rFonts w:cs="Arial"/>
                                <w:highlight w:val="lightGray"/>
                              </w:rPr>
                            </w:pPr>
                            <w:r w:rsidRPr="00306A3C">
                              <w:rPr>
                                <w:rFonts w:cs="Arial"/>
                                <w:highlight w:val="lightGray"/>
                              </w:rPr>
                              <w:t>Key takeaways from annual parent survey:</w:t>
                            </w:r>
                          </w:p>
                          <w:p w14:paraId="21DAB0F6"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70% of elementary school parents or guardians feel that they from they hear from a teacher either “often enough” or “more than needed.” This number is higher for parents or guardians of students with disabilities (87%) but lower for students with a parent or guardian who identifies as a person of color (55%).</w:t>
                            </w:r>
                          </w:p>
                          <w:p w14:paraId="5DC38C3B"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50% of parents and guardians at all grade levels report wanting more information on specific skills or content being taught.</w:t>
                            </w:r>
                          </w:p>
                          <w:p w14:paraId="31E79C7C"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Parents and guardians at all grade levels feel less equipped to assist their students with math work than with literacy or other content.</w:t>
                            </w:r>
                          </w:p>
                          <w:p w14:paraId="1D6B0DDA"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Of parents or guardians who did not attend parent-teacher conferences or other school events, 24% identified transportation as an impediment, 20% identified childcare needs and 5% said they felt uncomfortable in the school setting.</w:t>
                            </w:r>
                          </w:p>
                          <w:p w14:paraId="29F147F2" w14:textId="77777777" w:rsidR="00BA2005" w:rsidRDefault="00BA20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4170549" id="Text Box 4" o:spid="_x0000_s1029" type="#_x0000_t202" alt="&quot;&quot;" style="width:718pt;height:20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" fillcolor="white [3201]" strokeweight=".5pt">
                <v:textbox>
                  <w:txbxContent>
                    <w:p w14:paraId="281F528F" w14:textId="77777777" w:rsidR="00BA2005" w:rsidRPr="00306A3C" w:rsidRDefault="00BA2005" w:rsidP="00BA2005">
                      <w:pPr>
                        <w:spacing w:before="2"/>
                        <w:rPr>
                          <w:rFonts w:cs="Arial"/>
                          <w:b/>
                          <w:bCs w:val="0"/>
                          <w:highlight w:val="lightGray"/>
                        </w:rPr>
                      </w:pPr>
                      <w:r w:rsidRPr="00306A3C">
                        <w:rPr>
                          <w:rFonts w:cs="Arial"/>
                          <w:b/>
                          <w:highlight w:val="lightGray"/>
                        </w:rPr>
                        <w:t>Example (delete before completing):</w:t>
                      </w:r>
                    </w:p>
                    <w:p w14:paraId="54AF0EB7" w14:textId="77777777" w:rsidR="00BA2005" w:rsidRPr="00306A3C" w:rsidRDefault="00BA2005" w:rsidP="00BA2005">
                      <w:pPr>
                        <w:pStyle w:val="ListParagraph"/>
                        <w:widowControl w:val="0"/>
                        <w:numPr>
                          <w:ilvl w:val="0"/>
                          <w:numId w:val="45"/>
                        </w:numPr>
                        <w:autoSpaceDE w:val="0"/>
                        <w:autoSpaceDN w:val="0"/>
                        <w:spacing w:before="2" w:after="0" w:line="240" w:lineRule="auto"/>
                        <w:rPr>
                          <w:rFonts w:ascii="Arial" w:hAnsi="Arial" w:cs="Arial"/>
                          <w:highlight w:val="lightGray"/>
                        </w:rPr>
                      </w:pPr>
                      <w:r w:rsidRPr="00306A3C">
                        <w:rPr>
                          <w:rFonts w:ascii="Arial" w:hAnsi="Arial" w:cs="Arial"/>
                          <w:highlight w:val="lightGray"/>
                        </w:rPr>
                        <w:t xml:space="preserve">During 2024 curriculum night event, parents reported feeling anxious about the shift to proficiency-based grading and unclear on the impact of Personal Learning Plans on instruction. </w:t>
                      </w:r>
                    </w:p>
                    <w:p w14:paraId="5AD4695B" w14:textId="77777777" w:rsidR="00BA2005" w:rsidRPr="00306A3C" w:rsidRDefault="00BA2005" w:rsidP="00BA2005">
                      <w:pPr>
                        <w:spacing w:before="2"/>
                        <w:rPr>
                          <w:rFonts w:cs="Arial"/>
                          <w:highlight w:val="lightGray"/>
                        </w:rPr>
                      </w:pPr>
                      <w:r w:rsidRPr="00306A3C">
                        <w:rPr>
                          <w:rFonts w:cs="Arial"/>
                          <w:highlight w:val="lightGray"/>
                        </w:rPr>
                        <w:t>Key takeaways from annual parent survey:</w:t>
                      </w:r>
                    </w:p>
                    <w:p w14:paraId="21DAB0F6"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70% of elementary school parents or guardians feel that they from they hear from a teacher either “often enough” or “more than needed.” This number is higher for parents or guardians of students with disabilities (87%) but lower for students with a parent or guardian who identifies as a person of color (55%).</w:t>
                      </w:r>
                    </w:p>
                    <w:p w14:paraId="5DC38C3B"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50% of parents and guardians at all grade levels report wanting more information on specific skills or content being taught.</w:t>
                      </w:r>
                    </w:p>
                    <w:p w14:paraId="31E79C7C"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Parents and guardians at all grade levels feel less equipped to assist their students with math work than with literacy or other content.</w:t>
                      </w:r>
                    </w:p>
                    <w:p w14:paraId="1D6B0DDA" w14:textId="77777777" w:rsidR="00BA2005" w:rsidRPr="00306A3C" w:rsidRDefault="00BA2005" w:rsidP="00BA2005">
                      <w:pPr>
                        <w:pStyle w:val="ListParagraph"/>
                        <w:widowControl w:val="0"/>
                        <w:numPr>
                          <w:ilvl w:val="0"/>
                          <w:numId w:val="44"/>
                        </w:numPr>
                        <w:autoSpaceDE w:val="0"/>
                        <w:autoSpaceDN w:val="0"/>
                        <w:spacing w:before="2" w:after="0" w:line="240" w:lineRule="auto"/>
                        <w:rPr>
                          <w:rFonts w:ascii="Arial" w:hAnsi="Arial" w:cs="Arial"/>
                          <w:highlight w:val="lightGray"/>
                        </w:rPr>
                      </w:pPr>
                      <w:r w:rsidRPr="00306A3C">
                        <w:rPr>
                          <w:rFonts w:ascii="Arial" w:hAnsi="Arial" w:cs="Arial"/>
                          <w:highlight w:val="lightGray"/>
                        </w:rPr>
                        <w:t>Of parents or guardians who did not attend parent-teacher conferences or other school events, 24% identified transportation as an impediment, 20% identified childcare needs and 5% said they felt uncomfortable in the school setting.</w:t>
                      </w:r>
                    </w:p>
                    <w:p w14:paraId="29F147F2" w14:textId="77777777" w:rsidR="00BA2005" w:rsidRDefault="00BA2005"/>
                  </w:txbxContent>
                </v:textbox>
                <w10:anchorlock/>
              </v:shape>
            </w:pict>
          </mc:Fallback>
        </mc:AlternateContent>
      </w:r>
      <w:bookmarkStart w:id="2" w:name="_Hlk31133392"/>
    </w:p>
    <w:p w14:paraId="71220826" w14:textId="5F20FB9D" w:rsidR="008B06E8" w:rsidRPr="00EB745C" w:rsidRDefault="008B06E8" w:rsidP="00306A3C">
      <w:pPr>
        <w:pStyle w:val="Heading2"/>
        <w:rPr>
          <w:bCs/>
        </w:rPr>
      </w:pPr>
      <w:r w:rsidRPr="6A04E15E">
        <w:t>Needs of Students Experiencing Homelessness</w:t>
      </w:r>
    </w:p>
    <w:p w14:paraId="3A03B3A6" w14:textId="1117D49A" w:rsidR="00BA2005" w:rsidRDefault="00BA2005" w:rsidP="00BA2005">
      <w:r>
        <w:t>Please provide the following data points regarding students experiencing homelessness in the LEA:</w:t>
      </w:r>
    </w:p>
    <w:p w14:paraId="3B0FA81E" w14:textId="7AF6042C" w:rsidR="00BA2005" w:rsidRPr="00B523FF" w:rsidRDefault="00BA2005" w:rsidP="00BA2005">
      <w:r w:rsidRPr="00700177">
        <w:rPr>
          <w:b/>
        </w:rPr>
        <w:t>Number of McKinney-Vento eligible students enrolled</w:t>
      </w:r>
      <w:r w:rsidRPr="00B523FF">
        <w:t xml:space="preserve"> ______</w:t>
      </w:r>
    </w:p>
    <w:p w14:paraId="62B1654E" w14:textId="0D874983" w:rsidR="00BA2005" w:rsidRPr="00B523FF" w:rsidRDefault="00BA2005" w:rsidP="00BA2005">
      <w:r w:rsidRPr="00700177">
        <w:rPr>
          <w:b/>
        </w:rPr>
        <w:t>Proposed total amount of Title IA Homeless Reservation</w:t>
      </w:r>
      <w:r w:rsidRPr="00B523FF">
        <w:t xml:space="preserve"> ________</w:t>
      </w:r>
    </w:p>
    <w:p w14:paraId="4A885C71" w14:textId="66E98021" w:rsidR="00BA2005" w:rsidRPr="00B523FF" w:rsidRDefault="00BA2005" w:rsidP="00BA2005">
      <w:r w:rsidRPr="00700177">
        <w:rPr>
          <w:b/>
        </w:rPr>
        <w:t>Proposed per pupil amount</w:t>
      </w:r>
      <w:r w:rsidRPr="00B523FF">
        <w:t xml:space="preserve"> _________ (total amount of Title IA Homeless Reservation divided by total current number of McKinney-Vento eligible students enrolled)</w:t>
      </w:r>
    </w:p>
    <w:p w14:paraId="49187807" w14:textId="77777777" w:rsidR="008E0BFE" w:rsidRDefault="008E0BFE">
      <w:pPr>
        <w:spacing w:before="0" w:after="200" w:line="276" w:lineRule="auto"/>
      </w:pPr>
      <w:r>
        <w:br w:type="page"/>
      </w:r>
    </w:p>
    <w:p w14:paraId="1A893524" w14:textId="2973588A" w:rsidR="00BF2BDC" w:rsidRDefault="00BF2BDC" w:rsidP="00BF2BDC">
      <w:r>
        <w:lastRenderedPageBreak/>
        <w:t>Please describe</w:t>
      </w:r>
      <w:r w:rsidRPr="00A822D1">
        <w:t xml:space="preserve"> the needs of students experiencing homelessness in the LEA</w:t>
      </w:r>
      <w:r>
        <w:t>.</w:t>
      </w:r>
      <w:r w:rsidRPr="00A822D1">
        <w:t xml:space="preserve"> These should be data-supported and may </w:t>
      </w:r>
      <w:r>
        <w:t>include</w:t>
      </w:r>
      <w:r w:rsidRPr="00A822D1">
        <w:t xml:space="preserve"> academic, social-emotional, or other educationally related needs of students. </w:t>
      </w:r>
      <w:r w:rsidRPr="00747E7C">
        <w:t xml:space="preserve">The LEA </w:t>
      </w:r>
      <w:r>
        <w:t xml:space="preserve">should consider data including, but not limited </w:t>
      </w:r>
      <w:proofErr w:type="gramStart"/>
      <w:r>
        <w:t>to</w:t>
      </w:r>
      <w:r w:rsidRPr="00747E7C">
        <w:t>:</w:t>
      </w:r>
      <w:proofErr w:type="gramEnd"/>
      <w:r w:rsidRPr="00747E7C">
        <w:t xml:space="preserve"> prior year amount of </w:t>
      </w:r>
      <w:r>
        <w:t xml:space="preserve">Title IA </w:t>
      </w:r>
      <w:r w:rsidRPr="00747E7C">
        <w:t>Homeless Reservation spent, activities implemented, academic data such as graduation rates, academic proficiency, chronic absenteeism rates, behavior and/or discipline data</w:t>
      </w:r>
      <w:r>
        <w:t>, etc.:</w:t>
      </w:r>
    </w:p>
    <w:p w14:paraId="08F245E2" w14:textId="04D8209D" w:rsidR="00415F35" w:rsidRDefault="00BD28F9" w:rsidP="00BF2BDC">
      <w:r>
        <w:rPr>
          <w:noProof/>
        </w:rPr>
        <mc:AlternateContent>
          <mc:Choice Requires="wps">
            <w:drawing>
              <wp:inline distT="0" distB="0" distL="0" distR="0" wp14:anchorId="4D5C2971" wp14:editId="39F20D1C">
                <wp:extent cx="8763000" cy="4663440"/>
                <wp:effectExtent l="0" t="0" r="19050" b="11430"/>
                <wp:docPr id="280303183"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763000" cy="4663440"/>
                        </a:xfrm>
                        <a:prstGeom prst="rect">
                          <a:avLst/>
                        </a:prstGeom>
                        <a:solidFill>
                          <a:schemeClr val="lt1"/>
                        </a:solidFill>
                        <a:ln w="6350">
                          <a:solidFill>
                            <a:prstClr val="black"/>
                          </a:solidFill>
                        </a:ln>
                      </wps:spPr>
                      <wps:txbx>
                        <w:txbxContent>
                          <w:p w14:paraId="4411A028" w14:textId="77777777" w:rsidR="00415F35" w:rsidRPr="00B938E0" w:rsidRDefault="00415F35" w:rsidP="00415F35">
                            <w:pPr>
                              <w:spacing w:before="2"/>
                              <w:rPr>
                                <w:rFonts w:cs="Arial"/>
                                <w:b/>
                                <w:bCs w:val="0"/>
                                <w:highlight w:val="lightGray"/>
                              </w:rPr>
                            </w:pPr>
                            <w:r w:rsidRPr="00B938E0">
                              <w:rPr>
                                <w:rFonts w:cs="Arial"/>
                                <w:b/>
                                <w:highlight w:val="lightGray"/>
                              </w:rPr>
                              <w:t>Examples (delete before completing):</w:t>
                            </w:r>
                          </w:p>
                          <w:p w14:paraId="0F8D421F" w14:textId="1DE5D7E1" w:rsidR="00415F35" w:rsidRPr="00415F35" w:rsidRDefault="00415F35" w:rsidP="00B938E0">
                            <w:pPr>
                              <w:pStyle w:val="AOEBulletedList"/>
                              <w:rPr>
                                <w:highlight w:val="lightGray"/>
                              </w:rPr>
                            </w:pPr>
                            <w:r w:rsidRPr="00415F35">
                              <w:rPr>
                                <w:highlight w:val="lightGray"/>
                              </w:rPr>
                              <w:t xml:space="preserve">Per our student information system, there was a 28% increase in the number of students identified as homeless this year (23) vs. last (18). Of these identified MV eligible students, 20% were also identified as a student with a disability and 3% were identified as English Language learners. Notably, none of the identified students were unaccompanied homeless youth, indicating a significant need to increase identification and awareness efforts in this area. Students experiencing homelessness missed roughly three times the number of school days as other students; the rate of unexcused absences was significantly higher in the high school. </w:t>
                            </w:r>
                          </w:p>
                          <w:p w14:paraId="42486166" w14:textId="396D6DB4" w:rsidR="00415F35" w:rsidRPr="00415F35" w:rsidRDefault="00415F35" w:rsidP="00B938E0">
                            <w:pPr>
                              <w:pStyle w:val="AOEBulletedList"/>
                              <w:rPr>
                                <w:highlight w:val="lightGray"/>
                              </w:rPr>
                            </w:pPr>
                            <w:r w:rsidRPr="00415F35">
                              <w:rPr>
                                <w:highlight w:val="lightGray"/>
                              </w:rPr>
                              <w:t>Per the LEA Homeless Liaison’s annual service delivery report, 12% of students reside outside of the LEA and rely on alternate transportation provided by the LEA (taxi or mileage reimbursement). Excess transportation from after-school sports practice was also provided for students who would otherwise have been unable to participate. In the 23-24 grant, the LEA set aside $10,000 in Title IA for supporting students experiencing homelessness; $7,500 was spent on excess transportation and $2,500 was spent on basic school supplies, clothing, hygiene/self-care supplies, and afterschool programming fees.</w:t>
                            </w:r>
                          </w:p>
                          <w:p w14:paraId="7C4ED591" w14:textId="5F330393" w:rsidR="00415F35" w:rsidRPr="00415F35" w:rsidRDefault="00415F35" w:rsidP="00B938E0">
                            <w:pPr>
                              <w:pStyle w:val="AOEBulletedList"/>
                              <w:rPr>
                                <w:highlight w:val="lightGray"/>
                              </w:rPr>
                            </w:pPr>
                            <w:r w:rsidRPr="00415F35">
                              <w:rPr>
                                <w:highlight w:val="lightGray"/>
                              </w:rPr>
                              <w:t xml:space="preserve">Review of data shows that MV eligible students graduated at a lower rate (52%) than </w:t>
                            </w:r>
                            <w:proofErr w:type="gramStart"/>
                            <w:r w:rsidRPr="00415F35">
                              <w:rPr>
                                <w:highlight w:val="lightGray"/>
                              </w:rPr>
                              <w:t>economically disadvantaged</w:t>
                            </w:r>
                            <w:proofErr w:type="gramEnd"/>
                            <w:r w:rsidRPr="00415F35">
                              <w:rPr>
                                <w:highlight w:val="lightGray"/>
                              </w:rPr>
                              <w:t xml:space="preserve"> students (63%), and proficiency in math and ELA were also significantly lower (12% and 15%, respectively) for students experiencing homelessness, indicating a need for additional, targeted tutoring and academic support. Behavior referrals rates for students experiencing homelessness are slightly higher than all students; MV eligible students at the middle school had higher behavior referral rates than other age groups. </w:t>
                            </w:r>
                          </w:p>
                          <w:p w14:paraId="776406E5" w14:textId="77777777" w:rsidR="00415F35" w:rsidRPr="00415F35" w:rsidRDefault="00415F35" w:rsidP="00B938E0">
                            <w:pPr>
                              <w:pStyle w:val="AOEBulletedList"/>
                              <w:rPr>
                                <w:highlight w:val="lightGray"/>
                              </w:rPr>
                            </w:pPr>
                            <w:r w:rsidRPr="00415F35">
                              <w:rPr>
                                <w:highlight w:val="lightGray"/>
                              </w:rPr>
                              <w:t>Per staff survey, 70% of staff would like additional training in identifying students who are experiencing homelessness and the process for communicating concerns to appropriate staff. 80% of staff are unaware of unique rights under the law for students who are homeless.</w:t>
                            </w:r>
                          </w:p>
                          <w:p w14:paraId="3F23D792" w14:textId="77777777" w:rsidR="00415F35" w:rsidRPr="00415F35" w:rsidRDefault="00415F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5C2971" id="Text Box 6" o:spid="_x0000_s1030" type="#_x0000_t202" alt="&quot;&quot;" style="width:690pt;height:36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" fillcolor="white [3201]" strokeweight=".5pt">
                <v:textbox>
                  <w:txbxContent>
                    <w:p w14:paraId="4411A028" w14:textId="77777777" w:rsidR="00415F35" w:rsidRPr="00B938E0" w:rsidRDefault="00415F35" w:rsidP="00415F35">
                      <w:pPr>
                        <w:spacing w:before="2"/>
                        <w:rPr>
                          <w:rFonts w:cs="Arial"/>
                          <w:b/>
                          <w:bCs w:val="0"/>
                          <w:highlight w:val="lightGray"/>
                        </w:rPr>
                      </w:pPr>
                      <w:r w:rsidRPr="00B938E0">
                        <w:rPr>
                          <w:rFonts w:cs="Arial"/>
                          <w:b/>
                          <w:highlight w:val="lightGray"/>
                        </w:rPr>
                        <w:t>Examples (delete before completing):</w:t>
                      </w:r>
                    </w:p>
                    <w:p w14:paraId="0F8D421F" w14:textId="1DE5D7E1" w:rsidR="00415F35" w:rsidRPr="00415F35" w:rsidRDefault="00415F35" w:rsidP="00B938E0">
                      <w:pPr>
                        <w:pStyle w:val="AOEBulletedList"/>
                        <w:rPr>
                          <w:highlight w:val="lightGray"/>
                        </w:rPr>
                      </w:pPr>
                      <w:r w:rsidRPr="00415F35">
                        <w:rPr>
                          <w:highlight w:val="lightGray"/>
                        </w:rPr>
                        <w:t xml:space="preserve">Per our student information system, there was a 28% increase in the number of students identified as homeless this year (23) vs. last (18). Of these identified MV eligible students, 20% were also identified as a student with a disability and 3% were identified as English Language learners. Notably, none of the identified students were unaccompanied homeless youth, indicating a significant need to increase identification and awareness efforts in this area. Students experiencing homelessness missed roughly three times the number of school days as other students; the rate of unexcused absences was significantly higher in the high school. </w:t>
                      </w:r>
                    </w:p>
                    <w:p w14:paraId="42486166" w14:textId="396D6DB4" w:rsidR="00415F35" w:rsidRPr="00415F35" w:rsidRDefault="00415F35" w:rsidP="00B938E0">
                      <w:pPr>
                        <w:pStyle w:val="AOEBulletedList"/>
                        <w:rPr>
                          <w:highlight w:val="lightGray"/>
                        </w:rPr>
                      </w:pPr>
                      <w:r w:rsidRPr="00415F35">
                        <w:rPr>
                          <w:highlight w:val="lightGray"/>
                        </w:rPr>
                        <w:t>Per the LEA Homeless Liaison’s annual service delivery report, 12% of students reside outside of the LEA and rely on alternate transportation provided by the LEA (taxi or mileage reimbursement). Excess transportation from after-school sports practice was also provided for students who would otherwise have been unable to participate. In the 23-24 grant, the LEA set aside $10,000 in Title IA for supporting students experiencing homelessness; $7,500 was spent on excess transportation and $2,500 was spent on basic school supplies, clothing, hygiene/self-care supplies, and afterschool programming fees.</w:t>
                      </w:r>
                    </w:p>
                    <w:p w14:paraId="7C4ED591" w14:textId="5F330393" w:rsidR="00415F35" w:rsidRPr="00415F35" w:rsidRDefault="00415F35" w:rsidP="00B938E0">
                      <w:pPr>
                        <w:pStyle w:val="AOEBulletedList"/>
                        <w:rPr>
                          <w:highlight w:val="lightGray"/>
                        </w:rPr>
                      </w:pPr>
                      <w:r w:rsidRPr="00415F35">
                        <w:rPr>
                          <w:highlight w:val="lightGray"/>
                        </w:rPr>
                        <w:t xml:space="preserve">Review of data shows that MV eligible students graduated at a lower rate (52%) than </w:t>
                      </w:r>
                      <w:proofErr w:type="gramStart"/>
                      <w:r w:rsidRPr="00415F35">
                        <w:rPr>
                          <w:highlight w:val="lightGray"/>
                        </w:rPr>
                        <w:t>economically disadvantaged</w:t>
                      </w:r>
                      <w:proofErr w:type="gramEnd"/>
                      <w:r w:rsidRPr="00415F35">
                        <w:rPr>
                          <w:highlight w:val="lightGray"/>
                        </w:rPr>
                        <w:t xml:space="preserve"> students (63%), and proficiency in math and ELA were also significantly lower (12% and 15%, respectively) for students experiencing homelessness, indicating a need for additional, targeted tutoring and academic support. Behavior referrals rates for students experiencing homelessness are slightly higher than all students; MV eligible students at the middle school had higher behavior referral rates than other age groups. </w:t>
                      </w:r>
                    </w:p>
                    <w:p w14:paraId="776406E5" w14:textId="77777777" w:rsidR="00415F35" w:rsidRPr="00415F35" w:rsidRDefault="00415F35" w:rsidP="00B938E0">
                      <w:pPr>
                        <w:pStyle w:val="AOEBulletedList"/>
                        <w:rPr>
                          <w:highlight w:val="lightGray"/>
                        </w:rPr>
                      </w:pPr>
                      <w:r w:rsidRPr="00415F35">
                        <w:rPr>
                          <w:highlight w:val="lightGray"/>
                        </w:rPr>
                        <w:t>Per staff survey, 70% of staff would like additional training in identifying students who are experiencing homelessness and the process for communicating concerns to appropriate staff. 80% of staff are unaware of unique rights under the law for students who are homeless.</w:t>
                      </w:r>
                    </w:p>
                    <w:p w14:paraId="3F23D792" w14:textId="77777777" w:rsidR="00415F35" w:rsidRPr="00415F35" w:rsidRDefault="00415F35"/>
                  </w:txbxContent>
                </v:textbox>
                <w10:anchorlock/>
              </v:shape>
            </w:pict>
          </mc:Fallback>
        </mc:AlternateContent>
      </w:r>
    </w:p>
    <w:p w14:paraId="2219F6BE" w14:textId="77777777" w:rsidR="00870A43" w:rsidRDefault="00870A43" w:rsidP="00415F35"/>
    <w:p w14:paraId="2B0B1EE0" w14:textId="591BA639" w:rsidR="00415F35" w:rsidRPr="00E45813" w:rsidRDefault="00415F35" w:rsidP="00415F35">
      <w:r w:rsidRPr="00E45813">
        <w:lastRenderedPageBreak/>
        <w:t xml:space="preserve">What other </w:t>
      </w:r>
      <w:r>
        <w:t xml:space="preserve">funding or </w:t>
      </w:r>
      <w:r w:rsidRPr="00E45813">
        <w:t xml:space="preserve">resources within the LEA or community will be used to support </w:t>
      </w:r>
      <w:r>
        <w:t xml:space="preserve">the identification, enrollment, and academic success of </w:t>
      </w:r>
      <w:r w:rsidRPr="00E45813">
        <w:t>students experiencing homelessness</w:t>
      </w:r>
      <w:r>
        <w:t>? Please check the funding source that applies and briefly describe activities:</w:t>
      </w:r>
    </w:p>
    <w:p w14:paraId="64AC3F3B" w14:textId="77777777" w:rsidR="00415F35" w:rsidRPr="00E45813" w:rsidRDefault="00000000" w:rsidP="00415F35">
      <w:sdt>
        <w:sdtPr>
          <w:id w:val="-1728371462"/>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rsidRPr="00E45813">
        <w:t xml:space="preserve">  McKinney-Vento Subgrant</w:t>
      </w:r>
      <w:r w:rsidR="00415F35">
        <w:t xml:space="preserve"> _________________________</w:t>
      </w:r>
    </w:p>
    <w:p w14:paraId="3F029BB1" w14:textId="77777777" w:rsidR="00415F35" w:rsidRDefault="00000000" w:rsidP="00415F35">
      <w:sdt>
        <w:sdtPr>
          <w:id w:val="2067217635"/>
          <w14:checkbox>
            <w14:checked w14:val="0"/>
            <w14:checkedState w14:val="2612" w14:font="MS Gothic"/>
            <w14:uncheckedState w14:val="2610" w14:font="MS Gothic"/>
          </w14:checkbox>
        </w:sdtPr>
        <w:sdtContent>
          <w:r w:rsidR="00415F35" w:rsidRPr="00E45813">
            <w:rPr>
              <w:rFonts w:ascii="MS Gothic" w:eastAsia="MS Gothic" w:hAnsi="MS Gothic" w:hint="eastAsia"/>
            </w:rPr>
            <w:t>☐</w:t>
          </w:r>
        </w:sdtContent>
      </w:sdt>
      <w:r w:rsidR="00415F35" w:rsidRPr="00E45813">
        <w:t xml:space="preserve">  ARP Homeless I or II funding</w:t>
      </w:r>
      <w:r w:rsidR="00415F35">
        <w:t xml:space="preserve"> ________________________</w:t>
      </w:r>
    </w:p>
    <w:p w14:paraId="621BA64C" w14:textId="7F499281" w:rsidR="00415F35" w:rsidRPr="00E45813" w:rsidRDefault="00000000" w:rsidP="00415F35">
      <w:sdt>
        <w:sdtPr>
          <w:id w:val="475729213"/>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t xml:space="preserve">  EHCY </w:t>
      </w:r>
      <w:proofErr w:type="spellStart"/>
      <w:r w:rsidR="00415F35">
        <w:t>Minigrant</w:t>
      </w:r>
      <w:proofErr w:type="spellEnd"/>
      <w:r w:rsidR="00D513D5">
        <w:t xml:space="preserve"> ___________________</w:t>
      </w:r>
    </w:p>
    <w:p w14:paraId="59C79902" w14:textId="77777777" w:rsidR="00415F35" w:rsidRPr="00E45813" w:rsidRDefault="00000000" w:rsidP="00415F35">
      <w:sdt>
        <w:sdtPr>
          <w:id w:val="1577238262"/>
          <w14:checkbox>
            <w14:checked w14:val="0"/>
            <w14:checkedState w14:val="2612" w14:font="MS Gothic"/>
            <w14:uncheckedState w14:val="2610" w14:font="MS Gothic"/>
          </w14:checkbox>
        </w:sdtPr>
        <w:sdtContent>
          <w:r w:rsidR="00415F35" w:rsidRPr="00E45813">
            <w:rPr>
              <w:rFonts w:ascii="MS Gothic" w:eastAsia="MS Gothic" w:hAnsi="MS Gothic" w:hint="eastAsia"/>
            </w:rPr>
            <w:t>☐</w:t>
          </w:r>
        </w:sdtContent>
      </w:sdt>
      <w:r w:rsidR="00415F35" w:rsidRPr="00E45813">
        <w:t xml:space="preserve">  Community Schools</w:t>
      </w:r>
      <w:r w:rsidR="00415F35">
        <w:t xml:space="preserve"> Grant</w:t>
      </w:r>
      <w:r w:rsidR="00415F35" w:rsidRPr="00E45813">
        <w:t xml:space="preserve"> funding</w:t>
      </w:r>
      <w:r w:rsidR="00415F35">
        <w:t xml:space="preserve"> ___________________</w:t>
      </w:r>
    </w:p>
    <w:p w14:paraId="5945D50A" w14:textId="77777777" w:rsidR="00415F35" w:rsidRDefault="00000000" w:rsidP="00415F35">
      <w:sdt>
        <w:sdtPr>
          <w:id w:val="-766690992"/>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t xml:space="preserve">  Act 112 Mental Health and Well-Being Service to Youth Grant __________________</w:t>
      </w:r>
    </w:p>
    <w:p w14:paraId="670ACF60" w14:textId="77777777" w:rsidR="00415F35" w:rsidRPr="00E45813" w:rsidRDefault="00000000" w:rsidP="00415F35">
      <w:sdt>
        <w:sdtPr>
          <w:id w:val="998318641"/>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t xml:space="preserve">  Stronger Connections Grant </w:t>
      </w:r>
      <w:r w:rsidR="00415F35" w:rsidRPr="00E45813">
        <w:tab/>
      </w:r>
      <w:r w:rsidR="00415F35">
        <w:t xml:space="preserve">___________________ </w:t>
      </w:r>
    </w:p>
    <w:p w14:paraId="24C2818D" w14:textId="77777777" w:rsidR="00415F35" w:rsidRPr="00C3570B" w:rsidRDefault="00000000" w:rsidP="00415F35">
      <w:sdt>
        <w:sdtPr>
          <w:id w:val="-333383277"/>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t xml:space="preserve">  Other local funds ______________</w:t>
      </w:r>
    </w:p>
    <w:p w14:paraId="61309593" w14:textId="66411FD9" w:rsidR="00BD28F9" w:rsidRDefault="00000000" w:rsidP="00BD28F9">
      <w:pPr>
        <w:rPr>
          <w:rFonts w:ascii="Franklin Gothic Demi" w:hAnsi="Franklin Gothic Demi"/>
          <w:bCs w:val="0"/>
          <w:sz w:val="28"/>
        </w:rPr>
      </w:pPr>
      <w:sdt>
        <w:sdtPr>
          <w:id w:val="-564953370"/>
          <w14:checkbox>
            <w14:checked w14:val="0"/>
            <w14:checkedState w14:val="2612" w14:font="MS Gothic"/>
            <w14:uncheckedState w14:val="2610" w14:font="MS Gothic"/>
          </w14:checkbox>
        </w:sdtPr>
        <w:sdtContent>
          <w:r w:rsidR="00415F35">
            <w:rPr>
              <w:rFonts w:ascii="MS Gothic" w:eastAsia="MS Gothic" w:hAnsi="MS Gothic" w:hint="eastAsia"/>
            </w:rPr>
            <w:t>☐</w:t>
          </w:r>
        </w:sdtContent>
      </w:sdt>
      <w:r w:rsidR="00415F35">
        <w:t xml:space="preserve">  Other local community resources ________________________</w:t>
      </w:r>
      <w:bookmarkEnd w:id="2"/>
    </w:p>
    <w:p w14:paraId="717E4668" w14:textId="77777777" w:rsidR="00D513D5" w:rsidRDefault="00D513D5">
      <w:pPr>
        <w:spacing w:before="0" w:after="200" w:line="276" w:lineRule="auto"/>
        <w:rPr>
          <w:rFonts w:ascii="Franklin Gothic Demi" w:hAnsi="Franklin Gothic Demi"/>
          <w:bCs w:val="0"/>
          <w:sz w:val="28"/>
        </w:rPr>
      </w:pPr>
      <w:r>
        <w:br w:type="page"/>
      </w:r>
    </w:p>
    <w:p w14:paraId="664CBDCE" w14:textId="44865BD8" w:rsidR="008B06E8" w:rsidRPr="00EB745C" w:rsidRDefault="008B06E8" w:rsidP="00306A3C">
      <w:pPr>
        <w:pStyle w:val="Heading2"/>
      </w:pPr>
      <w:r w:rsidRPr="00EB745C">
        <w:lastRenderedPageBreak/>
        <w:t>Needs of English Learners</w:t>
      </w:r>
    </w:p>
    <w:p w14:paraId="48B81996" w14:textId="390A6456" w:rsidR="00BD28F9" w:rsidRDefault="008B06E8" w:rsidP="008B06E8">
      <w:pPr>
        <w:rPr>
          <w:rFonts w:cs="Times New Roman"/>
          <w:color w:val="000000" w:themeColor="text1"/>
        </w:rPr>
      </w:pPr>
      <w:r w:rsidRPr="19897987">
        <w:rPr>
          <w:rFonts w:cs="Times New Roman"/>
          <w:color w:val="000000" w:themeColor="text1"/>
        </w:rPr>
        <w:t xml:space="preserve">Key Question: What data points were used to determine the needs of English Learners </w:t>
      </w:r>
      <w:r w:rsidRPr="1F0CE59E">
        <w:rPr>
          <w:rFonts w:cs="Times New Roman"/>
          <w:color w:val="000000" w:themeColor="text1"/>
        </w:rPr>
        <w:t xml:space="preserve">that are being met by the investments included in this application? </w:t>
      </w:r>
      <w:r w:rsidRPr="5687F23F">
        <w:rPr>
          <w:rFonts w:cs="Times New Roman"/>
          <w:color w:val="000000" w:themeColor="text1"/>
        </w:rPr>
        <w:t>Please summarize the data used to determine the needs of the learners and a general outline of activities that would promote English Learner and family success.</w:t>
      </w:r>
      <w:r w:rsidR="00BD28F9">
        <w:rPr>
          <w:rFonts w:cs="Times New Roman"/>
          <w:b/>
          <w:noProof/>
          <w:color w:val="000000" w:themeColor="text1"/>
        </w:rPr>
        <mc:AlternateContent>
          <mc:Choice Requires="wps">
            <w:drawing>
              <wp:inline distT="0" distB="0" distL="0" distR="0" wp14:anchorId="0D654216" wp14:editId="2AB65825">
                <wp:extent cx="8921750" cy="3474720"/>
                <wp:effectExtent l="0" t="0" r="12700" b="11430"/>
                <wp:docPr id="1362416894"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921750" cy="3474720"/>
                        </a:xfrm>
                        <a:prstGeom prst="rect">
                          <a:avLst/>
                        </a:prstGeom>
                        <a:solidFill>
                          <a:schemeClr val="lt1"/>
                        </a:solidFill>
                        <a:ln w="6350">
                          <a:solidFill>
                            <a:prstClr val="black"/>
                          </a:solidFill>
                        </a:ln>
                      </wps:spPr>
                      <wps:txbx>
                        <w:txbxContent>
                          <w:p w14:paraId="37CE9DF7" w14:textId="77777777" w:rsidR="00BD28F9" w:rsidRDefault="00BD28F9" w:rsidP="00BD28F9">
                            <w:pPr>
                              <w:pStyle w:val="AOEBulletedList"/>
                              <w:numPr>
                                <w:ilvl w:val="0"/>
                                <w:numId w:val="0"/>
                              </w:numPr>
                              <w:spacing w:before="2"/>
                              <w:rPr>
                                <w:rFonts w:eastAsia="Palatino Linotype" w:cs="Arial"/>
                                <w:b/>
                                <w:highlight w:val="lightGray"/>
                              </w:rPr>
                            </w:pPr>
                          </w:p>
                          <w:p w14:paraId="0C8EE90C" w14:textId="77777777" w:rsidR="00BD28F9" w:rsidRPr="00B938E0" w:rsidRDefault="00BD28F9" w:rsidP="00BD28F9">
                            <w:pPr>
                              <w:pStyle w:val="AOEBulletedList"/>
                              <w:numPr>
                                <w:ilvl w:val="0"/>
                                <w:numId w:val="0"/>
                              </w:numPr>
                              <w:spacing w:before="2"/>
                              <w:rPr>
                                <w:rFonts w:eastAsia="Palatino Linotype" w:cs="Arial"/>
                                <w:b/>
                                <w:highlight w:val="lightGray"/>
                              </w:rPr>
                            </w:pPr>
                            <w:r w:rsidRPr="00B938E0">
                              <w:rPr>
                                <w:rFonts w:eastAsia="Palatino Linotype" w:cs="Arial"/>
                                <w:b/>
                                <w:highlight w:val="lightGray"/>
                              </w:rPr>
                              <w:t>Examples (delete before completing):</w:t>
                            </w:r>
                          </w:p>
                          <w:p w14:paraId="618F1C71" w14:textId="77777777" w:rsidR="00BD28F9" w:rsidRPr="00415F35" w:rsidRDefault="00BD28F9" w:rsidP="00BD28F9">
                            <w:pPr>
                              <w:pStyle w:val="AOEBulletedList"/>
                              <w:rPr>
                                <w:highlight w:val="lightGray"/>
                              </w:rPr>
                            </w:pPr>
                            <w:r w:rsidRPr="00415F35">
                              <w:rPr>
                                <w:highlight w:val="lightGray"/>
                              </w:rPr>
                              <w:t xml:space="preserve">Based on the decrease in scores from last year’s WIDA test and MODEL scores at the start of the year, (78% experienced a decrease of &gt; 0.5 points) we will employ </w:t>
                            </w:r>
                            <w:proofErr w:type="gramStart"/>
                            <w:r w:rsidRPr="00415F35">
                              <w:rPr>
                                <w:highlight w:val="lightGray"/>
                              </w:rPr>
                              <w:t>Summer</w:t>
                            </w:r>
                            <w:proofErr w:type="gramEnd"/>
                            <w:r w:rsidRPr="00415F35">
                              <w:rPr>
                                <w:highlight w:val="lightGray"/>
                              </w:rPr>
                              <w:t xml:space="preserve"> School programming to address learning loss over the summer months, particularly in relation to English Language Development.</w:t>
                            </w:r>
                          </w:p>
                          <w:p w14:paraId="4A4305E6" w14:textId="77777777" w:rsidR="00BD28F9" w:rsidRPr="00415F35" w:rsidRDefault="00BD28F9" w:rsidP="00BD28F9">
                            <w:pPr>
                              <w:pStyle w:val="AOEBulletedList"/>
                              <w:rPr>
                                <w:highlight w:val="lightGray"/>
                              </w:rPr>
                            </w:pPr>
                            <w:r w:rsidRPr="00415F35">
                              <w:rPr>
                                <w:highlight w:val="lightGray"/>
                              </w:rPr>
                              <w:t>Based on parent surveys that went to EL parents that indicated that they do not feel a part of the school community (80%), we are adding an all-school multicultural parent night to celebrate the food, customs, etc. Of the families in our districts.</w:t>
                            </w:r>
                          </w:p>
                          <w:p w14:paraId="08462326" w14:textId="77777777" w:rsidR="00BD28F9" w:rsidRPr="00415F35" w:rsidRDefault="00BD28F9" w:rsidP="00BD28F9">
                            <w:r w:rsidRPr="00415F35">
                              <w:rPr>
                                <w:rFonts w:cstheme="minorHAnsi"/>
                                <w:highlight w:val="lightGray"/>
                              </w:rPr>
                              <w:t>Reports from EL specialists and from content teachers surveyed about our newcomer population indicate that classroom teachers are struggling to support the newcomer students in the general classrooms (90%), in response we are offering districtwide training for content teachers on how to work with ELs of Level 1 proficiency in content classroo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654216" id="Text Box 7" o:spid="_x0000_s1031" type="#_x0000_t202" alt="&quot;&quot;" style="width:702.5pt;height:27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" fillcolor="white [3201]" strokeweight=".5pt">
                <v:textbox>
                  <w:txbxContent>
                    <w:p w14:paraId="37CE9DF7" w14:textId="77777777" w:rsidR="00BD28F9" w:rsidRDefault="00BD28F9" w:rsidP="00BD28F9">
                      <w:pPr>
                        <w:pStyle w:val="AOEBulletedList"/>
                        <w:numPr>
                          <w:ilvl w:val="0"/>
                          <w:numId w:val="0"/>
                        </w:numPr>
                        <w:spacing w:before="2"/>
                        <w:rPr>
                          <w:rFonts w:eastAsia="Palatino Linotype" w:cs="Arial"/>
                          <w:b/>
                          <w:highlight w:val="lightGray"/>
                        </w:rPr>
                      </w:pPr>
                    </w:p>
                    <w:p w14:paraId="0C8EE90C" w14:textId="77777777" w:rsidR="00BD28F9" w:rsidRPr="00B938E0" w:rsidRDefault="00BD28F9" w:rsidP="00BD28F9">
                      <w:pPr>
                        <w:pStyle w:val="AOEBulletedList"/>
                        <w:numPr>
                          <w:ilvl w:val="0"/>
                          <w:numId w:val="0"/>
                        </w:numPr>
                        <w:spacing w:before="2"/>
                        <w:rPr>
                          <w:rFonts w:eastAsia="Palatino Linotype" w:cs="Arial"/>
                          <w:b/>
                          <w:highlight w:val="lightGray"/>
                        </w:rPr>
                      </w:pPr>
                      <w:r w:rsidRPr="00B938E0">
                        <w:rPr>
                          <w:rFonts w:eastAsia="Palatino Linotype" w:cs="Arial"/>
                          <w:b/>
                          <w:highlight w:val="lightGray"/>
                        </w:rPr>
                        <w:t>Examples (delete before completing):</w:t>
                      </w:r>
                    </w:p>
                    <w:p w14:paraId="618F1C71" w14:textId="77777777" w:rsidR="00BD28F9" w:rsidRPr="00415F35" w:rsidRDefault="00BD28F9" w:rsidP="00BD28F9">
                      <w:pPr>
                        <w:pStyle w:val="AOEBulletedList"/>
                        <w:rPr>
                          <w:highlight w:val="lightGray"/>
                        </w:rPr>
                      </w:pPr>
                      <w:r w:rsidRPr="00415F35">
                        <w:rPr>
                          <w:highlight w:val="lightGray"/>
                        </w:rPr>
                        <w:t xml:space="preserve">Based on the decrease in scores from last year’s WIDA test and MODEL scores at the start of the year, (78% experienced a decrease of &gt; 0.5 points) we will employ </w:t>
                      </w:r>
                      <w:proofErr w:type="gramStart"/>
                      <w:r w:rsidRPr="00415F35">
                        <w:rPr>
                          <w:highlight w:val="lightGray"/>
                        </w:rPr>
                        <w:t>Summer</w:t>
                      </w:r>
                      <w:proofErr w:type="gramEnd"/>
                      <w:r w:rsidRPr="00415F35">
                        <w:rPr>
                          <w:highlight w:val="lightGray"/>
                        </w:rPr>
                        <w:t xml:space="preserve"> School programming to address learning loss over the summer months, particularly in relation to English Language Development.</w:t>
                      </w:r>
                    </w:p>
                    <w:p w14:paraId="4A4305E6" w14:textId="77777777" w:rsidR="00BD28F9" w:rsidRPr="00415F35" w:rsidRDefault="00BD28F9" w:rsidP="00BD28F9">
                      <w:pPr>
                        <w:pStyle w:val="AOEBulletedList"/>
                        <w:rPr>
                          <w:highlight w:val="lightGray"/>
                        </w:rPr>
                      </w:pPr>
                      <w:r w:rsidRPr="00415F35">
                        <w:rPr>
                          <w:highlight w:val="lightGray"/>
                        </w:rPr>
                        <w:t>Based on parent surveys that went to EL parents that indicated that they do not feel a part of the school community (80%), we are adding an all-school multicultural parent night to celebrate the food, customs, etc. Of the families in our districts.</w:t>
                      </w:r>
                    </w:p>
                    <w:p w14:paraId="08462326" w14:textId="77777777" w:rsidR="00BD28F9" w:rsidRPr="00415F35" w:rsidRDefault="00BD28F9" w:rsidP="00BD28F9">
                      <w:r w:rsidRPr="00415F35">
                        <w:rPr>
                          <w:rFonts w:cstheme="minorHAnsi"/>
                          <w:highlight w:val="lightGray"/>
                        </w:rPr>
                        <w:t>Reports from EL specialists and from content teachers surveyed about our newcomer population indicate that classroom teachers are struggling to support the newcomer students in the general classrooms (90%), in response we are offering districtwide training for content teachers on how to work with ELs of Level 1 proficiency in content classrooms.</w:t>
                      </w:r>
                    </w:p>
                  </w:txbxContent>
                </v:textbox>
                <w10:anchorlock/>
              </v:shape>
            </w:pict>
          </mc:Fallback>
        </mc:AlternateContent>
      </w:r>
    </w:p>
    <w:p w14:paraId="2572CE94" w14:textId="77777777" w:rsidR="00D513D5" w:rsidRDefault="00D513D5">
      <w:pPr>
        <w:spacing w:before="0" w:after="200" w:line="276" w:lineRule="auto"/>
        <w:rPr>
          <w:rFonts w:ascii="Franklin Gothic Demi" w:hAnsi="Franklin Gothic Demi"/>
          <w:bCs w:val="0"/>
          <w:sz w:val="28"/>
        </w:rPr>
      </w:pPr>
      <w:r>
        <w:br w:type="page"/>
      </w:r>
    </w:p>
    <w:p w14:paraId="1BE4C4D5" w14:textId="222FF911" w:rsidR="008B06E8" w:rsidRDefault="008B06E8" w:rsidP="00306A3C">
      <w:pPr>
        <w:pStyle w:val="Heading2"/>
      </w:pPr>
      <w:r w:rsidRPr="00EB745C">
        <w:lastRenderedPageBreak/>
        <w:t>Well-Rounded Education Needs</w:t>
      </w:r>
    </w:p>
    <w:p w14:paraId="46709944" w14:textId="68B4A6E2" w:rsidR="00B938E0" w:rsidRPr="00B938E0" w:rsidRDefault="00B938E0" w:rsidP="00B938E0">
      <w:r w:rsidRPr="326883BB">
        <w:rPr>
          <w:rFonts w:cs="Times New Roman"/>
          <w:color w:val="000000" w:themeColor="text1"/>
        </w:rPr>
        <w:t>Key Question: Based on our data, what are the LEA’s needs around increasing access to well-rounded educational opportunities beyond core offerings?</w:t>
      </w:r>
    </w:p>
    <w:p w14:paraId="325FD148" w14:textId="2DB8D91E" w:rsidR="008B06E8" w:rsidRDefault="00415F35" w:rsidP="008B06E8">
      <w:pPr>
        <w:rPr>
          <w:rFonts w:cs="Times New Roman"/>
          <w:color w:val="000000" w:themeColor="text1"/>
        </w:rPr>
      </w:pPr>
      <w:r>
        <w:rPr>
          <w:rFonts w:cs="Times New Roman"/>
          <w:noProof/>
          <w:color w:val="000000" w:themeColor="text1"/>
        </w:rPr>
        <mc:AlternateContent>
          <mc:Choice Requires="wps">
            <w:drawing>
              <wp:inline distT="0" distB="0" distL="0" distR="0" wp14:anchorId="675925D0" wp14:editId="2CBD0DC0">
                <wp:extent cx="8953500" cy="4175760"/>
                <wp:effectExtent l="0" t="0" r="19050" b="15240"/>
                <wp:docPr id="1501247926"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953500" cy="4175760"/>
                        </a:xfrm>
                        <a:prstGeom prst="rect">
                          <a:avLst/>
                        </a:prstGeom>
                        <a:solidFill>
                          <a:schemeClr val="lt1"/>
                        </a:solidFill>
                        <a:ln w="6350">
                          <a:solidFill>
                            <a:prstClr val="black"/>
                          </a:solidFill>
                        </a:ln>
                      </wps:spPr>
                      <wps:txbx>
                        <w:txbxContent>
                          <w:p w14:paraId="0F9F5308" w14:textId="77777777" w:rsidR="00415F35" w:rsidRPr="00415F35" w:rsidRDefault="00415F35" w:rsidP="00B938E0">
                            <w:pPr>
                              <w:pStyle w:val="AOEBulletedList"/>
                              <w:numPr>
                                <w:ilvl w:val="0"/>
                                <w:numId w:val="0"/>
                              </w:numPr>
                              <w:rPr>
                                <w:rFonts w:eastAsia="Palatino Linotype" w:cs="Arial"/>
                                <w:b/>
                                <w:bCs w:val="0"/>
                                <w:highlight w:val="lightGray"/>
                              </w:rPr>
                            </w:pPr>
                            <w:r w:rsidRPr="00415F35">
                              <w:rPr>
                                <w:rFonts w:eastAsia="Palatino Linotype" w:cs="Arial"/>
                                <w:b/>
                                <w:highlight w:val="lightGray"/>
                              </w:rPr>
                              <w:t>Examples (delete before completing):</w:t>
                            </w:r>
                          </w:p>
                          <w:p w14:paraId="6E411A7E"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 xml:space="preserve">Teachers report decreased student engagement in math and science; academic proficiency in literacy is significantly lower for economically disadvantaged students; VTSA data indicates that 37% of our students are proficient in </w:t>
                            </w:r>
                            <w:proofErr w:type="gramStart"/>
                            <w:r w:rsidRPr="00415F35">
                              <w:rPr>
                                <w:rFonts w:eastAsia="Palatino Linotype" w:cs="Arial"/>
                                <w:highlight w:val="lightGray"/>
                              </w:rPr>
                              <w:t>science</w:t>
                            </w:r>
                            <w:proofErr w:type="gramEnd"/>
                          </w:p>
                          <w:p w14:paraId="52A243A4"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Grades 9-12: 30% of students are satisfied with course offerings (school climate survey); students who identify as female are less than half as likely to be enrolled in STEM courses</w:t>
                            </w:r>
                          </w:p>
                          <w:p w14:paraId="3609CBC3"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In elementary schools, hands on learning experiences within classrooms and place-based learning opportunities was shown to increase student engagement and attendance (teacher reports, behavior referrals, climate survey)</w:t>
                            </w:r>
                          </w:p>
                          <w:p w14:paraId="30DAC1DF"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The number of students enrolled in AP courses decreased by 15% over the past 3 years; need to provide increased access to AP and College level courses for historically marginalized students</w:t>
                            </w:r>
                          </w:p>
                          <w:p w14:paraId="534C4D2B"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Culturally responsive classroom library and literacy instructional materials/resources are lacking (teacher reports, grade level team meetings)</w:t>
                            </w:r>
                          </w:p>
                          <w:p w14:paraId="18D88BE9" w14:textId="31395D90" w:rsidR="00415F35" w:rsidRPr="00415F35" w:rsidRDefault="00415F35" w:rsidP="00415F35">
                            <w:pPr>
                              <w:rPr>
                                <w:rFonts w:cs="Arial"/>
                              </w:rPr>
                            </w:pPr>
                            <w:r w:rsidRPr="00415F35">
                              <w:rPr>
                                <w:rFonts w:eastAsia="Palatino Linotype" w:cs="Arial"/>
                                <w:highlight w:val="lightGray"/>
                              </w:rPr>
                              <w:t>3 out of 5 elementary schools offered access to outdoor classroom space/learning throughout the school week – teachers reported significantly increased student engagement, students reported satisfaction with these offerings, and behavior referrals/disciplinary incidents were lower at these sch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5925D0" id="Text Box 8" o:spid="_x0000_s1032" type="#_x0000_t202" alt="&quot;&quot;" style="width:705pt;height:3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OyvOgIAAIQ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" fillcolor="white [3201]" strokeweight=".5pt">
                <v:textbox>
                  <w:txbxContent>
                    <w:p w14:paraId="0F9F5308" w14:textId="77777777" w:rsidR="00415F35" w:rsidRPr="00415F35" w:rsidRDefault="00415F35" w:rsidP="00B938E0">
                      <w:pPr>
                        <w:pStyle w:val="AOEBulletedList"/>
                        <w:numPr>
                          <w:ilvl w:val="0"/>
                          <w:numId w:val="0"/>
                        </w:numPr>
                        <w:rPr>
                          <w:rFonts w:eastAsia="Palatino Linotype" w:cs="Arial"/>
                          <w:b/>
                          <w:bCs w:val="0"/>
                          <w:highlight w:val="lightGray"/>
                        </w:rPr>
                      </w:pPr>
                      <w:r w:rsidRPr="00415F35">
                        <w:rPr>
                          <w:rFonts w:eastAsia="Palatino Linotype" w:cs="Arial"/>
                          <w:b/>
                          <w:highlight w:val="lightGray"/>
                        </w:rPr>
                        <w:t>Examples (delete before completing):</w:t>
                      </w:r>
                    </w:p>
                    <w:p w14:paraId="6E411A7E"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 xml:space="preserve">Teachers report decreased student engagement in math and science; academic proficiency in literacy is significantly lower for economically disadvantaged students; VTSA data indicates that 37% of our students are proficient in </w:t>
                      </w:r>
                      <w:proofErr w:type="gramStart"/>
                      <w:r w:rsidRPr="00415F35">
                        <w:rPr>
                          <w:rFonts w:eastAsia="Palatino Linotype" w:cs="Arial"/>
                          <w:highlight w:val="lightGray"/>
                        </w:rPr>
                        <w:t>science</w:t>
                      </w:r>
                      <w:proofErr w:type="gramEnd"/>
                    </w:p>
                    <w:p w14:paraId="52A243A4"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Grades 9-12: 30% of students are satisfied with course offerings (school climate survey); students who identify as female are less than half as likely to be enrolled in STEM courses</w:t>
                      </w:r>
                    </w:p>
                    <w:p w14:paraId="3609CBC3"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In elementary schools, hands on learning experiences within classrooms and place-based learning opportunities was shown to increase student engagement and attendance (teacher reports, behavior referrals, climate survey)</w:t>
                      </w:r>
                    </w:p>
                    <w:p w14:paraId="30DAC1DF"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The number of students enrolled in AP courses decreased by 15% over the past 3 years; need to provide increased access to AP and College level courses for historically marginalized students</w:t>
                      </w:r>
                    </w:p>
                    <w:p w14:paraId="534C4D2B" w14:textId="77777777" w:rsidR="00415F35" w:rsidRPr="00415F35" w:rsidRDefault="00415F35" w:rsidP="00415F35">
                      <w:pPr>
                        <w:pStyle w:val="AOEBulletedList"/>
                        <w:numPr>
                          <w:ilvl w:val="0"/>
                          <w:numId w:val="46"/>
                        </w:numPr>
                        <w:autoSpaceDE w:val="0"/>
                        <w:autoSpaceDN w:val="0"/>
                        <w:rPr>
                          <w:rFonts w:eastAsia="Palatino Linotype" w:cs="Arial"/>
                          <w:highlight w:val="lightGray"/>
                        </w:rPr>
                      </w:pPr>
                      <w:r w:rsidRPr="00415F35">
                        <w:rPr>
                          <w:rFonts w:eastAsia="Palatino Linotype" w:cs="Arial"/>
                          <w:highlight w:val="lightGray"/>
                        </w:rPr>
                        <w:t>Culturally responsive classroom library and literacy instructional materials/resources are lacking (teacher reports, grade level team meetings)</w:t>
                      </w:r>
                    </w:p>
                    <w:p w14:paraId="18D88BE9" w14:textId="31395D90" w:rsidR="00415F35" w:rsidRPr="00415F35" w:rsidRDefault="00415F35" w:rsidP="00415F35">
                      <w:pPr>
                        <w:rPr>
                          <w:rFonts w:cs="Arial"/>
                        </w:rPr>
                      </w:pPr>
                      <w:r w:rsidRPr="00415F35">
                        <w:rPr>
                          <w:rFonts w:eastAsia="Palatino Linotype" w:cs="Arial"/>
                          <w:highlight w:val="lightGray"/>
                        </w:rPr>
                        <w:t>3 out of 5 elementary schools offered access to outdoor classroom space/learning throughout the school week – teachers reported significantly increased student engagement, students reported satisfaction with these offerings, and behavior referrals/disciplinary incidents were lower at these schools</w:t>
                      </w:r>
                    </w:p>
                  </w:txbxContent>
                </v:textbox>
                <w10:anchorlock/>
              </v:shape>
            </w:pict>
          </mc:Fallback>
        </mc:AlternateContent>
      </w:r>
      <w:r w:rsidR="008B06E8" w:rsidRPr="326883BB">
        <w:rPr>
          <w:rFonts w:cs="Times New Roman"/>
          <w:color w:val="000000" w:themeColor="text1"/>
        </w:rPr>
        <w:t xml:space="preserve"> </w:t>
      </w:r>
    </w:p>
    <w:p w14:paraId="5AB3E8A4" w14:textId="77777777" w:rsidR="00B938E0" w:rsidRPr="00EB745C" w:rsidRDefault="00B938E0" w:rsidP="008B06E8">
      <w:pPr>
        <w:rPr>
          <w:rFonts w:cs="Times New Roman"/>
          <w:color w:val="000000" w:themeColor="text1"/>
        </w:rPr>
      </w:pPr>
    </w:p>
    <w:p w14:paraId="20EC8FF3" w14:textId="77777777" w:rsidR="008B06E8" w:rsidRPr="00EB745C" w:rsidRDefault="008B06E8" w:rsidP="008B06E8">
      <w:pPr>
        <w:rPr>
          <w:rFonts w:cs="Times New Roman"/>
          <w:b/>
          <w:color w:val="000000" w:themeColor="text1"/>
        </w:rPr>
      </w:pPr>
    </w:p>
    <w:p w14:paraId="13B4E059" w14:textId="77777777" w:rsidR="008B06E8" w:rsidRDefault="008B06E8" w:rsidP="008B06E8">
      <w:pPr>
        <w:rPr>
          <w:rFonts w:cs="Times New Roman"/>
          <w:b/>
          <w:color w:val="000000" w:themeColor="text1"/>
          <w:u w:val="single"/>
        </w:rPr>
      </w:pPr>
    </w:p>
    <w:p w14:paraId="058C04BB" w14:textId="77777777" w:rsidR="00415F35" w:rsidRDefault="00415F35" w:rsidP="008B06E8">
      <w:pPr>
        <w:rPr>
          <w:rFonts w:cs="Times New Roman"/>
          <w:b/>
          <w:color w:val="000000" w:themeColor="text1"/>
          <w:u w:val="single"/>
        </w:rPr>
      </w:pPr>
    </w:p>
    <w:p w14:paraId="1D0F72A7" w14:textId="1D199323" w:rsidR="008B06E8" w:rsidRPr="00EB745C" w:rsidRDefault="008B06E8" w:rsidP="00306A3C">
      <w:pPr>
        <w:pStyle w:val="Heading2"/>
        <w:rPr>
          <w:bCs/>
        </w:rPr>
      </w:pPr>
      <w:r w:rsidRPr="00EB745C">
        <w:lastRenderedPageBreak/>
        <w:t>Safe and Healthy Student Needs</w:t>
      </w:r>
    </w:p>
    <w:p w14:paraId="6461E640" w14:textId="2EE947C9" w:rsidR="00415F35" w:rsidRPr="000F1467" w:rsidRDefault="008B06E8" w:rsidP="008B06E8">
      <w:pPr>
        <w:rPr>
          <w:rFonts w:cs="Times New Roman"/>
          <w:color w:val="000000" w:themeColor="text1"/>
        </w:rPr>
      </w:pPr>
      <w:r w:rsidRPr="321E1FDA">
        <w:rPr>
          <w:rFonts w:cs="Times New Roman"/>
          <w:color w:val="000000" w:themeColor="text1"/>
        </w:rPr>
        <w:t xml:space="preserve">Key Question: Based on </w:t>
      </w:r>
      <w:r>
        <w:rPr>
          <w:rFonts w:cs="Times New Roman"/>
          <w:color w:val="000000" w:themeColor="text1"/>
        </w:rPr>
        <w:t>our</w:t>
      </w:r>
      <w:r w:rsidRPr="321E1FDA">
        <w:rPr>
          <w:rFonts w:cs="Times New Roman"/>
          <w:color w:val="000000" w:themeColor="text1"/>
        </w:rPr>
        <w:t xml:space="preserve"> data, what do </w:t>
      </w:r>
      <w:r>
        <w:rPr>
          <w:rFonts w:cs="Times New Roman"/>
          <w:color w:val="000000" w:themeColor="text1"/>
        </w:rPr>
        <w:t xml:space="preserve">our </w:t>
      </w:r>
      <w:r w:rsidRPr="321E1FDA">
        <w:rPr>
          <w:rFonts w:cs="Times New Roman"/>
          <w:color w:val="000000" w:themeColor="text1"/>
        </w:rPr>
        <w:t>students need to support their social, emotional and physical well-being and to improve conditions for learning?</w:t>
      </w:r>
    </w:p>
    <w:p w14:paraId="7CBF37F3" w14:textId="54CBEA04" w:rsidR="00415F35" w:rsidRDefault="00B938E0" w:rsidP="008B06E8">
      <w:pPr>
        <w:rPr>
          <w:rFonts w:cs="Times New Roman"/>
          <w:b/>
          <w:color w:val="000000" w:themeColor="text1"/>
          <w:u w:val="single"/>
        </w:rPr>
      </w:pPr>
      <w:r>
        <w:rPr>
          <w:rFonts w:cs="Times New Roman"/>
          <w:b/>
          <w:noProof/>
          <w:color w:val="000000" w:themeColor="text1"/>
          <w:u w:val="single"/>
        </w:rPr>
        <mc:AlternateContent>
          <mc:Choice Requires="wps">
            <w:drawing>
              <wp:inline distT="0" distB="0" distL="0" distR="0" wp14:anchorId="11F1E80C" wp14:editId="69F41ED7">
                <wp:extent cx="9283700" cy="4366260"/>
                <wp:effectExtent l="0" t="0" r="12700" b="15240"/>
                <wp:docPr id="1723198397"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283700" cy="4366260"/>
                        </a:xfrm>
                        <a:prstGeom prst="rect">
                          <a:avLst/>
                        </a:prstGeom>
                        <a:solidFill>
                          <a:schemeClr val="lt1"/>
                        </a:solidFill>
                        <a:ln w="6350">
                          <a:solidFill>
                            <a:schemeClr val="tx1"/>
                          </a:solidFill>
                        </a:ln>
                      </wps:spPr>
                      <wps:txbx>
                        <w:txbxContent>
                          <w:p w14:paraId="6099C042" w14:textId="77777777" w:rsidR="00A154FE" w:rsidRPr="00A154FE" w:rsidRDefault="00A154FE" w:rsidP="00A154FE">
                            <w:pPr>
                              <w:spacing w:before="2"/>
                              <w:rPr>
                                <w:rFonts w:cs="Arial"/>
                                <w:b/>
                                <w:bCs w:val="0"/>
                                <w:highlight w:val="lightGray"/>
                              </w:rPr>
                            </w:pPr>
                            <w:r w:rsidRPr="00A154FE">
                              <w:rPr>
                                <w:rFonts w:cs="Arial"/>
                                <w:b/>
                                <w:highlight w:val="lightGray"/>
                              </w:rPr>
                              <w:t xml:space="preserve">Examples (delete before completing): </w:t>
                            </w:r>
                          </w:p>
                          <w:p w14:paraId="05719C9D"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 xml:space="preserve">Graduation rates decreased by 10%; chronic absenteeism rates have increased by </w:t>
                            </w:r>
                            <w:proofErr w:type="gramStart"/>
                            <w:r w:rsidRPr="00A154FE">
                              <w:rPr>
                                <w:rFonts w:eastAsia="Palatino Linotype" w:cs="Arial"/>
                                <w:highlight w:val="lightGray"/>
                              </w:rPr>
                              <w:t>20%</w:t>
                            </w:r>
                            <w:proofErr w:type="gramEnd"/>
                          </w:p>
                          <w:p w14:paraId="7291F771" w14:textId="77777777" w:rsidR="00A154FE" w:rsidRPr="00A154FE" w:rsidRDefault="00A154FE" w:rsidP="00A154FE">
                            <w:pPr>
                              <w:pStyle w:val="AOEBulletedList"/>
                              <w:numPr>
                                <w:ilvl w:val="1"/>
                                <w:numId w:val="47"/>
                              </w:numPr>
                              <w:autoSpaceDE w:val="0"/>
                              <w:autoSpaceDN w:val="0"/>
                              <w:rPr>
                                <w:rFonts w:eastAsia="Palatino Linotype" w:cs="Arial"/>
                                <w:highlight w:val="lightGray"/>
                              </w:rPr>
                            </w:pPr>
                            <w:r w:rsidRPr="00A154FE">
                              <w:rPr>
                                <w:rFonts w:eastAsia="Palatino Linotype" w:cs="Arial"/>
                                <w:highlight w:val="lightGray"/>
                              </w:rPr>
                              <w:t xml:space="preserve">These trends are particularly notable for certain subgroups of students: </w:t>
                            </w:r>
                            <w:proofErr w:type="gramStart"/>
                            <w:r w:rsidRPr="00A154FE">
                              <w:rPr>
                                <w:rFonts w:eastAsia="Palatino Linotype" w:cs="Arial"/>
                                <w:highlight w:val="lightGray"/>
                              </w:rPr>
                              <w:t>economically disadvantaged</w:t>
                            </w:r>
                            <w:proofErr w:type="gramEnd"/>
                            <w:r w:rsidRPr="00A154FE">
                              <w:rPr>
                                <w:rFonts w:eastAsia="Palatino Linotype" w:cs="Arial"/>
                                <w:highlight w:val="lightGray"/>
                              </w:rPr>
                              <w:t xml:space="preserve"> students (grad rate – 52%, chronic absenteeism rate – 36%), students experiencing homelessness (grad rate – 34%, chronic absenteeism rate – 64%), and students in foster care (grad rate – 35%, chronic absenteeism rate – 62%)</w:t>
                            </w:r>
                          </w:p>
                          <w:p w14:paraId="64CEA408"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47% of students report having used electronic vapor products, 28% marijuana, and 62% have drunk alcohol (YRBS data)</w:t>
                            </w:r>
                          </w:p>
                          <w:p w14:paraId="6677BC04"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Visits to school nurse have increased by 25% and school nurses report an increase in mental health-related issues</w:t>
                            </w:r>
                          </w:p>
                          <w:p w14:paraId="1A74E1FD"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Parent and caregiver surveys indicate an increased concern over the mental health and well-being of students</w:t>
                            </w:r>
                          </w:p>
                          <w:p w14:paraId="110E560B"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Across the district, there is significant difference in total FTE/percentage of in-school hours that nurses and school counselors are available at each school</w:t>
                            </w:r>
                          </w:p>
                          <w:p w14:paraId="6E07A123" w14:textId="77777777" w:rsidR="00A154FE" w:rsidRPr="00A154FE" w:rsidRDefault="00A154FE" w:rsidP="00A154FE">
                            <w:pPr>
                              <w:pStyle w:val="AOEBulletedList"/>
                              <w:numPr>
                                <w:ilvl w:val="0"/>
                                <w:numId w:val="47"/>
                              </w:numPr>
                              <w:autoSpaceDE w:val="0"/>
                              <w:autoSpaceDN w:val="0"/>
                              <w:spacing w:before="2"/>
                              <w:rPr>
                                <w:rFonts w:cs="Arial"/>
                                <w:highlight w:val="lightGray"/>
                              </w:rPr>
                            </w:pPr>
                            <w:r w:rsidRPr="00A154FE">
                              <w:rPr>
                                <w:rFonts w:eastAsia="Palatino Linotype" w:cs="Arial"/>
                                <w:highlight w:val="lightGray"/>
                              </w:rPr>
                              <w:t>3 out of 5 elementary schools offered access to outdoor classroom space/learning throughout the school week – teachers reported significantly increased student engagement, students reported satisfaction with these offerings, and behavior referrals/disciplinary incidents were lower at these schools</w:t>
                            </w:r>
                          </w:p>
                          <w:p w14:paraId="44ED63F5" w14:textId="77777777" w:rsidR="00415F35" w:rsidRDefault="00415F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F1E80C" id="Text Box 9" o:spid="_x0000_s1033" type="#_x0000_t202" alt="&quot;&quot;" style="width:731pt;height:3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" fillcolor="white [3201]" strokecolor="black [3213]" strokeweight=".5pt">
                <v:textbox>
                  <w:txbxContent>
                    <w:p w14:paraId="6099C042" w14:textId="77777777" w:rsidR="00A154FE" w:rsidRPr="00A154FE" w:rsidRDefault="00A154FE" w:rsidP="00A154FE">
                      <w:pPr>
                        <w:spacing w:before="2"/>
                        <w:rPr>
                          <w:rFonts w:cs="Arial"/>
                          <w:b/>
                          <w:bCs w:val="0"/>
                          <w:highlight w:val="lightGray"/>
                        </w:rPr>
                      </w:pPr>
                      <w:r w:rsidRPr="00A154FE">
                        <w:rPr>
                          <w:rFonts w:cs="Arial"/>
                          <w:b/>
                          <w:highlight w:val="lightGray"/>
                        </w:rPr>
                        <w:t xml:space="preserve">Examples (delete before completing): </w:t>
                      </w:r>
                    </w:p>
                    <w:p w14:paraId="05719C9D"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 xml:space="preserve">Graduation rates decreased by 10%; chronic absenteeism rates have increased by </w:t>
                      </w:r>
                      <w:proofErr w:type="gramStart"/>
                      <w:r w:rsidRPr="00A154FE">
                        <w:rPr>
                          <w:rFonts w:eastAsia="Palatino Linotype" w:cs="Arial"/>
                          <w:highlight w:val="lightGray"/>
                        </w:rPr>
                        <w:t>20%</w:t>
                      </w:r>
                      <w:proofErr w:type="gramEnd"/>
                    </w:p>
                    <w:p w14:paraId="7291F771" w14:textId="77777777" w:rsidR="00A154FE" w:rsidRPr="00A154FE" w:rsidRDefault="00A154FE" w:rsidP="00A154FE">
                      <w:pPr>
                        <w:pStyle w:val="AOEBulletedList"/>
                        <w:numPr>
                          <w:ilvl w:val="1"/>
                          <w:numId w:val="47"/>
                        </w:numPr>
                        <w:autoSpaceDE w:val="0"/>
                        <w:autoSpaceDN w:val="0"/>
                        <w:rPr>
                          <w:rFonts w:eastAsia="Palatino Linotype" w:cs="Arial"/>
                          <w:highlight w:val="lightGray"/>
                        </w:rPr>
                      </w:pPr>
                      <w:r w:rsidRPr="00A154FE">
                        <w:rPr>
                          <w:rFonts w:eastAsia="Palatino Linotype" w:cs="Arial"/>
                          <w:highlight w:val="lightGray"/>
                        </w:rPr>
                        <w:t xml:space="preserve">These trends are particularly notable for certain subgroups of students: </w:t>
                      </w:r>
                      <w:proofErr w:type="gramStart"/>
                      <w:r w:rsidRPr="00A154FE">
                        <w:rPr>
                          <w:rFonts w:eastAsia="Palatino Linotype" w:cs="Arial"/>
                          <w:highlight w:val="lightGray"/>
                        </w:rPr>
                        <w:t>economically disadvantaged</w:t>
                      </w:r>
                      <w:proofErr w:type="gramEnd"/>
                      <w:r w:rsidRPr="00A154FE">
                        <w:rPr>
                          <w:rFonts w:eastAsia="Palatino Linotype" w:cs="Arial"/>
                          <w:highlight w:val="lightGray"/>
                        </w:rPr>
                        <w:t xml:space="preserve"> students (grad rate – 52%, chronic absenteeism rate – 36%), students experiencing homelessness (grad rate – 34%, chronic absenteeism rate – 64%), and students in foster care (grad rate – 35%, chronic absenteeism rate – 62%)</w:t>
                      </w:r>
                    </w:p>
                    <w:p w14:paraId="64CEA408"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47% of students report having used electronic vapor products, 28% marijuana, and 62% have drunk alcohol (YRBS data)</w:t>
                      </w:r>
                    </w:p>
                    <w:p w14:paraId="6677BC04"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Visits to school nurse have increased by 25% and school nurses report an increase in mental health-related issues</w:t>
                      </w:r>
                    </w:p>
                    <w:p w14:paraId="1A74E1FD"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Parent and caregiver surveys indicate an increased concern over the mental health and well-being of students</w:t>
                      </w:r>
                    </w:p>
                    <w:p w14:paraId="110E560B" w14:textId="77777777" w:rsidR="00A154FE" w:rsidRPr="00A154FE" w:rsidRDefault="00A154FE" w:rsidP="00A154FE">
                      <w:pPr>
                        <w:pStyle w:val="AOEBulletedList"/>
                        <w:numPr>
                          <w:ilvl w:val="0"/>
                          <w:numId w:val="47"/>
                        </w:numPr>
                        <w:autoSpaceDE w:val="0"/>
                        <w:autoSpaceDN w:val="0"/>
                        <w:rPr>
                          <w:rFonts w:eastAsia="Palatino Linotype" w:cs="Arial"/>
                          <w:highlight w:val="lightGray"/>
                        </w:rPr>
                      </w:pPr>
                      <w:r w:rsidRPr="00A154FE">
                        <w:rPr>
                          <w:rFonts w:eastAsia="Palatino Linotype" w:cs="Arial"/>
                          <w:highlight w:val="lightGray"/>
                        </w:rPr>
                        <w:t>Across the district, there is significant difference in total FTE/percentage of in-school hours that nurses and school counselors are available at each school</w:t>
                      </w:r>
                    </w:p>
                    <w:p w14:paraId="6E07A123" w14:textId="77777777" w:rsidR="00A154FE" w:rsidRPr="00A154FE" w:rsidRDefault="00A154FE" w:rsidP="00A154FE">
                      <w:pPr>
                        <w:pStyle w:val="AOEBulletedList"/>
                        <w:numPr>
                          <w:ilvl w:val="0"/>
                          <w:numId w:val="47"/>
                        </w:numPr>
                        <w:autoSpaceDE w:val="0"/>
                        <w:autoSpaceDN w:val="0"/>
                        <w:spacing w:before="2"/>
                        <w:rPr>
                          <w:rFonts w:cs="Arial"/>
                          <w:highlight w:val="lightGray"/>
                        </w:rPr>
                      </w:pPr>
                      <w:r w:rsidRPr="00A154FE">
                        <w:rPr>
                          <w:rFonts w:eastAsia="Palatino Linotype" w:cs="Arial"/>
                          <w:highlight w:val="lightGray"/>
                        </w:rPr>
                        <w:t>3 out of 5 elementary schools offered access to outdoor classroom space/learning throughout the school week – teachers reported significantly increased student engagement, students reported satisfaction with these offerings, and behavior referrals/disciplinary incidents were lower at these schools</w:t>
                      </w:r>
                    </w:p>
                    <w:p w14:paraId="44ED63F5" w14:textId="77777777" w:rsidR="00415F35" w:rsidRDefault="00415F35"/>
                  </w:txbxContent>
                </v:textbox>
                <w10:anchorlock/>
              </v:shape>
            </w:pict>
          </mc:Fallback>
        </mc:AlternateContent>
      </w:r>
    </w:p>
    <w:p w14:paraId="77E538EE" w14:textId="6E372679" w:rsidR="00415F35" w:rsidRDefault="00415F35" w:rsidP="008B06E8">
      <w:pPr>
        <w:rPr>
          <w:rFonts w:cs="Times New Roman"/>
          <w:b/>
          <w:color w:val="000000" w:themeColor="text1"/>
          <w:u w:val="single"/>
        </w:rPr>
      </w:pPr>
    </w:p>
    <w:p w14:paraId="0C5A70BD" w14:textId="77777777" w:rsidR="00D513D5" w:rsidRDefault="00D513D5">
      <w:pPr>
        <w:spacing w:before="0" w:after="200" w:line="276" w:lineRule="auto"/>
        <w:rPr>
          <w:rFonts w:ascii="Franklin Gothic Demi" w:hAnsi="Franklin Gothic Demi"/>
          <w:bCs w:val="0"/>
          <w:sz w:val="28"/>
        </w:rPr>
      </w:pPr>
      <w:r>
        <w:br w:type="page"/>
      </w:r>
    </w:p>
    <w:p w14:paraId="049F0AD1" w14:textId="6BC554FD" w:rsidR="008B06E8" w:rsidRPr="00EB745C" w:rsidRDefault="008B06E8" w:rsidP="00306A3C">
      <w:pPr>
        <w:pStyle w:val="Heading2"/>
      </w:pPr>
      <w:r w:rsidRPr="00EB745C">
        <w:lastRenderedPageBreak/>
        <w:t>Effective Use of Technology Needs</w:t>
      </w:r>
    </w:p>
    <w:p w14:paraId="646EA766" w14:textId="35F7E3AF" w:rsidR="008B06E8" w:rsidRDefault="008B06E8" w:rsidP="008B06E8">
      <w:pPr>
        <w:rPr>
          <w:rFonts w:cs="Times New Roman"/>
          <w:color w:val="000000" w:themeColor="text1"/>
        </w:rPr>
      </w:pPr>
      <w:r w:rsidRPr="321E1FDA">
        <w:rPr>
          <w:rFonts w:cs="Times New Roman"/>
          <w:color w:val="000000" w:themeColor="text1"/>
        </w:rPr>
        <w:t xml:space="preserve">Key Questions: Based on </w:t>
      </w:r>
      <w:r>
        <w:rPr>
          <w:rFonts w:cs="Times New Roman"/>
          <w:color w:val="000000" w:themeColor="text1"/>
        </w:rPr>
        <w:t>our</w:t>
      </w:r>
      <w:r w:rsidRPr="321E1FDA">
        <w:rPr>
          <w:rFonts w:cs="Times New Roman"/>
          <w:color w:val="000000" w:themeColor="text1"/>
        </w:rPr>
        <w:t xml:space="preserve"> data, what training and resources do staff need to effectively incorporate technology into instruction and to increase the digital literacy of students?</w:t>
      </w:r>
    </w:p>
    <w:p w14:paraId="31B82ED0" w14:textId="710B784D" w:rsidR="00B938E0" w:rsidRPr="0026132D" w:rsidRDefault="00B938E0" w:rsidP="0026132D">
      <w:pPr>
        <w:rPr>
          <w:rFonts w:cs="Times New Roman"/>
          <w:color w:val="000000" w:themeColor="text1"/>
        </w:rPr>
      </w:pPr>
      <w:r>
        <w:rPr>
          <w:rFonts w:cs="Times New Roman"/>
          <w:noProof/>
          <w:color w:val="000000" w:themeColor="text1"/>
        </w:rPr>
        <mc:AlternateContent>
          <mc:Choice Requires="wps">
            <w:drawing>
              <wp:inline distT="0" distB="0" distL="0" distR="0" wp14:anchorId="21BBBE97" wp14:editId="1C70269F">
                <wp:extent cx="9042400" cy="3832860"/>
                <wp:effectExtent l="0" t="0" r="25400" b="15240"/>
                <wp:docPr id="402728475"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042400" cy="3832860"/>
                        </a:xfrm>
                        <a:prstGeom prst="rect">
                          <a:avLst/>
                        </a:prstGeom>
                        <a:solidFill>
                          <a:schemeClr val="lt1"/>
                        </a:solidFill>
                        <a:ln w="6350">
                          <a:solidFill>
                            <a:prstClr val="black"/>
                          </a:solidFill>
                        </a:ln>
                      </wps:spPr>
                      <wps:txbx>
                        <w:txbxContent>
                          <w:p w14:paraId="334FEB2A" w14:textId="77777777" w:rsidR="00A154FE" w:rsidRPr="00B938E0" w:rsidRDefault="00A154FE" w:rsidP="00A154FE">
                            <w:pPr>
                              <w:spacing w:before="2"/>
                              <w:rPr>
                                <w:rFonts w:cs="Arial"/>
                                <w:b/>
                                <w:bCs w:val="0"/>
                                <w:highlight w:val="lightGray"/>
                              </w:rPr>
                            </w:pPr>
                            <w:r w:rsidRPr="00B938E0">
                              <w:rPr>
                                <w:rFonts w:cs="Arial"/>
                                <w:b/>
                                <w:highlight w:val="lightGray"/>
                              </w:rPr>
                              <w:t xml:space="preserve">Examples (delete before completing): </w:t>
                            </w:r>
                          </w:p>
                          <w:p w14:paraId="1BFD8513" w14:textId="77777777" w:rsidR="00A154FE" w:rsidRPr="00B938E0" w:rsidRDefault="00A154FE" w:rsidP="00A154FE">
                            <w:pPr>
                              <w:pStyle w:val="AOEBulletedList"/>
                              <w:numPr>
                                <w:ilvl w:val="0"/>
                                <w:numId w:val="48"/>
                              </w:numPr>
                              <w:autoSpaceDE w:val="0"/>
                              <w:autoSpaceDN w:val="0"/>
                              <w:rPr>
                                <w:rFonts w:eastAsia="Palatino Linotype" w:cs="Arial"/>
                                <w:highlight w:val="lightGray"/>
                              </w:rPr>
                            </w:pPr>
                            <w:r w:rsidRPr="00B938E0">
                              <w:rPr>
                                <w:rFonts w:eastAsia="Palatino Linotype" w:cs="Arial"/>
                                <w:highlight w:val="lightGray"/>
                              </w:rPr>
                              <w:t xml:space="preserve">Elementary staff have requested additional support in use of online platforms (math and reading) in </w:t>
                            </w:r>
                            <w:proofErr w:type="gramStart"/>
                            <w:r w:rsidRPr="00B938E0">
                              <w:rPr>
                                <w:rFonts w:eastAsia="Palatino Linotype" w:cs="Arial"/>
                                <w:highlight w:val="lightGray"/>
                              </w:rPr>
                              <w:t>classroom</w:t>
                            </w:r>
                            <w:proofErr w:type="gramEnd"/>
                          </w:p>
                          <w:p w14:paraId="67E6FA13"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25% of staff indicated that additional training for responding to learner needs through the use of data/ PD in using data to inform and improve instruction is </w:t>
                            </w:r>
                            <w:proofErr w:type="gramStart"/>
                            <w:r w:rsidRPr="00B938E0">
                              <w:rPr>
                                <w:rFonts w:eastAsia="Palatino Linotype" w:cs="Arial"/>
                                <w:highlight w:val="lightGray"/>
                              </w:rPr>
                              <w:t>needed</w:t>
                            </w:r>
                            <w:proofErr w:type="gramEnd"/>
                          </w:p>
                          <w:p w14:paraId="23149261"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District has 2 full time tech integrationists that support 5 schools; additional integrationist support would increase access to training/IT support for school </w:t>
                            </w:r>
                            <w:proofErr w:type="gramStart"/>
                            <w:r w:rsidRPr="00B938E0">
                              <w:rPr>
                                <w:rFonts w:eastAsia="Palatino Linotype" w:cs="Arial"/>
                                <w:highlight w:val="lightGray"/>
                              </w:rPr>
                              <w:t>staff</w:t>
                            </w:r>
                            <w:proofErr w:type="gramEnd"/>
                          </w:p>
                          <w:p w14:paraId="67406728"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All schools currently maintain one-to-one device ratio for all classrooms; walkthrough data indicates need for further training and support for building teacher capacity in technology integration in the </w:t>
                            </w:r>
                            <w:proofErr w:type="gramStart"/>
                            <w:r w:rsidRPr="00B938E0">
                              <w:rPr>
                                <w:rFonts w:eastAsia="Palatino Linotype" w:cs="Arial"/>
                                <w:highlight w:val="lightGray"/>
                              </w:rPr>
                              <w:t>classroom</w:t>
                            </w:r>
                            <w:proofErr w:type="gramEnd"/>
                          </w:p>
                          <w:p w14:paraId="2CC25428" w14:textId="77777777" w:rsidR="00A154FE" w:rsidRPr="00A154FE" w:rsidRDefault="00A154FE" w:rsidP="00A154FE">
                            <w:pPr>
                              <w:spacing w:before="2"/>
                              <w:rPr>
                                <w:rFonts w:cs="Times New Roman"/>
                                <w:color w:val="000000" w:themeColor="text1"/>
                                <w:sz w:val="22"/>
                                <w:szCs w:val="22"/>
                              </w:rPr>
                            </w:pPr>
                          </w:p>
                          <w:p w14:paraId="36234837" w14:textId="77777777" w:rsidR="00A154FE" w:rsidRPr="00A154FE" w:rsidRDefault="00A154FE" w:rsidP="00A154FE">
                            <w:pPr>
                              <w:spacing w:before="2"/>
                              <w:rPr>
                                <w:rFonts w:cs="Times New Roman"/>
                                <w:color w:val="000000" w:themeColor="text1"/>
                                <w:sz w:val="22"/>
                                <w:szCs w:val="22"/>
                              </w:rPr>
                            </w:pPr>
                          </w:p>
                          <w:p w14:paraId="7673E22C" w14:textId="77777777" w:rsidR="00A154FE" w:rsidRPr="00A154FE" w:rsidRDefault="00A154FE">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BBBE97" id="Text Box 10" o:spid="_x0000_s1034" type="#_x0000_t202" alt="&quot;&quot;" style="width:712pt;height:30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e2zPAIAAIQEAAAOAAAAZHJzL2Uyb0RvYy54bWysVEtv2zAMvg/YfxB0X+w8mqVBnCJLkWFA&#10;0BZIh54VWYqFyaImKbGzXz9KeXc7DbvIpEh9JD+Snj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" fillcolor="white [3201]" strokeweight=".5pt">
                <v:textbox>
                  <w:txbxContent>
                    <w:p w14:paraId="334FEB2A" w14:textId="77777777" w:rsidR="00A154FE" w:rsidRPr="00B938E0" w:rsidRDefault="00A154FE" w:rsidP="00A154FE">
                      <w:pPr>
                        <w:spacing w:before="2"/>
                        <w:rPr>
                          <w:rFonts w:cs="Arial"/>
                          <w:b/>
                          <w:bCs w:val="0"/>
                          <w:highlight w:val="lightGray"/>
                        </w:rPr>
                      </w:pPr>
                      <w:r w:rsidRPr="00B938E0">
                        <w:rPr>
                          <w:rFonts w:cs="Arial"/>
                          <w:b/>
                          <w:highlight w:val="lightGray"/>
                        </w:rPr>
                        <w:t xml:space="preserve">Examples (delete before completing): </w:t>
                      </w:r>
                    </w:p>
                    <w:p w14:paraId="1BFD8513" w14:textId="77777777" w:rsidR="00A154FE" w:rsidRPr="00B938E0" w:rsidRDefault="00A154FE" w:rsidP="00A154FE">
                      <w:pPr>
                        <w:pStyle w:val="AOEBulletedList"/>
                        <w:numPr>
                          <w:ilvl w:val="0"/>
                          <w:numId w:val="48"/>
                        </w:numPr>
                        <w:autoSpaceDE w:val="0"/>
                        <w:autoSpaceDN w:val="0"/>
                        <w:rPr>
                          <w:rFonts w:eastAsia="Palatino Linotype" w:cs="Arial"/>
                          <w:highlight w:val="lightGray"/>
                        </w:rPr>
                      </w:pPr>
                      <w:r w:rsidRPr="00B938E0">
                        <w:rPr>
                          <w:rFonts w:eastAsia="Palatino Linotype" w:cs="Arial"/>
                          <w:highlight w:val="lightGray"/>
                        </w:rPr>
                        <w:t xml:space="preserve">Elementary staff have requested additional support in use of online platforms (math and reading) in </w:t>
                      </w:r>
                      <w:proofErr w:type="gramStart"/>
                      <w:r w:rsidRPr="00B938E0">
                        <w:rPr>
                          <w:rFonts w:eastAsia="Palatino Linotype" w:cs="Arial"/>
                          <w:highlight w:val="lightGray"/>
                        </w:rPr>
                        <w:t>classroom</w:t>
                      </w:r>
                      <w:proofErr w:type="gramEnd"/>
                    </w:p>
                    <w:p w14:paraId="67E6FA13"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25% of staff indicated that additional training for responding to learner needs through the use of data/ PD in using data to inform and improve instruction is </w:t>
                      </w:r>
                      <w:proofErr w:type="gramStart"/>
                      <w:r w:rsidRPr="00B938E0">
                        <w:rPr>
                          <w:rFonts w:eastAsia="Palatino Linotype" w:cs="Arial"/>
                          <w:highlight w:val="lightGray"/>
                        </w:rPr>
                        <w:t>needed</w:t>
                      </w:r>
                      <w:proofErr w:type="gramEnd"/>
                    </w:p>
                    <w:p w14:paraId="23149261"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District has 2 full time tech integrationists that support 5 schools; additional integrationist support would increase access to training/IT support for school </w:t>
                      </w:r>
                      <w:proofErr w:type="gramStart"/>
                      <w:r w:rsidRPr="00B938E0">
                        <w:rPr>
                          <w:rFonts w:eastAsia="Palatino Linotype" w:cs="Arial"/>
                          <w:highlight w:val="lightGray"/>
                        </w:rPr>
                        <w:t>staff</w:t>
                      </w:r>
                      <w:proofErr w:type="gramEnd"/>
                    </w:p>
                    <w:p w14:paraId="67406728" w14:textId="77777777" w:rsidR="00A154FE" w:rsidRPr="00B938E0" w:rsidRDefault="00A154FE" w:rsidP="00A154FE">
                      <w:pPr>
                        <w:pStyle w:val="AOEBulletedList"/>
                        <w:numPr>
                          <w:ilvl w:val="0"/>
                          <w:numId w:val="48"/>
                        </w:numPr>
                        <w:autoSpaceDE w:val="0"/>
                        <w:autoSpaceDN w:val="0"/>
                        <w:spacing w:before="2"/>
                        <w:rPr>
                          <w:rFonts w:eastAsia="Palatino Linotype" w:cs="Arial"/>
                          <w:highlight w:val="lightGray"/>
                        </w:rPr>
                      </w:pPr>
                      <w:r w:rsidRPr="00B938E0">
                        <w:rPr>
                          <w:rFonts w:eastAsia="Palatino Linotype" w:cs="Arial"/>
                          <w:highlight w:val="lightGray"/>
                        </w:rPr>
                        <w:t xml:space="preserve">All schools currently maintain one-to-one device ratio for all classrooms; walkthrough data indicates need for further training and support for building teacher capacity in technology integration in the </w:t>
                      </w:r>
                      <w:proofErr w:type="gramStart"/>
                      <w:r w:rsidRPr="00B938E0">
                        <w:rPr>
                          <w:rFonts w:eastAsia="Palatino Linotype" w:cs="Arial"/>
                          <w:highlight w:val="lightGray"/>
                        </w:rPr>
                        <w:t>classroom</w:t>
                      </w:r>
                      <w:proofErr w:type="gramEnd"/>
                    </w:p>
                    <w:p w14:paraId="2CC25428" w14:textId="77777777" w:rsidR="00A154FE" w:rsidRPr="00A154FE" w:rsidRDefault="00A154FE" w:rsidP="00A154FE">
                      <w:pPr>
                        <w:spacing w:before="2"/>
                        <w:rPr>
                          <w:rFonts w:cs="Times New Roman"/>
                          <w:color w:val="000000" w:themeColor="text1"/>
                          <w:sz w:val="22"/>
                          <w:szCs w:val="22"/>
                        </w:rPr>
                      </w:pPr>
                    </w:p>
                    <w:p w14:paraId="36234837" w14:textId="77777777" w:rsidR="00A154FE" w:rsidRPr="00A154FE" w:rsidRDefault="00A154FE" w:rsidP="00A154FE">
                      <w:pPr>
                        <w:spacing w:before="2"/>
                        <w:rPr>
                          <w:rFonts w:cs="Times New Roman"/>
                          <w:color w:val="000000" w:themeColor="text1"/>
                          <w:sz w:val="22"/>
                          <w:szCs w:val="22"/>
                        </w:rPr>
                      </w:pPr>
                    </w:p>
                    <w:p w14:paraId="7673E22C" w14:textId="77777777" w:rsidR="00A154FE" w:rsidRPr="00A154FE" w:rsidRDefault="00A154FE">
                      <w:pPr>
                        <w:rPr>
                          <w:sz w:val="22"/>
                          <w:szCs w:val="22"/>
                        </w:rPr>
                      </w:pPr>
                    </w:p>
                  </w:txbxContent>
                </v:textbox>
                <w10:anchorlock/>
              </v:shape>
            </w:pict>
          </mc:Fallback>
        </mc:AlternateContent>
      </w:r>
    </w:p>
    <w:p w14:paraId="1869A490" w14:textId="77777777" w:rsidR="00D513D5" w:rsidRDefault="00D513D5">
      <w:pPr>
        <w:spacing w:before="0" w:after="200" w:line="276" w:lineRule="auto"/>
        <w:rPr>
          <w:rFonts w:ascii="Franklin Gothic Demi" w:hAnsi="Franklin Gothic Demi"/>
          <w:bCs w:val="0"/>
          <w:sz w:val="28"/>
        </w:rPr>
      </w:pPr>
      <w:r>
        <w:br w:type="page"/>
      </w:r>
    </w:p>
    <w:p w14:paraId="6E7DF072" w14:textId="04A3BBD6" w:rsidR="008B06E8" w:rsidRDefault="008B06E8" w:rsidP="00306A3C">
      <w:pPr>
        <w:pStyle w:val="Heading2"/>
      </w:pPr>
      <w:r w:rsidRPr="00A154FE">
        <w:lastRenderedPageBreak/>
        <w:t>Professional Development Needs</w:t>
      </w:r>
    </w:p>
    <w:p w14:paraId="05C54E58" w14:textId="7D5B4A26" w:rsidR="0026132D" w:rsidRPr="0026132D" w:rsidRDefault="0026132D" w:rsidP="0026132D">
      <w:r>
        <w:t>K</w:t>
      </w:r>
      <w:r w:rsidRPr="00A154FE">
        <w:t>ey Question: Based on our data, what professional development do staff members need to support them in improving student outcomes?</w:t>
      </w:r>
    </w:p>
    <w:p w14:paraId="707E37E7" w14:textId="7EE623F5" w:rsidR="008B06E8" w:rsidRPr="00A154FE" w:rsidRDefault="00870A43" w:rsidP="00A154FE">
      <w:r>
        <w:rPr>
          <w:noProof/>
        </w:rPr>
        <mc:AlternateContent>
          <mc:Choice Requires="wps">
            <w:drawing>
              <wp:inline distT="0" distB="0" distL="0" distR="0" wp14:anchorId="5F0FCA00" wp14:editId="410A0446">
                <wp:extent cx="9194800" cy="3482340"/>
                <wp:effectExtent l="0" t="0" r="25400" b="22860"/>
                <wp:docPr id="553663820"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194800" cy="3482340"/>
                        </a:xfrm>
                        <a:prstGeom prst="rect">
                          <a:avLst/>
                        </a:prstGeom>
                        <a:solidFill>
                          <a:schemeClr val="lt1"/>
                        </a:solidFill>
                        <a:ln w="6350">
                          <a:solidFill>
                            <a:prstClr val="black"/>
                          </a:solidFill>
                        </a:ln>
                      </wps:spPr>
                      <wps:txbx>
                        <w:txbxContent>
                          <w:p w14:paraId="2C635184" w14:textId="77777777" w:rsidR="00A154FE" w:rsidRPr="00A154FE" w:rsidRDefault="00A154FE" w:rsidP="00A154FE">
                            <w:pPr>
                              <w:spacing w:before="2"/>
                              <w:rPr>
                                <w:rFonts w:cs="Arial"/>
                                <w:b/>
                                <w:bCs w:val="0"/>
                                <w:highlight w:val="lightGray"/>
                              </w:rPr>
                            </w:pPr>
                            <w:r w:rsidRPr="00A154FE">
                              <w:rPr>
                                <w:rFonts w:cs="Arial"/>
                                <w:b/>
                                <w:highlight w:val="lightGray"/>
                              </w:rPr>
                              <w:t>Example (delete before completing):</w:t>
                            </w:r>
                          </w:p>
                          <w:p w14:paraId="793B03A0" w14:textId="77777777" w:rsidR="00A154FE" w:rsidRPr="00A154FE" w:rsidRDefault="00A154FE" w:rsidP="00A154FE">
                            <w:pPr>
                              <w:spacing w:before="2"/>
                              <w:rPr>
                                <w:rFonts w:cs="Arial"/>
                              </w:rPr>
                            </w:pPr>
                            <w:r w:rsidRPr="00A154FE">
                              <w:rPr>
                                <w:rFonts w:cs="Arial"/>
                                <w:highlight w:val="lightGray"/>
                              </w:rPr>
                              <w:t>According to assessment data, only 18% of our multilingual learners are proficient in math compared to 58% of their non-multilingual learner peers and according to staff surveys, 14 out of 15 educators feel like they need additional training to reach the multilingual learners in their classrooms.</w:t>
                            </w:r>
                          </w:p>
                          <w:p w14:paraId="2A48E6B7" w14:textId="77777777" w:rsidR="00A154FE" w:rsidRDefault="00A154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F0FCA00" id="Text Box 11" o:spid="_x0000_s1035" type="#_x0000_t202" alt="&quot;&quot;" style="width:724pt;height:27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" fillcolor="white [3201]" strokeweight=".5pt">
                <v:textbox>
                  <w:txbxContent>
                    <w:p w14:paraId="2C635184" w14:textId="77777777" w:rsidR="00A154FE" w:rsidRPr="00A154FE" w:rsidRDefault="00A154FE" w:rsidP="00A154FE">
                      <w:pPr>
                        <w:spacing w:before="2"/>
                        <w:rPr>
                          <w:rFonts w:cs="Arial"/>
                          <w:b/>
                          <w:bCs w:val="0"/>
                          <w:highlight w:val="lightGray"/>
                        </w:rPr>
                      </w:pPr>
                      <w:r w:rsidRPr="00A154FE">
                        <w:rPr>
                          <w:rFonts w:cs="Arial"/>
                          <w:b/>
                          <w:highlight w:val="lightGray"/>
                        </w:rPr>
                        <w:t>Example (delete before completing):</w:t>
                      </w:r>
                    </w:p>
                    <w:p w14:paraId="793B03A0" w14:textId="77777777" w:rsidR="00A154FE" w:rsidRPr="00A154FE" w:rsidRDefault="00A154FE" w:rsidP="00A154FE">
                      <w:pPr>
                        <w:spacing w:before="2"/>
                        <w:rPr>
                          <w:rFonts w:cs="Arial"/>
                        </w:rPr>
                      </w:pPr>
                      <w:r w:rsidRPr="00A154FE">
                        <w:rPr>
                          <w:rFonts w:cs="Arial"/>
                          <w:highlight w:val="lightGray"/>
                        </w:rPr>
                        <w:t>According to assessment data, only 18% of our multilingual learners are proficient in math compared to 58% of their non-multilingual learner peers and according to staff surveys, 14 out of 15 educators feel like they need additional training to reach the multilingual learners in their classrooms.</w:t>
                      </w:r>
                    </w:p>
                    <w:p w14:paraId="2A48E6B7" w14:textId="77777777" w:rsidR="00A154FE" w:rsidRDefault="00A154FE"/>
                  </w:txbxContent>
                </v:textbox>
                <w10:anchorlock/>
              </v:shape>
            </w:pict>
          </mc:Fallback>
        </mc:AlternateContent>
      </w:r>
    </w:p>
    <w:p w14:paraId="353387BD" w14:textId="5A65E2E6" w:rsidR="008B06E8" w:rsidRPr="00A154FE" w:rsidRDefault="008B06E8" w:rsidP="008B06E8">
      <w:pPr>
        <w:pStyle w:val="NoSpacing"/>
        <w:rPr>
          <w:rFonts w:ascii="Arial" w:hAnsi="Arial" w:cs="Arial"/>
        </w:rPr>
      </w:pPr>
    </w:p>
    <w:p w14:paraId="4C92CDD5" w14:textId="77777777" w:rsidR="00D513D5" w:rsidRDefault="00D513D5">
      <w:pPr>
        <w:spacing w:before="0" w:after="200" w:line="276" w:lineRule="auto"/>
        <w:rPr>
          <w:rFonts w:ascii="Franklin Gothic Demi" w:hAnsi="Franklin Gothic Demi"/>
          <w:bCs w:val="0"/>
          <w:sz w:val="28"/>
        </w:rPr>
      </w:pPr>
      <w:r>
        <w:br w:type="page"/>
      </w:r>
    </w:p>
    <w:p w14:paraId="0E9D0EA4" w14:textId="5782B627" w:rsidR="008B06E8" w:rsidRPr="00EB745C" w:rsidRDefault="008B06E8" w:rsidP="00306A3C">
      <w:pPr>
        <w:pStyle w:val="Heading2"/>
      </w:pPr>
      <w:r>
        <w:lastRenderedPageBreak/>
        <w:t>S</w:t>
      </w:r>
      <w:r w:rsidRPr="321E1FDA">
        <w:t>taff Recruitment, Retention and Evaluation Needs</w:t>
      </w:r>
    </w:p>
    <w:p w14:paraId="3A476885" w14:textId="1242685E" w:rsidR="008B06E8" w:rsidRPr="00EB745C" w:rsidRDefault="008B06E8" w:rsidP="008B06E8">
      <w:pPr>
        <w:rPr>
          <w:rFonts w:cs="Times New Roman"/>
          <w:color w:val="000000" w:themeColor="text1"/>
        </w:rPr>
      </w:pPr>
      <w:r w:rsidRPr="6A04E15E">
        <w:rPr>
          <w:rFonts w:cs="Times New Roman"/>
          <w:color w:val="000000" w:themeColor="text1"/>
        </w:rPr>
        <w:t>Key Questions: Based on our data, what needs exist concerning the recruitment and retention of high-quality staff? Is the LEA’s mentoring program adequately supporting new staff? Is the educator supervision and evaluation model timely, relevant, reflective, and comprehensive enough to support staff growth?</w:t>
      </w:r>
    </w:p>
    <w:p w14:paraId="60817FF8" w14:textId="18AAA40F" w:rsidR="008B06E8" w:rsidRPr="00EB745C" w:rsidRDefault="00B938E0" w:rsidP="008B06E8">
      <w:pPr>
        <w:rPr>
          <w:rFonts w:cs="Times New Roman"/>
          <w:b/>
          <w:color w:val="000000" w:themeColor="text1"/>
        </w:rPr>
      </w:pPr>
      <w:r>
        <w:rPr>
          <w:rFonts w:cs="Times New Roman"/>
          <w:noProof/>
          <w:color w:val="000000" w:themeColor="text1"/>
        </w:rPr>
        <mc:AlternateContent>
          <mc:Choice Requires="wps">
            <w:drawing>
              <wp:inline distT="0" distB="0" distL="0" distR="0" wp14:anchorId="56EB0464" wp14:editId="2B127678">
                <wp:extent cx="9359900" cy="3261360"/>
                <wp:effectExtent l="0" t="0" r="12700" b="15240"/>
                <wp:docPr id="433633245"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359900" cy="3261360"/>
                        </a:xfrm>
                        <a:prstGeom prst="rect">
                          <a:avLst/>
                        </a:prstGeom>
                        <a:solidFill>
                          <a:schemeClr val="lt1"/>
                        </a:solidFill>
                        <a:ln w="6350">
                          <a:solidFill>
                            <a:prstClr val="black"/>
                          </a:solidFill>
                        </a:ln>
                      </wps:spPr>
                      <wps:txbx>
                        <w:txbxContent>
                          <w:p w14:paraId="65746075" w14:textId="77777777" w:rsidR="002B40B6" w:rsidRPr="00870A43" w:rsidRDefault="002B40B6" w:rsidP="002B40B6">
                            <w:pPr>
                              <w:spacing w:before="2"/>
                              <w:rPr>
                                <w:rFonts w:cs="Arial"/>
                                <w:b/>
                                <w:bCs w:val="0"/>
                                <w:highlight w:val="lightGray"/>
                              </w:rPr>
                            </w:pPr>
                            <w:r w:rsidRPr="00870A43">
                              <w:rPr>
                                <w:rFonts w:cs="Arial"/>
                                <w:b/>
                                <w:highlight w:val="lightGray"/>
                              </w:rPr>
                              <w:t>Examples (delete before completing):</w:t>
                            </w:r>
                          </w:p>
                          <w:p w14:paraId="3CA54305"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 xml:space="preserve">According to the annual educator survey, 75% of teachers considered leaving their positions in the 2023-24 school year indicating a need to prioritize staff well-being and support. </w:t>
                            </w:r>
                          </w:p>
                          <w:p w14:paraId="2B08DA7A"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Staff retention data show that 20 educators left their positions mid-school year, before the end of their contract in 2023-24 indicating that staff retention is a concern.</w:t>
                            </w:r>
                          </w:p>
                          <w:p w14:paraId="0DB254FD"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 xml:space="preserve">Staff hiring data shows the LEA hired 50 new teachers last year, 56% of which required a provisional or emergency license indicating that recruitment of qualified staff is a challenge. </w:t>
                            </w:r>
                          </w:p>
                          <w:p w14:paraId="0D731926"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According to the LEA’s SchoolSpring.com account, our 5 vacancies each received fewer than 3 applications each in the first 30 days of posting, and 4 of the 5 vacancies did not have any applicants that met qualifications.</w:t>
                            </w:r>
                          </w:p>
                          <w:p w14:paraId="139872DE"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Anytown Elementary’s principal position is vacant for the 4</w:t>
                            </w:r>
                            <w:r w:rsidRPr="00870A43">
                              <w:rPr>
                                <w:rFonts w:ascii="Arial" w:hAnsi="Arial" w:cs="Arial"/>
                                <w:highlight w:val="lightGray"/>
                                <w:vertAlign w:val="superscript"/>
                              </w:rPr>
                              <w:t>th</w:t>
                            </w:r>
                            <w:r w:rsidRPr="00870A43">
                              <w:rPr>
                                <w:rFonts w:ascii="Arial" w:hAnsi="Arial" w:cs="Arial"/>
                                <w:highlight w:val="lightGray"/>
                              </w:rPr>
                              <w:t xml:space="preserve"> time in 2 years.</w:t>
                            </w:r>
                          </w:p>
                          <w:p w14:paraId="116A09E6" w14:textId="77777777" w:rsidR="002B40B6" w:rsidRDefault="002B40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EB0464" id="Text Box 12" o:spid="_x0000_s1036" type="#_x0000_t202" alt="&quot;&quot;" style="width:737pt;height:2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" fillcolor="white [3201]" strokeweight=".5pt">
                <v:textbox>
                  <w:txbxContent>
                    <w:p w14:paraId="65746075" w14:textId="77777777" w:rsidR="002B40B6" w:rsidRPr="00870A43" w:rsidRDefault="002B40B6" w:rsidP="002B40B6">
                      <w:pPr>
                        <w:spacing w:before="2"/>
                        <w:rPr>
                          <w:rFonts w:cs="Arial"/>
                          <w:b/>
                          <w:bCs w:val="0"/>
                          <w:highlight w:val="lightGray"/>
                        </w:rPr>
                      </w:pPr>
                      <w:r w:rsidRPr="00870A43">
                        <w:rPr>
                          <w:rFonts w:cs="Arial"/>
                          <w:b/>
                          <w:highlight w:val="lightGray"/>
                        </w:rPr>
                        <w:t>Examples (delete before completing):</w:t>
                      </w:r>
                    </w:p>
                    <w:p w14:paraId="3CA54305"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 xml:space="preserve">According to the annual educator survey, 75% of teachers considered leaving their positions in the 2023-24 school year indicating a need to prioritize staff well-being and support. </w:t>
                      </w:r>
                    </w:p>
                    <w:p w14:paraId="2B08DA7A"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Staff retention data show that 20 educators left their positions mid-school year, before the end of their contract in 2023-24 indicating that staff retention is a concern.</w:t>
                      </w:r>
                    </w:p>
                    <w:p w14:paraId="0DB254FD"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 xml:space="preserve">Staff hiring data shows the LEA hired 50 new teachers last year, 56% of which required a provisional or emergency license indicating that recruitment of qualified staff is a challenge. </w:t>
                      </w:r>
                    </w:p>
                    <w:p w14:paraId="0D731926"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According to the LEA’s SchoolSpring.com account, our 5 vacancies each received fewer than 3 applications each in the first 30 days of posting, and 4 of the 5 vacancies did not have any applicants that met qualifications.</w:t>
                      </w:r>
                    </w:p>
                    <w:p w14:paraId="139872DE" w14:textId="77777777" w:rsidR="002B40B6" w:rsidRPr="00870A43" w:rsidRDefault="002B40B6" w:rsidP="002B40B6">
                      <w:pPr>
                        <w:pStyle w:val="ListParagraph"/>
                        <w:widowControl w:val="0"/>
                        <w:numPr>
                          <w:ilvl w:val="0"/>
                          <w:numId w:val="49"/>
                        </w:numPr>
                        <w:autoSpaceDE w:val="0"/>
                        <w:autoSpaceDN w:val="0"/>
                        <w:spacing w:before="2" w:after="0" w:line="240" w:lineRule="auto"/>
                        <w:rPr>
                          <w:rFonts w:ascii="Arial" w:hAnsi="Arial" w:cs="Arial"/>
                          <w:highlight w:val="lightGray"/>
                        </w:rPr>
                      </w:pPr>
                      <w:r w:rsidRPr="00870A43">
                        <w:rPr>
                          <w:rFonts w:ascii="Arial" w:hAnsi="Arial" w:cs="Arial"/>
                          <w:highlight w:val="lightGray"/>
                        </w:rPr>
                        <w:t>Anytown Elementary’s principal position is vacant for the 4</w:t>
                      </w:r>
                      <w:r w:rsidRPr="00870A43">
                        <w:rPr>
                          <w:rFonts w:ascii="Arial" w:hAnsi="Arial" w:cs="Arial"/>
                          <w:highlight w:val="lightGray"/>
                          <w:vertAlign w:val="superscript"/>
                        </w:rPr>
                        <w:t>th</w:t>
                      </w:r>
                      <w:r w:rsidRPr="00870A43">
                        <w:rPr>
                          <w:rFonts w:ascii="Arial" w:hAnsi="Arial" w:cs="Arial"/>
                          <w:highlight w:val="lightGray"/>
                        </w:rPr>
                        <w:t xml:space="preserve"> time in 2 years.</w:t>
                      </w:r>
                    </w:p>
                    <w:p w14:paraId="116A09E6" w14:textId="77777777" w:rsidR="002B40B6" w:rsidRDefault="002B40B6"/>
                  </w:txbxContent>
                </v:textbox>
                <w10:anchorlock/>
              </v:shape>
            </w:pict>
          </mc:Fallback>
        </mc:AlternateContent>
      </w:r>
    </w:p>
    <w:p w14:paraId="0121CDD3" w14:textId="77777777" w:rsidR="00D513D5" w:rsidRDefault="00D513D5">
      <w:pPr>
        <w:spacing w:before="0" w:after="200" w:line="276" w:lineRule="auto"/>
        <w:rPr>
          <w:rFonts w:ascii="Franklin Gothic Heavy" w:hAnsi="Franklin Gothic Heavy"/>
          <w:bCs w:val="0"/>
          <w:sz w:val="32"/>
        </w:rPr>
      </w:pPr>
      <w:r>
        <w:br w:type="page"/>
      </w:r>
    </w:p>
    <w:p w14:paraId="0A0A49EB" w14:textId="7E5795FC" w:rsidR="008B06E8" w:rsidRDefault="008B06E8" w:rsidP="003D1D11">
      <w:pPr>
        <w:pStyle w:val="Heading1"/>
        <w:rPr>
          <w:bCs/>
        </w:rPr>
      </w:pPr>
      <w:r w:rsidRPr="00EB745C">
        <w:lastRenderedPageBreak/>
        <w:t>Part 3:</w:t>
      </w:r>
      <w:r>
        <w:t xml:space="preserve"> Title I Part </w:t>
      </w:r>
      <w:proofErr w:type="gramStart"/>
      <w:r>
        <w:t>A</w:t>
      </w:r>
      <w:proofErr w:type="gramEnd"/>
      <w:r>
        <w:t xml:space="preserve"> Schoolwide Program (SWP) Planning</w:t>
      </w:r>
      <w:r w:rsidRPr="00EB745C">
        <w:t xml:space="preserve"> </w:t>
      </w:r>
    </w:p>
    <w:p w14:paraId="47C2849A" w14:textId="77777777" w:rsidR="008B06E8" w:rsidRPr="00306A3C" w:rsidRDefault="008B06E8" w:rsidP="008B06E8">
      <w:pPr>
        <w:textAlignment w:val="baseline"/>
        <w:rPr>
          <w:rFonts w:cs="Arial"/>
        </w:rPr>
      </w:pPr>
      <w:r w:rsidRPr="00306A3C">
        <w:rPr>
          <w:rFonts w:cs="Arial"/>
        </w:rPr>
        <w:t xml:space="preserve">Under ESSA, for each school that operates a Title I Schoolwide Program (SWP), a plan must be developed that assesses school needs and describes strategies that will be implemented, including how strategies will: </w:t>
      </w:r>
    </w:p>
    <w:p w14:paraId="0C65E5AF" w14:textId="77777777" w:rsidR="008B06E8" w:rsidRPr="00306A3C" w:rsidRDefault="008B06E8" w:rsidP="008B06E8">
      <w:pPr>
        <w:pStyle w:val="ListParagraph"/>
        <w:numPr>
          <w:ilvl w:val="0"/>
          <w:numId w:val="37"/>
        </w:numPr>
        <w:spacing w:before="0" w:after="0" w:line="240" w:lineRule="auto"/>
        <w:textAlignment w:val="baseline"/>
        <w:rPr>
          <w:rFonts w:ascii="Arial" w:eastAsia="Times New Roman" w:hAnsi="Arial" w:cs="Arial"/>
          <w:b/>
          <w:bCs w:val="0"/>
        </w:rPr>
      </w:pPr>
      <w:r w:rsidRPr="00306A3C">
        <w:rPr>
          <w:rFonts w:ascii="Arial" w:hAnsi="Arial" w:cs="Arial"/>
        </w:rPr>
        <w:t xml:space="preserve">provide opportunities for all children, including each accountability subgroup, to meet state </w:t>
      </w:r>
      <w:proofErr w:type="gramStart"/>
      <w:r w:rsidRPr="00306A3C">
        <w:rPr>
          <w:rFonts w:ascii="Arial" w:hAnsi="Arial" w:cs="Arial"/>
        </w:rPr>
        <w:t>standards;</w:t>
      </w:r>
      <w:proofErr w:type="gramEnd"/>
    </w:p>
    <w:p w14:paraId="3C2926F8" w14:textId="77777777" w:rsidR="008B06E8" w:rsidRPr="00306A3C" w:rsidRDefault="008B06E8" w:rsidP="008B06E8">
      <w:pPr>
        <w:pStyle w:val="ListParagraph"/>
        <w:numPr>
          <w:ilvl w:val="0"/>
          <w:numId w:val="37"/>
        </w:numPr>
        <w:spacing w:before="0" w:after="0" w:line="240" w:lineRule="auto"/>
        <w:textAlignment w:val="baseline"/>
        <w:rPr>
          <w:rFonts w:ascii="Arial" w:eastAsia="Times New Roman" w:hAnsi="Arial" w:cs="Arial"/>
          <w:b/>
          <w:bCs w:val="0"/>
        </w:rPr>
      </w:pPr>
      <w:r w:rsidRPr="00306A3C">
        <w:rPr>
          <w:rFonts w:ascii="Arial" w:hAnsi="Arial" w:cs="Arial"/>
        </w:rPr>
        <w:t xml:space="preserve">use methods and instructional strategies that strengthen the academic program in the school, increase the amount and quality of learning time, and help provide an enriched and accelerated curriculum, which may include programs, activities, and courses necessary to provide a well-rounded education; and </w:t>
      </w:r>
    </w:p>
    <w:p w14:paraId="5CBAF711" w14:textId="03B03A67" w:rsidR="008B06E8" w:rsidRPr="00DA2609" w:rsidRDefault="008B06E8" w:rsidP="008B06E8">
      <w:pPr>
        <w:pStyle w:val="ListParagraph"/>
        <w:numPr>
          <w:ilvl w:val="0"/>
          <w:numId w:val="37"/>
        </w:numPr>
        <w:spacing w:before="0" w:after="0" w:line="240" w:lineRule="auto"/>
        <w:textAlignment w:val="baseline"/>
        <w:rPr>
          <w:rFonts w:ascii="Arial" w:eastAsia="Times New Roman" w:hAnsi="Arial" w:cs="Arial"/>
          <w:b/>
          <w:bCs w:val="0"/>
        </w:rPr>
      </w:pPr>
      <w:r w:rsidRPr="00306A3C">
        <w:rPr>
          <w:rFonts w:ascii="Arial" w:hAnsi="Arial" w:cs="Arial"/>
        </w:rPr>
        <w:t>address the needs of all children in the school, but particularly the needs of those at risk of not meeting Vermont’s challenging academic standards (ESEA Section 1114(b)(7)(A)).</w:t>
      </w:r>
    </w:p>
    <w:p w14:paraId="0BA541FD" w14:textId="77777777" w:rsidR="008B06E8" w:rsidRPr="00DA2609" w:rsidRDefault="008B06E8" w:rsidP="008B06E8">
      <w:pPr>
        <w:textAlignment w:val="baseline"/>
        <w:rPr>
          <w:rFonts w:cs="Arial"/>
        </w:rPr>
      </w:pPr>
      <w:r w:rsidRPr="00DA2609">
        <w:rPr>
          <w:rFonts w:cs="Arial"/>
          <w:b/>
        </w:rPr>
        <w:t>Instructions</w:t>
      </w:r>
      <w:r w:rsidRPr="00DA2609">
        <w:rPr>
          <w:rFonts w:cs="Arial"/>
        </w:rPr>
        <w:t xml:space="preserve">: For each school that will operate a Schoolwide Program, please describe its assessed needs in supporting all students to meet state academic standards, particularly those students most at-risk. </w:t>
      </w:r>
    </w:p>
    <w:p w14:paraId="5DE12F38" w14:textId="77777777" w:rsidR="008B06E8" w:rsidRPr="00DA2609" w:rsidRDefault="008B06E8" w:rsidP="008B06E8">
      <w:pPr>
        <w:pStyle w:val="ListParagraph"/>
        <w:numPr>
          <w:ilvl w:val="0"/>
          <w:numId w:val="42"/>
        </w:numPr>
        <w:spacing w:before="0" w:after="0" w:line="240" w:lineRule="auto"/>
        <w:textAlignment w:val="baseline"/>
        <w:rPr>
          <w:rFonts w:ascii="Arial" w:eastAsia="Times New Roman" w:hAnsi="Arial" w:cs="Arial"/>
        </w:rPr>
      </w:pPr>
      <w:r w:rsidRPr="00DA2609">
        <w:rPr>
          <w:rFonts w:ascii="Arial" w:eastAsia="Times New Roman" w:hAnsi="Arial" w:cs="Arial"/>
        </w:rPr>
        <w:t xml:space="preserve">These needs may be largely duplicative of needs identified in the LEA’s “Needs of Student Most Academically At-Risk” narrative, above, but should include additional school-specific findings. </w:t>
      </w:r>
    </w:p>
    <w:p w14:paraId="22DD6CE9" w14:textId="77777777" w:rsidR="008B06E8" w:rsidRPr="00DA2609" w:rsidRDefault="008B06E8" w:rsidP="008B06E8">
      <w:pPr>
        <w:pStyle w:val="ListParagraph"/>
        <w:numPr>
          <w:ilvl w:val="0"/>
          <w:numId w:val="42"/>
        </w:numPr>
        <w:spacing w:before="0" w:after="0" w:line="240" w:lineRule="auto"/>
        <w:textAlignment w:val="baseline"/>
        <w:rPr>
          <w:rFonts w:ascii="Arial" w:eastAsia="Times New Roman" w:hAnsi="Arial" w:cs="Arial"/>
        </w:rPr>
      </w:pPr>
      <w:r w:rsidRPr="00DA2609">
        <w:rPr>
          <w:rFonts w:ascii="Arial" w:eastAsia="Times New Roman" w:hAnsi="Arial" w:cs="Arial"/>
        </w:rPr>
        <w:t xml:space="preserve"> As above, relevant findings may have already been uncovered through other tools or in the development of other plans. LEAs are encouraged to include these results below.</w:t>
      </w:r>
    </w:p>
    <w:p w14:paraId="23A7D9E6" w14:textId="77777777" w:rsidR="008B06E8" w:rsidRDefault="008B06E8" w:rsidP="008B06E8">
      <w:pPr>
        <w:textAlignment w:val="baseline"/>
        <w:rPr>
          <w:rFonts w:cs="Segoe UI"/>
          <w:b/>
          <w:bCs w:val="0"/>
        </w:rPr>
      </w:pPr>
    </w:p>
    <w:tbl>
      <w:tblPr>
        <w:tblStyle w:val="TableGrid"/>
        <w:tblW w:w="13045" w:type="dxa"/>
        <w:tblLook w:val="04A0" w:firstRow="1" w:lastRow="0" w:firstColumn="1" w:lastColumn="0" w:noHBand="0" w:noVBand="1"/>
      </w:tblPr>
      <w:tblGrid>
        <w:gridCol w:w="2065"/>
        <w:gridCol w:w="10980"/>
      </w:tblGrid>
      <w:tr w:rsidR="008B06E8" w14:paraId="5C84C5BF" w14:textId="77777777" w:rsidTr="00B54A83">
        <w:trPr>
          <w:tblHeader/>
        </w:trPr>
        <w:tc>
          <w:tcPr>
            <w:tcW w:w="2065" w:type="dxa"/>
          </w:tcPr>
          <w:p w14:paraId="795F0952" w14:textId="77777777" w:rsidR="008B06E8" w:rsidRDefault="008B06E8" w:rsidP="007E2BAD">
            <w:pPr>
              <w:textAlignment w:val="baseline"/>
              <w:rPr>
                <w:rFonts w:cs="Segoe UI"/>
                <w:b/>
                <w:bCs w:val="0"/>
              </w:rPr>
            </w:pPr>
            <w:r>
              <w:rPr>
                <w:rFonts w:cs="Segoe UI"/>
                <w:b/>
              </w:rPr>
              <w:t>SWP School</w:t>
            </w:r>
          </w:p>
        </w:tc>
        <w:tc>
          <w:tcPr>
            <w:tcW w:w="10980" w:type="dxa"/>
          </w:tcPr>
          <w:p w14:paraId="4DF5748B" w14:textId="77777777" w:rsidR="008B06E8" w:rsidRDefault="008B06E8" w:rsidP="007E2BAD">
            <w:pPr>
              <w:textAlignment w:val="baseline"/>
              <w:rPr>
                <w:rFonts w:cs="Segoe UI"/>
                <w:b/>
                <w:bCs w:val="0"/>
              </w:rPr>
            </w:pPr>
            <w:r w:rsidRPr="321E1FDA">
              <w:rPr>
                <w:rFonts w:cs="Segoe UI"/>
                <w:b/>
              </w:rPr>
              <w:t>Needs</w:t>
            </w:r>
            <w:r>
              <w:rPr>
                <w:rFonts w:cs="Segoe UI"/>
                <w:b/>
              </w:rPr>
              <w:t xml:space="preserve"> of Students Most Academically At-Risk</w:t>
            </w:r>
          </w:p>
        </w:tc>
      </w:tr>
      <w:tr w:rsidR="008B06E8" w14:paraId="459A2ACA" w14:textId="77777777" w:rsidTr="0090447F">
        <w:tc>
          <w:tcPr>
            <w:tcW w:w="2065" w:type="dxa"/>
          </w:tcPr>
          <w:p w14:paraId="6CA314A3" w14:textId="77777777" w:rsidR="008B06E8" w:rsidRDefault="008B06E8" w:rsidP="007E2BAD">
            <w:pPr>
              <w:textAlignment w:val="baseline"/>
              <w:rPr>
                <w:rFonts w:cs="Segoe UI"/>
                <w:b/>
                <w:bCs w:val="0"/>
              </w:rPr>
            </w:pPr>
          </w:p>
        </w:tc>
        <w:tc>
          <w:tcPr>
            <w:tcW w:w="10980" w:type="dxa"/>
          </w:tcPr>
          <w:p w14:paraId="475BB2C4" w14:textId="77777777" w:rsidR="008B06E8" w:rsidRDefault="008B06E8" w:rsidP="007E2BAD">
            <w:pPr>
              <w:textAlignment w:val="baseline"/>
              <w:rPr>
                <w:rFonts w:cs="Segoe UI"/>
                <w:b/>
                <w:bCs w:val="0"/>
              </w:rPr>
            </w:pPr>
          </w:p>
          <w:p w14:paraId="23E5E54B" w14:textId="77777777" w:rsidR="008B06E8" w:rsidRDefault="008B06E8" w:rsidP="007E2BAD">
            <w:pPr>
              <w:textAlignment w:val="baseline"/>
              <w:rPr>
                <w:rFonts w:cs="Segoe UI"/>
                <w:b/>
                <w:bCs w:val="0"/>
              </w:rPr>
            </w:pPr>
          </w:p>
        </w:tc>
      </w:tr>
      <w:tr w:rsidR="008B06E8" w14:paraId="04611163" w14:textId="77777777" w:rsidTr="0090447F">
        <w:tc>
          <w:tcPr>
            <w:tcW w:w="2065" w:type="dxa"/>
          </w:tcPr>
          <w:p w14:paraId="4668583B" w14:textId="77777777" w:rsidR="008B06E8" w:rsidRDefault="008B06E8" w:rsidP="007E2BAD">
            <w:pPr>
              <w:textAlignment w:val="baseline"/>
              <w:rPr>
                <w:rFonts w:cs="Segoe UI"/>
                <w:b/>
                <w:bCs w:val="0"/>
              </w:rPr>
            </w:pPr>
          </w:p>
        </w:tc>
        <w:tc>
          <w:tcPr>
            <w:tcW w:w="10980" w:type="dxa"/>
          </w:tcPr>
          <w:p w14:paraId="2C0DA8E6" w14:textId="77777777" w:rsidR="008B06E8" w:rsidRDefault="008B06E8" w:rsidP="007E2BAD">
            <w:pPr>
              <w:textAlignment w:val="baseline"/>
              <w:rPr>
                <w:rFonts w:cs="Segoe UI"/>
                <w:b/>
                <w:bCs w:val="0"/>
              </w:rPr>
            </w:pPr>
          </w:p>
          <w:p w14:paraId="231554C0" w14:textId="77777777" w:rsidR="008B06E8" w:rsidRDefault="008B06E8" w:rsidP="007E2BAD">
            <w:pPr>
              <w:textAlignment w:val="baseline"/>
              <w:rPr>
                <w:rFonts w:cs="Segoe UI"/>
                <w:b/>
                <w:bCs w:val="0"/>
              </w:rPr>
            </w:pPr>
          </w:p>
        </w:tc>
      </w:tr>
      <w:tr w:rsidR="008B06E8" w14:paraId="64A7AF4F" w14:textId="77777777" w:rsidTr="0090447F">
        <w:tc>
          <w:tcPr>
            <w:tcW w:w="2065" w:type="dxa"/>
          </w:tcPr>
          <w:p w14:paraId="1AE4A8F5" w14:textId="77777777" w:rsidR="008B06E8" w:rsidRDefault="008B06E8" w:rsidP="007E2BAD">
            <w:pPr>
              <w:textAlignment w:val="baseline"/>
              <w:rPr>
                <w:rFonts w:cs="Segoe UI"/>
                <w:b/>
                <w:bCs w:val="0"/>
              </w:rPr>
            </w:pPr>
          </w:p>
        </w:tc>
        <w:tc>
          <w:tcPr>
            <w:tcW w:w="10980" w:type="dxa"/>
          </w:tcPr>
          <w:p w14:paraId="51327600" w14:textId="77777777" w:rsidR="008B06E8" w:rsidRDefault="008B06E8" w:rsidP="007E2BAD">
            <w:pPr>
              <w:textAlignment w:val="baseline"/>
              <w:rPr>
                <w:rFonts w:cs="Segoe UI"/>
                <w:b/>
                <w:bCs w:val="0"/>
              </w:rPr>
            </w:pPr>
          </w:p>
          <w:p w14:paraId="17E5C448" w14:textId="77777777" w:rsidR="008B06E8" w:rsidRDefault="008B06E8" w:rsidP="007E2BAD">
            <w:pPr>
              <w:textAlignment w:val="baseline"/>
              <w:rPr>
                <w:rFonts w:cs="Segoe UI"/>
                <w:b/>
                <w:bCs w:val="0"/>
              </w:rPr>
            </w:pPr>
          </w:p>
        </w:tc>
      </w:tr>
      <w:tr w:rsidR="008B06E8" w14:paraId="2D7A6D85" w14:textId="77777777" w:rsidTr="0090447F">
        <w:tc>
          <w:tcPr>
            <w:tcW w:w="2065" w:type="dxa"/>
          </w:tcPr>
          <w:p w14:paraId="0FFD4989" w14:textId="77777777" w:rsidR="008B06E8" w:rsidRDefault="008B06E8" w:rsidP="007E2BAD">
            <w:pPr>
              <w:textAlignment w:val="baseline"/>
              <w:rPr>
                <w:rFonts w:cs="Segoe UI"/>
                <w:b/>
                <w:bCs w:val="0"/>
              </w:rPr>
            </w:pPr>
          </w:p>
        </w:tc>
        <w:tc>
          <w:tcPr>
            <w:tcW w:w="10980" w:type="dxa"/>
          </w:tcPr>
          <w:p w14:paraId="02FACC76" w14:textId="77777777" w:rsidR="008B06E8" w:rsidRDefault="008B06E8" w:rsidP="007E2BAD">
            <w:pPr>
              <w:textAlignment w:val="baseline"/>
              <w:rPr>
                <w:rFonts w:cs="Segoe UI"/>
                <w:b/>
                <w:bCs w:val="0"/>
              </w:rPr>
            </w:pPr>
          </w:p>
          <w:p w14:paraId="6A828D7A" w14:textId="77777777" w:rsidR="008B06E8" w:rsidRDefault="008B06E8" w:rsidP="007E2BAD">
            <w:pPr>
              <w:textAlignment w:val="baseline"/>
              <w:rPr>
                <w:rFonts w:cs="Segoe UI"/>
                <w:b/>
                <w:bCs w:val="0"/>
              </w:rPr>
            </w:pPr>
          </w:p>
        </w:tc>
      </w:tr>
      <w:tr w:rsidR="008B06E8" w14:paraId="19F885D4" w14:textId="77777777" w:rsidTr="0090447F">
        <w:tc>
          <w:tcPr>
            <w:tcW w:w="2065" w:type="dxa"/>
          </w:tcPr>
          <w:p w14:paraId="4CC85CE2" w14:textId="77777777" w:rsidR="008B06E8" w:rsidRDefault="008B06E8" w:rsidP="007E2BAD">
            <w:pPr>
              <w:textAlignment w:val="baseline"/>
              <w:rPr>
                <w:rFonts w:cs="Segoe UI"/>
                <w:b/>
                <w:bCs w:val="0"/>
              </w:rPr>
            </w:pPr>
          </w:p>
          <w:p w14:paraId="3DA03493" w14:textId="77777777" w:rsidR="008B06E8" w:rsidRDefault="008B06E8" w:rsidP="007E2BAD">
            <w:pPr>
              <w:textAlignment w:val="baseline"/>
              <w:rPr>
                <w:rFonts w:cs="Segoe UI"/>
                <w:b/>
                <w:bCs w:val="0"/>
              </w:rPr>
            </w:pPr>
          </w:p>
        </w:tc>
        <w:tc>
          <w:tcPr>
            <w:tcW w:w="10980" w:type="dxa"/>
          </w:tcPr>
          <w:p w14:paraId="460DC983" w14:textId="77777777" w:rsidR="008B06E8" w:rsidRDefault="008B06E8" w:rsidP="007E2BAD">
            <w:pPr>
              <w:textAlignment w:val="baseline"/>
              <w:rPr>
                <w:rFonts w:cs="Segoe UI"/>
                <w:b/>
                <w:bCs w:val="0"/>
              </w:rPr>
            </w:pPr>
          </w:p>
        </w:tc>
      </w:tr>
      <w:tr w:rsidR="008B06E8" w14:paraId="41E0DCF1" w14:textId="77777777" w:rsidTr="0090447F">
        <w:tc>
          <w:tcPr>
            <w:tcW w:w="2065" w:type="dxa"/>
          </w:tcPr>
          <w:p w14:paraId="6E32C452" w14:textId="77777777" w:rsidR="008B06E8" w:rsidRDefault="008B06E8" w:rsidP="007E2BAD">
            <w:pPr>
              <w:textAlignment w:val="baseline"/>
              <w:rPr>
                <w:rFonts w:cs="Segoe UI"/>
                <w:b/>
                <w:bCs w:val="0"/>
              </w:rPr>
            </w:pPr>
          </w:p>
          <w:p w14:paraId="2CA2615F" w14:textId="77777777" w:rsidR="008B06E8" w:rsidRDefault="008B06E8" w:rsidP="007E2BAD">
            <w:pPr>
              <w:textAlignment w:val="baseline"/>
              <w:rPr>
                <w:rFonts w:cs="Segoe UI"/>
                <w:b/>
                <w:bCs w:val="0"/>
              </w:rPr>
            </w:pPr>
          </w:p>
        </w:tc>
        <w:tc>
          <w:tcPr>
            <w:tcW w:w="10980" w:type="dxa"/>
          </w:tcPr>
          <w:p w14:paraId="6C7E3C6C" w14:textId="77777777" w:rsidR="008B06E8" w:rsidRDefault="008B06E8" w:rsidP="007E2BAD">
            <w:pPr>
              <w:textAlignment w:val="baseline"/>
              <w:rPr>
                <w:rFonts w:cs="Segoe UI"/>
                <w:b/>
                <w:bCs w:val="0"/>
              </w:rPr>
            </w:pPr>
          </w:p>
        </w:tc>
      </w:tr>
    </w:tbl>
    <w:p w14:paraId="1FB94E50" w14:textId="77777777" w:rsidR="008B06E8" w:rsidRPr="00EB745C" w:rsidRDefault="008B06E8" w:rsidP="00DA2609">
      <w:pPr>
        <w:pStyle w:val="Heading1"/>
        <w:rPr>
          <w:bCs/>
        </w:rPr>
      </w:pPr>
      <w:r>
        <w:t>Part 4: Stakeholder Involvement</w:t>
      </w:r>
    </w:p>
    <w:p w14:paraId="22FE2244" w14:textId="77777777" w:rsidR="008B06E8" w:rsidRPr="00EB745C" w:rsidRDefault="008B06E8" w:rsidP="00DA2609">
      <w:pPr>
        <w:pStyle w:val="Heading2"/>
      </w:pPr>
      <w:r w:rsidRPr="00EB745C">
        <w:t>Stakeholders Involved</w:t>
      </w:r>
      <w:r>
        <w:t>: Title II Part A and Title IV Part A</w:t>
      </w:r>
    </w:p>
    <w:p w14:paraId="0A753DF5" w14:textId="77777777" w:rsidR="008B06E8" w:rsidRDefault="008B06E8" w:rsidP="008B06E8">
      <w:pPr>
        <w:spacing w:after="160" w:line="259" w:lineRule="auto"/>
        <w:rPr>
          <w:rFonts w:cs="Times New Roman"/>
          <w:bCs w:val="0"/>
          <w:color w:val="000000" w:themeColor="text1"/>
        </w:rPr>
      </w:pPr>
      <w:r w:rsidRPr="00EB745C">
        <w:rPr>
          <w:rFonts w:cs="Times New Roman"/>
          <w:color w:val="000000" w:themeColor="text1"/>
        </w:rPr>
        <w:t>During the design and development of its</w:t>
      </w:r>
      <w:r>
        <w:rPr>
          <w:rFonts w:cs="Times New Roman"/>
          <w:color w:val="000000" w:themeColor="text1"/>
        </w:rPr>
        <w:t xml:space="preserve"> Title II Part A and</w:t>
      </w:r>
      <w:r w:rsidRPr="00EB745C">
        <w:rPr>
          <w:rFonts w:cs="Times New Roman"/>
          <w:color w:val="000000" w:themeColor="text1"/>
        </w:rPr>
        <w:t xml:space="preserve"> </w:t>
      </w:r>
      <w:r>
        <w:rPr>
          <w:rFonts w:cs="Times New Roman"/>
          <w:color w:val="000000" w:themeColor="text1"/>
        </w:rPr>
        <w:t xml:space="preserve">Title IV Part A </w:t>
      </w:r>
      <w:r w:rsidRPr="00EB745C">
        <w:rPr>
          <w:rFonts w:cs="Times New Roman"/>
          <w:color w:val="000000" w:themeColor="text1"/>
        </w:rPr>
        <w:t>grant application</w:t>
      </w:r>
      <w:r>
        <w:rPr>
          <w:rFonts w:cs="Times New Roman"/>
          <w:color w:val="000000" w:themeColor="text1"/>
        </w:rPr>
        <w:t>s</w:t>
      </w:r>
      <w:r w:rsidRPr="00EB745C">
        <w:rPr>
          <w:rFonts w:cs="Times New Roman"/>
          <w:color w:val="000000" w:themeColor="text1"/>
        </w:rPr>
        <w:t>, the LEA must engage in consultation with stakeholders</w:t>
      </w:r>
      <w:r>
        <w:rPr>
          <w:rFonts w:cs="Times New Roman"/>
          <w:color w:val="000000" w:themeColor="text1"/>
        </w:rPr>
        <w:t xml:space="preserve"> </w:t>
      </w:r>
      <w:r w:rsidRPr="00EB745C">
        <w:rPr>
          <w:rFonts w:cs="Times New Roman"/>
          <w:color w:val="000000" w:themeColor="text1"/>
        </w:rPr>
        <w:t>includ</w:t>
      </w:r>
      <w:r>
        <w:rPr>
          <w:rFonts w:cs="Times New Roman"/>
          <w:color w:val="000000" w:themeColor="text1"/>
        </w:rPr>
        <w:t>ing</w:t>
      </w:r>
      <w:r w:rsidRPr="00EB745C">
        <w:rPr>
          <w:rFonts w:cs="Times New Roman"/>
          <w:color w:val="000000" w:themeColor="text1"/>
        </w:rPr>
        <w:t xml:space="preserve"> parents, teachers, school leaders, students, community organizations, government representatives, and others with relevant and demonstrated expertise</w:t>
      </w:r>
      <w:r>
        <w:rPr>
          <w:rFonts w:cs="Times New Roman"/>
          <w:color w:val="000000" w:themeColor="text1"/>
        </w:rPr>
        <w:t xml:space="preserve"> (</w:t>
      </w:r>
      <w:r w:rsidRPr="00C224B4">
        <w:rPr>
          <w:rFonts w:cs="Times New Roman"/>
          <w:color w:val="000000" w:themeColor="text1"/>
        </w:rPr>
        <w:t>(ESEA 2102(b)(3)(A); ESEA 4106(c)(1))</w:t>
      </w:r>
      <w:r w:rsidRPr="00EB745C">
        <w:rPr>
          <w:rFonts w:cs="Times New Roman"/>
          <w:color w:val="000000" w:themeColor="text1"/>
        </w:rPr>
        <w:t>.</w:t>
      </w:r>
      <w:r>
        <w:rPr>
          <w:rFonts w:cs="Times New Roman"/>
          <w:color w:val="000000" w:themeColor="text1"/>
        </w:rPr>
        <w:t xml:space="preserve"> </w:t>
      </w:r>
      <w:bookmarkStart w:id="3" w:name="_Hlk62472981"/>
      <w:bookmarkStart w:id="4" w:name="_Hlk62473176"/>
      <w:r w:rsidRPr="00155173">
        <w:rPr>
          <w:rFonts w:cs="Times New Roman"/>
          <w:b/>
          <w:color w:val="000000" w:themeColor="text1"/>
        </w:rPr>
        <w:t xml:space="preserve">The nature of this consultation is not prescribed in statute, and LEAs are </w:t>
      </w:r>
      <w:r>
        <w:rPr>
          <w:rFonts w:cs="Times New Roman"/>
          <w:b/>
          <w:color w:val="000000" w:themeColor="text1"/>
        </w:rPr>
        <w:t>encourag</w:t>
      </w:r>
      <w:r w:rsidRPr="00155173">
        <w:rPr>
          <w:rFonts w:cs="Times New Roman"/>
          <w:b/>
          <w:color w:val="000000" w:themeColor="text1"/>
        </w:rPr>
        <w:t xml:space="preserve">ed to </w:t>
      </w:r>
      <w:bookmarkEnd w:id="3"/>
      <w:r w:rsidRPr="00155173">
        <w:rPr>
          <w:rFonts w:cs="Times New Roman"/>
          <w:b/>
          <w:color w:val="000000" w:themeColor="text1"/>
        </w:rPr>
        <w:t xml:space="preserve">prioritize practicality in </w:t>
      </w:r>
      <w:r>
        <w:rPr>
          <w:rFonts w:cs="Times New Roman"/>
          <w:b/>
          <w:color w:val="000000" w:themeColor="text1"/>
        </w:rPr>
        <w:t xml:space="preserve">their </w:t>
      </w:r>
      <w:r w:rsidRPr="00155173">
        <w:rPr>
          <w:rFonts w:cs="Times New Roman"/>
          <w:b/>
          <w:color w:val="000000" w:themeColor="text1"/>
        </w:rPr>
        <w:t>approaches to gathering input</w:t>
      </w:r>
      <w:r>
        <w:rPr>
          <w:rFonts w:cs="Times New Roman"/>
          <w:color w:val="000000" w:themeColor="text1"/>
        </w:rPr>
        <w:t>.</w:t>
      </w:r>
      <w:bookmarkEnd w:id="4"/>
    </w:p>
    <w:bookmarkStart w:id="5" w:name="_Hlk58847855"/>
    <w:p w14:paraId="4ED69CC5" w14:textId="77777777" w:rsidR="008B06E8" w:rsidRPr="00EB745C" w:rsidRDefault="00000000" w:rsidP="008B06E8">
      <w:pPr>
        <w:tabs>
          <w:tab w:val="left" w:pos="840"/>
        </w:tabs>
        <w:spacing w:after="160" w:line="259" w:lineRule="auto"/>
        <w:rPr>
          <w:rFonts w:cs="Times New Roman"/>
          <w:bCs w:val="0"/>
          <w:color w:val="000000" w:themeColor="text1"/>
        </w:rPr>
      </w:pPr>
      <w:sdt>
        <w:sdtPr>
          <w:rPr>
            <w:rFonts w:cs="Times New Roman"/>
            <w:bCs w:val="0"/>
            <w:color w:val="000000" w:themeColor="text1"/>
            <w:shd w:val="clear" w:color="auto" w:fill="E6E6E6"/>
          </w:rPr>
          <w:id w:val="-1832441643"/>
          <w14:checkbox>
            <w14:checked w14:val="0"/>
            <w14:checkedState w14:val="2612" w14:font="MS Gothic"/>
            <w14:uncheckedState w14:val="2610" w14:font="MS Gothic"/>
          </w14:checkbox>
        </w:sdtPr>
        <w:sdtContent>
          <w:r w:rsidR="008B06E8">
            <w:rPr>
              <w:rFonts w:ascii="MS Gothic" w:eastAsia="MS Gothic" w:hAnsi="MS Gothic" w:cs="Times New Roman" w:hint="eastAsia"/>
              <w:color w:val="000000" w:themeColor="text1"/>
            </w:rPr>
            <w:t>☐</w:t>
          </w:r>
        </w:sdtContent>
      </w:sdt>
      <w:r w:rsidR="008B06E8">
        <w:rPr>
          <w:rFonts w:cs="Times New Roman"/>
          <w:color w:val="000000" w:themeColor="text1"/>
        </w:rPr>
        <w:t xml:space="preserve"> The LEA assures that meaningful consultation occurred with all stakeholders in the development of its Title II Part A and Title IV Part A grant application and will provide documentation of consultation upon SEA request.</w:t>
      </w:r>
    </w:p>
    <w:bookmarkEnd w:id="5"/>
    <w:p w14:paraId="279A9E04" w14:textId="77777777" w:rsidR="000F1467" w:rsidRDefault="000F1467">
      <w:pPr>
        <w:spacing w:before="0" w:after="200" w:line="276" w:lineRule="auto"/>
        <w:rPr>
          <w:rFonts w:ascii="Franklin Gothic Demi" w:hAnsi="Franklin Gothic Demi"/>
          <w:bCs w:val="0"/>
          <w:sz w:val="28"/>
        </w:rPr>
      </w:pPr>
      <w:r>
        <w:br w:type="page"/>
      </w:r>
    </w:p>
    <w:p w14:paraId="1A491752" w14:textId="2EFFD4FC" w:rsidR="008B06E8" w:rsidRDefault="008B06E8" w:rsidP="00DA2609">
      <w:pPr>
        <w:pStyle w:val="Heading2"/>
        <w:rPr>
          <w:bCs/>
        </w:rPr>
      </w:pPr>
      <w:r w:rsidRPr="321E1FDA">
        <w:lastRenderedPageBreak/>
        <w:t xml:space="preserve">Stakeholders Involved: Title I Part </w:t>
      </w:r>
      <w:proofErr w:type="gramStart"/>
      <w:r w:rsidRPr="321E1FDA">
        <w:t>A</w:t>
      </w:r>
      <w:proofErr w:type="gramEnd"/>
      <w:r w:rsidRPr="321E1FDA">
        <w:t xml:space="preserve"> Schoolwide Programs</w:t>
      </w:r>
    </w:p>
    <w:p w14:paraId="011071E5" w14:textId="77777777" w:rsidR="008B06E8" w:rsidRPr="00DA2609" w:rsidRDefault="008B06E8" w:rsidP="008B06E8">
      <w:pPr>
        <w:spacing w:after="160" w:line="259" w:lineRule="auto"/>
        <w:rPr>
          <w:rFonts w:cs="Arial"/>
        </w:rPr>
      </w:pPr>
      <w:r w:rsidRPr="00DA2609">
        <w:rPr>
          <w:rFonts w:cs="Arial"/>
        </w:rPr>
        <w:t xml:space="preserve">Schools operating Title I Part </w:t>
      </w:r>
      <w:proofErr w:type="gramStart"/>
      <w:r w:rsidRPr="00DA2609">
        <w:rPr>
          <w:rFonts w:cs="Arial"/>
        </w:rPr>
        <w:t>A</w:t>
      </w:r>
      <w:proofErr w:type="gramEnd"/>
      <w:r w:rsidRPr="00DA2609">
        <w:rPr>
          <w:rFonts w:cs="Arial"/>
        </w:rPr>
        <w:t xml:space="preserve"> Schoolwide Programs must consult with a broad range of stakeholders, including parents, school staff, and others in the community, and examine relevant academic achievement data to understand students’ most pressing needs and their root causes. (ESEA section 1114(b)(2); 34 C.F.R. § 200.26(a)). </w:t>
      </w:r>
      <w:r w:rsidRPr="00DA2609">
        <w:rPr>
          <w:rFonts w:cs="Arial"/>
          <w:b/>
        </w:rPr>
        <w:t>The nature of this consultation is not prescribed in statute, and LEAs are encouraged to prioritize practicality in their approaches to gathering input.</w:t>
      </w:r>
    </w:p>
    <w:p w14:paraId="6EEE0E25" w14:textId="77777777" w:rsidR="008B06E8" w:rsidRPr="00DA2609" w:rsidRDefault="008B06E8" w:rsidP="008B06E8">
      <w:pPr>
        <w:spacing w:after="160" w:line="259" w:lineRule="auto"/>
        <w:rPr>
          <w:rFonts w:cs="Arial"/>
          <w:bCs w:val="0"/>
          <w:color w:val="000000" w:themeColor="text1"/>
        </w:rPr>
      </w:pPr>
      <w:r w:rsidRPr="00DA2609">
        <w:rPr>
          <w:rFonts w:ascii="Segoe UI Symbol" w:hAnsi="Segoe UI Symbol" w:cs="Segoe UI Symbol"/>
          <w:color w:val="000000" w:themeColor="text1"/>
        </w:rPr>
        <w:t>☐</w:t>
      </w:r>
      <w:r w:rsidRPr="00DA2609">
        <w:rPr>
          <w:rFonts w:cs="Arial"/>
          <w:color w:val="000000" w:themeColor="text1"/>
        </w:rPr>
        <w:t xml:space="preserve"> For each school that will operate a Title I Part </w:t>
      </w:r>
      <w:proofErr w:type="gramStart"/>
      <w:r w:rsidRPr="00DA2609">
        <w:rPr>
          <w:rFonts w:cs="Arial"/>
          <w:color w:val="000000" w:themeColor="text1"/>
        </w:rPr>
        <w:t>A</w:t>
      </w:r>
      <w:proofErr w:type="gramEnd"/>
      <w:r w:rsidRPr="00DA2609">
        <w:rPr>
          <w:rFonts w:cs="Arial"/>
          <w:color w:val="000000" w:themeColor="text1"/>
        </w:rPr>
        <w:t xml:space="preserve"> Schoolwide Program during the coming school year, the LEA assures that consultation occurred with a broad range of stakeholders, including parents, school staff, and others in the community when completing the Data Inventory and will provide documentation of consultation upon request; OR</w:t>
      </w:r>
    </w:p>
    <w:p w14:paraId="3DA184DF" w14:textId="77777777" w:rsidR="008B06E8" w:rsidRPr="00DA2609" w:rsidRDefault="008B06E8" w:rsidP="008B06E8">
      <w:pPr>
        <w:spacing w:after="160" w:line="259" w:lineRule="auto"/>
        <w:rPr>
          <w:rFonts w:cs="Arial"/>
          <w:bCs w:val="0"/>
          <w:color w:val="000000" w:themeColor="text1"/>
        </w:rPr>
        <w:sectPr w:rsidR="008B06E8" w:rsidRPr="00DA2609" w:rsidSect="006475F2">
          <w:footerReference w:type="default" r:id="rId11"/>
          <w:headerReference w:type="first" r:id="rId12"/>
          <w:footerReference w:type="first" r:id="rId13"/>
          <w:pgSz w:w="15840" w:h="12240" w:orient="landscape"/>
          <w:pgMar w:top="720" w:right="720" w:bottom="720" w:left="720" w:header="144" w:footer="720" w:gutter="0"/>
          <w:cols w:space="720"/>
          <w:titlePg/>
          <w:docGrid w:linePitch="360"/>
        </w:sectPr>
      </w:pPr>
      <w:r w:rsidRPr="00DA2609">
        <w:rPr>
          <w:rFonts w:ascii="Segoe UI Symbol" w:hAnsi="Segoe UI Symbol" w:cs="Segoe UI Symbol"/>
          <w:color w:val="000000" w:themeColor="text1"/>
        </w:rPr>
        <w:t>☐</w:t>
      </w:r>
      <w:r w:rsidRPr="00DA2609">
        <w:rPr>
          <w:rFonts w:cs="Arial"/>
          <w:color w:val="000000" w:themeColor="text1"/>
        </w:rPr>
        <w:t xml:space="preserve"> No schools will operate a Title I Part </w:t>
      </w:r>
      <w:proofErr w:type="gramStart"/>
      <w:r w:rsidRPr="00DA2609">
        <w:rPr>
          <w:rFonts w:cs="Arial"/>
          <w:color w:val="000000" w:themeColor="text1"/>
        </w:rPr>
        <w:t>A</w:t>
      </w:r>
      <w:proofErr w:type="gramEnd"/>
      <w:r w:rsidRPr="00DA2609">
        <w:rPr>
          <w:rFonts w:cs="Arial"/>
          <w:color w:val="000000" w:themeColor="text1"/>
        </w:rPr>
        <w:t xml:space="preserve"> Schoolwide Program during the coming school year.</w:t>
      </w:r>
    </w:p>
    <w:p w14:paraId="794CFE5C" w14:textId="0D07A694" w:rsidR="008B06E8" w:rsidRPr="00DA2609" w:rsidRDefault="008B06E8" w:rsidP="003B6B03">
      <w:pPr>
        <w:pStyle w:val="Heading1"/>
        <w:spacing w:before="0"/>
        <w:jc w:val="center"/>
        <w:rPr>
          <w:rFonts w:eastAsiaTheme="minorEastAsia"/>
        </w:rPr>
      </w:pPr>
      <w:r w:rsidRPr="20ED1778">
        <w:rPr>
          <w:rFonts w:eastAsiaTheme="minorEastAsia"/>
        </w:rPr>
        <w:lastRenderedPageBreak/>
        <w:t>Appendix A: Sources of Dat</w:t>
      </w:r>
      <w:r w:rsidR="00DA2609">
        <w:rPr>
          <w:rFonts w:eastAsiaTheme="minorEastAsia"/>
        </w:rPr>
        <w:t>a</w:t>
      </w:r>
    </w:p>
    <w:p w14:paraId="06642B38" w14:textId="77777777" w:rsidR="008B06E8" w:rsidRDefault="008B06E8" w:rsidP="008B06E8">
      <w:pPr>
        <w:tabs>
          <w:tab w:val="left" w:pos="4650"/>
        </w:tabs>
        <w:rPr>
          <w:rFonts w:ascii="Franklin Gothic Demi" w:eastAsiaTheme="minorEastAsia" w:hAnsi="Franklin Gothic Demi" w:cstheme="minorBidi"/>
          <w:sz w:val="28"/>
          <w:szCs w:val="28"/>
        </w:rPr>
        <w:sectPr w:rsidR="008B06E8" w:rsidSect="006475F2">
          <w:headerReference w:type="first" r:id="rId14"/>
          <w:pgSz w:w="15840" w:h="12240" w:orient="landscape"/>
          <w:pgMar w:top="1440" w:right="1440" w:bottom="1440" w:left="1440" w:header="720" w:footer="720" w:gutter="0"/>
          <w:cols w:space="720"/>
          <w:titlePg/>
          <w:docGrid w:linePitch="360"/>
        </w:sectPr>
      </w:pPr>
    </w:p>
    <w:p w14:paraId="4BDAB0C0" w14:textId="77777777" w:rsidR="008B06E8" w:rsidRPr="005F2036" w:rsidRDefault="008B06E8" w:rsidP="008B06E8">
      <w:pPr>
        <w:spacing w:after="160" w:line="259" w:lineRule="auto"/>
        <w:contextualSpacing/>
        <w:rPr>
          <w:b/>
          <w:bCs w:val="0"/>
        </w:rPr>
      </w:pPr>
      <w:r w:rsidRPr="005F2036">
        <w:rPr>
          <w:b/>
        </w:rPr>
        <w:t>Student Outcomes</w:t>
      </w:r>
      <w:r w:rsidRPr="005F2036">
        <w:tab/>
      </w:r>
      <w:r w:rsidRPr="005F2036">
        <w:tab/>
      </w:r>
      <w:r w:rsidRPr="005F2036">
        <w:tab/>
      </w:r>
    </w:p>
    <w:p w14:paraId="1FBB9270" w14:textId="77777777" w:rsidR="008B06E8" w:rsidRPr="00343FA5" w:rsidRDefault="00000000" w:rsidP="008B06E8">
      <w:pPr>
        <w:numPr>
          <w:ilvl w:val="0"/>
          <w:numId w:val="38"/>
        </w:numPr>
        <w:spacing w:before="0" w:after="160" w:line="259" w:lineRule="auto"/>
        <w:contextualSpacing/>
      </w:pPr>
      <w:hyperlink r:id="rId15">
        <w:r w:rsidR="008B06E8" w:rsidRPr="00343FA5">
          <w:rPr>
            <w:rStyle w:val="Hyperlink"/>
          </w:rPr>
          <w:t>State and local assessments</w:t>
        </w:r>
      </w:hyperlink>
    </w:p>
    <w:p w14:paraId="79EDA09C" w14:textId="77777777" w:rsidR="008B06E8" w:rsidRPr="00343FA5" w:rsidRDefault="00000000" w:rsidP="008B06E8">
      <w:pPr>
        <w:numPr>
          <w:ilvl w:val="0"/>
          <w:numId w:val="38"/>
        </w:numPr>
        <w:spacing w:before="0" w:after="160" w:line="259" w:lineRule="auto"/>
        <w:contextualSpacing/>
      </w:pPr>
      <w:hyperlink r:id="rId16">
        <w:r w:rsidR="008B06E8" w:rsidRPr="00343FA5">
          <w:rPr>
            <w:rStyle w:val="Hyperlink"/>
          </w:rPr>
          <w:t>State Report Card</w:t>
        </w:r>
      </w:hyperlink>
      <w:r w:rsidR="008B06E8" w:rsidRPr="00343FA5">
        <w:t> </w:t>
      </w:r>
    </w:p>
    <w:p w14:paraId="2C377D47" w14:textId="77777777" w:rsidR="008B06E8" w:rsidRPr="00343FA5" w:rsidRDefault="008B06E8" w:rsidP="008B06E8">
      <w:pPr>
        <w:numPr>
          <w:ilvl w:val="1"/>
          <w:numId w:val="38"/>
        </w:numPr>
        <w:spacing w:before="0" w:after="160" w:line="259" w:lineRule="auto"/>
        <w:contextualSpacing/>
      </w:pPr>
      <w:r w:rsidRPr="00343FA5">
        <w:t>Graduation rate </w:t>
      </w:r>
    </w:p>
    <w:p w14:paraId="67CDE954" w14:textId="77777777" w:rsidR="008B06E8" w:rsidRPr="00343FA5" w:rsidRDefault="008B06E8" w:rsidP="008B06E8">
      <w:pPr>
        <w:numPr>
          <w:ilvl w:val="1"/>
          <w:numId w:val="38"/>
        </w:numPr>
        <w:spacing w:before="0" w:after="160" w:line="259" w:lineRule="auto"/>
        <w:contextualSpacing/>
      </w:pPr>
      <w:r w:rsidRPr="00343FA5">
        <w:t>Dropout rate </w:t>
      </w:r>
    </w:p>
    <w:p w14:paraId="617D21DE" w14:textId="77777777" w:rsidR="008B06E8" w:rsidRPr="00343FA5" w:rsidRDefault="008B06E8" w:rsidP="008B06E8">
      <w:pPr>
        <w:numPr>
          <w:ilvl w:val="1"/>
          <w:numId w:val="38"/>
        </w:numPr>
        <w:spacing w:before="0" w:after="160" w:line="259" w:lineRule="auto"/>
        <w:contextualSpacing/>
      </w:pPr>
      <w:r w:rsidRPr="00343FA5">
        <w:t xml:space="preserve">Chronic Absenteeism rate </w:t>
      </w:r>
    </w:p>
    <w:p w14:paraId="18892023" w14:textId="77777777" w:rsidR="008B06E8" w:rsidRPr="00343FA5" w:rsidRDefault="008B06E8" w:rsidP="008B06E8">
      <w:pPr>
        <w:numPr>
          <w:ilvl w:val="1"/>
          <w:numId w:val="38"/>
        </w:numPr>
        <w:spacing w:before="0" w:after="160" w:line="259" w:lineRule="auto"/>
        <w:contextualSpacing/>
      </w:pPr>
      <w:r w:rsidRPr="00343FA5">
        <w:t>College readiness measures</w:t>
      </w:r>
    </w:p>
    <w:p w14:paraId="5FA29410" w14:textId="77777777" w:rsidR="008B06E8" w:rsidRPr="00343FA5" w:rsidRDefault="008B06E8" w:rsidP="008B06E8">
      <w:pPr>
        <w:numPr>
          <w:ilvl w:val="1"/>
          <w:numId w:val="38"/>
        </w:numPr>
        <w:spacing w:before="0" w:after="160" w:line="259" w:lineRule="auto"/>
        <w:contextualSpacing/>
      </w:pPr>
      <w:r w:rsidRPr="00343FA5">
        <w:t>Career readiness measures</w:t>
      </w:r>
    </w:p>
    <w:p w14:paraId="7B17103C" w14:textId="77777777" w:rsidR="008B06E8" w:rsidRPr="00343FA5" w:rsidRDefault="008B06E8" w:rsidP="008B06E8">
      <w:pPr>
        <w:numPr>
          <w:ilvl w:val="1"/>
          <w:numId w:val="38"/>
        </w:numPr>
        <w:spacing w:before="0" w:after="160" w:line="259" w:lineRule="auto"/>
        <w:contextualSpacing/>
      </w:pPr>
      <w:r w:rsidRPr="00343FA5">
        <w:t> Harassment Hazing Bullying (HHB)</w:t>
      </w:r>
    </w:p>
    <w:p w14:paraId="3ED6D99D" w14:textId="77777777" w:rsidR="008B06E8" w:rsidRPr="00343FA5" w:rsidRDefault="008B06E8" w:rsidP="008B06E8">
      <w:pPr>
        <w:numPr>
          <w:ilvl w:val="1"/>
          <w:numId w:val="38"/>
        </w:numPr>
        <w:spacing w:before="0" w:after="160" w:line="259" w:lineRule="auto"/>
        <w:contextualSpacing/>
      </w:pPr>
      <w:r w:rsidRPr="00343FA5">
        <w:t xml:space="preserve">Exclusionary discipline practices  </w:t>
      </w:r>
    </w:p>
    <w:p w14:paraId="536733C6" w14:textId="77777777" w:rsidR="008B06E8" w:rsidRPr="00343FA5" w:rsidRDefault="008B06E8" w:rsidP="008B06E8">
      <w:pPr>
        <w:numPr>
          <w:ilvl w:val="0"/>
          <w:numId w:val="38"/>
        </w:numPr>
        <w:spacing w:before="0" w:after="160" w:line="259" w:lineRule="auto"/>
        <w:contextualSpacing/>
      </w:pPr>
      <w:r w:rsidRPr="00343FA5">
        <w:t xml:space="preserve">Grades/Proficiency  </w:t>
      </w:r>
    </w:p>
    <w:p w14:paraId="393A27AB" w14:textId="77777777" w:rsidR="008B06E8" w:rsidRPr="00343FA5" w:rsidRDefault="008B06E8" w:rsidP="008B06E8">
      <w:pPr>
        <w:numPr>
          <w:ilvl w:val="0"/>
          <w:numId w:val="38"/>
        </w:numPr>
        <w:spacing w:before="0" w:after="160" w:line="259" w:lineRule="auto"/>
        <w:contextualSpacing/>
      </w:pPr>
      <w:r w:rsidRPr="00343FA5">
        <w:t>Student health data </w:t>
      </w:r>
    </w:p>
    <w:p w14:paraId="0710A4D0" w14:textId="77777777" w:rsidR="008B06E8" w:rsidRPr="00343FA5" w:rsidRDefault="008B06E8" w:rsidP="008B06E8">
      <w:pPr>
        <w:numPr>
          <w:ilvl w:val="0"/>
          <w:numId w:val="38"/>
        </w:numPr>
        <w:spacing w:before="0" w:after="160" w:line="259" w:lineRule="auto"/>
        <w:contextualSpacing/>
      </w:pPr>
      <w:r w:rsidRPr="00343FA5">
        <w:t>Health/Physical education data </w:t>
      </w:r>
    </w:p>
    <w:p w14:paraId="248F834D" w14:textId="77777777" w:rsidR="008B06E8" w:rsidRPr="00343FA5" w:rsidRDefault="008B06E8" w:rsidP="008B06E8">
      <w:pPr>
        <w:numPr>
          <w:ilvl w:val="0"/>
          <w:numId w:val="38"/>
        </w:numPr>
        <w:spacing w:before="0" w:after="160" w:line="259" w:lineRule="auto"/>
        <w:contextualSpacing/>
      </w:pPr>
      <w:r w:rsidRPr="00343FA5">
        <w:t>Nurse referrals </w:t>
      </w:r>
    </w:p>
    <w:p w14:paraId="30ACDC3E" w14:textId="77777777" w:rsidR="008B06E8" w:rsidRPr="00343FA5" w:rsidRDefault="008B06E8" w:rsidP="008B06E8">
      <w:pPr>
        <w:numPr>
          <w:ilvl w:val="0"/>
          <w:numId w:val="38"/>
        </w:numPr>
        <w:spacing w:before="0" w:after="160" w:line="259" w:lineRule="auto"/>
        <w:contextualSpacing/>
      </w:pPr>
      <w:r w:rsidRPr="00343FA5">
        <w:t>Counselor referrals </w:t>
      </w:r>
    </w:p>
    <w:p w14:paraId="728A03FF" w14:textId="77777777" w:rsidR="008B06E8" w:rsidRPr="00343FA5" w:rsidRDefault="008B06E8" w:rsidP="008B06E8">
      <w:pPr>
        <w:numPr>
          <w:ilvl w:val="0"/>
          <w:numId w:val="38"/>
        </w:numPr>
        <w:spacing w:before="0" w:after="160" w:line="259" w:lineRule="auto"/>
        <w:contextualSpacing/>
      </w:pPr>
      <w:r w:rsidRPr="00343FA5">
        <w:t>Kindergarten readiness </w:t>
      </w:r>
    </w:p>
    <w:p w14:paraId="33C846CC" w14:textId="77777777" w:rsidR="008B06E8" w:rsidRPr="00343FA5" w:rsidRDefault="008B06E8" w:rsidP="008B06E8">
      <w:pPr>
        <w:numPr>
          <w:ilvl w:val="0"/>
          <w:numId w:val="38"/>
        </w:numPr>
        <w:spacing w:before="0" w:after="160" w:line="259" w:lineRule="auto"/>
        <w:contextualSpacing/>
      </w:pPr>
      <w:r w:rsidRPr="00343FA5">
        <w:t>Education Support Team data </w:t>
      </w:r>
    </w:p>
    <w:p w14:paraId="2550CF03" w14:textId="77777777" w:rsidR="008B06E8" w:rsidRPr="00343FA5" w:rsidRDefault="008B06E8" w:rsidP="008B06E8">
      <w:pPr>
        <w:numPr>
          <w:ilvl w:val="0"/>
          <w:numId w:val="38"/>
        </w:numPr>
        <w:spacing w:before="0" w:after="160" w:line="259" w:lineRule="auto"/>
        <w:contextualSpacing/>
      </w:pPr>
      <w:r w:rsidRPr="00343FA5">
        <w:t>Behavior data </w:t>
      </w:r>
    </w:p>
    <w:p w14:paraId="282263D5" w14:textId="77777777" w:rsidR="008B06E8" w:rsidRPr="00343FA5" w:rsidRDefault="00000000" w:rsidP="008B06E8">
      <w:pPr>
        <w:numPr>
          <w:ilvl w:val="0"/>
          <w:numId w:val="38"/>
        </w:numPr>
        <w:spacing w:before="0" w:after="160" w:line="259" w:lineRule="auto"/>
        <w:contextualSpacing/>
      </w:pPr>
      <w:hyperlink r:id="rId17">
        <w:r w:rsidR="008B06E8" w:rsidRPr="00343FA5">
          <w:rPr>
            <w:rStyle w:val="Hyperlink"/>
          </w:rPr>
          <w:t>Youth Risk Behavior Survey data</w:t>
        </w:r>
      </w:hyperlink>
    </w:p>
    <w:p w14:paraId="4A5CAFA1" w14:textId="77777777" w:rsidR="008B06E8" w:rsidRPr="00343FA5" w:rsidRDefault="008B06E8" w:rsidP="008B06E8">
      <w:pPr>
        <w:numPr>
          <w:ilvl w:val="0"/>
          <w:numId w:val="38"/>
        </w:numPr>
        <w:spacing w:before="0" w:after="160" w:line="259" w:lineRule="auto"/>
        <w:contextualSpacing/>
      </w:pPr>
      <w:r w:rsidRPr="00343FA5">
        <w:t>English Proficiency data</w:t>
      </w:r>
    </w:p>
    <w:p w14:paraId="60CA97BE" w14:textId="77777777" w:rsidR="008B06E8" w:rsidRPr="00343FA5" w:rsidRDefault="008B06E8" w:rsidP="008B06E8">
      <w:pPr>
        <w:numPr>
          <w:ilvl w:val="0"/>
          <w:numId w:val="38"/>
        </w:numPr>
        <w:spacing w:before="0" w:after="160" w:line="259" w:lineRule="auto"/>
        <w:contextualSpacing/>
      </w:pPr>
      <w:r w:rsidRPr="00343FA5">
        <w:t>Formative measures </w:t>
      </w:r>
    </w:p>
    <w:p w14:paraId="572C2F36" w14:textId="77777777" w:rsidR="008B06E8" w:rsidRPr="00343FA5" w:rsidRDefault="008B06E8" w:rsidP="008B06E8">
      <w:pPr>
        <w:numPr>
          <w:ilvl w:val="0"/>
          <w:numId w:val="38"/>
        </w:numPr>
        <w:spacing w:before="0" w:after="160" w:line="259" w:lineRule="auto"/>
        <w:contextualSpacing/>
      </w:pPr>
      <w:r w:rsidRPr="00343FA5">
        <w:t>Student portfolio measures</w:t>
      </w:r>
    </w:p>
    <w:p w14:paraId="551C06A1" w14:textId="77777777" w:rsidR="008B06E8" w:rsidRDefault="008B06E8" w:rsidP="008B06E8">
      <w:pPr>
        <w:spacing w:after="160" w:line="259" w:lineRule="auto"/>
        <w:contextualSpacing/>
      </w:pPr>
    </w:p>
    <w:p w14:paraId="2F372A6D" w14:textId="77777777" w:rsidR="008B06E8" w:rsidRPr="00A2578D" w:rsidRDefault="00000000" w:rsidP="008B06E8">
      <w:pPr>
        <w:spacing w:after="160" w:line="259" w:lineRule="auto"/>
        <w:contextualSpacing/>
        <w:rPr>
          <w:rFonts w:eastAsiaTheme="minorEastAsia" w:cstheme="minorBidi"/>
          <w:b/>
          <w:bCs w:val="0"/>
          <w:u w:val="single"/>
        </w:rPr>
      </w:pPr>
      <w:hyperlink r:id="rId18" w:history="1">
        <w:r w:rsidR="008B06E8" w:rsidRPr="410DB8DA">
          <w:rPr>
            <w:rStyle w:val="Hyperlink"/>
            <w:rFonts w:eastAsiaTheme="minorEastAsia" w:cstheme="minorBidi"/>
            <w:b/>
          </w:rPr>
          <w:t>Demographic</w:t>
        </w:r>
      </w:hyperlink>
    </w:p>
    <w:p w14:paraId="72636C90"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00A2578D">
        <w:rPr>
          <w:rFonts w:cs="Times New Roman"/>
          <w:color w:val="000000"/>
        </w:rPr>
        <w:t>School enrollment </w:t>
      </w:r>
    </w:p>
    <w:p w14:paraId="6B48CFC3"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326883BB">
        <w:rPr>
          <w:rFonts w:cs="Times New Roman"/>
          <w:color w:val="000000" w:themeColor="text1"/>
        </w:rPr>
        <w:t>Attendance </w:t>
      </w:r>
    </w:p>
    <w:p w14:paraId="63576AFE"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20ED1778">
        <w:rPr>
          <w:rFonts w:cs="Times New Roman"/>
          <w:color w:val="000000" w:themeColor="text1"/>
        </w:rPr>
        <w:t>Homelessness </w:t>
      </w:r>
    </w:p>
    <w:p w14:paraId="2BB0758E"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20ED1778">
        <w:rPr>
          <w:rFonts w:cs="Times New Roman"/>
          <w:color w:val="000000" w:themeColor="text1"/>
        </w:rPr>
        <w:t>Migrant status </w:t>
      </w:r>
    </w:p>
    <w:p w14:paraId="2B9A95EA"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20ED1778">
        <w:rPr>
          <w:rFonts w:cs="Times New Roman"/>
          <w:color w:val="000000" w:themeColor="text1"/>
        </w:rPr>
        <w:t>Socio-economic status </w:t>
      </w:r>
    </w:p>
    <w:p w14:paraId="6475F6DD"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20ED1778">
        <w:rPr>
          <w:rFonts w:cs="Times New Roman"/>
          <w:color w:val="000000" w:themeColor="text1"/>
        </w:rPr>
        <w:t>Student: Age/grade/gender/race/ethnicity/language/disability</w:t>
      </w:r>
      <w:r w:rsidRPr="20ED1778" w:rsidDel="009B585B">
        <w:rPr>
          <w:rFonts w:cs="Times New Roman"/>
          <w:color w:val="000000" w:themeColor="text1"/>
        </w:rPr>
        <w:t> </w:t>
      </w:r>
    </w:p>
    <w:p w14:paraId="1C8C79B8" w14:textId="77777777" w:rsidR="008B06E8" w:rsidRPr="00A2578D" w:rsidRDefault="00000000" w:rsidP="008B06E8">
      <w:pPr>
        <w:numPr>
          <w:ilvl w:val="0"/>
          <w:numId w:val="39"/>
        </w:numPr>
        <w:spacing w:before="0" w:after="160" w:line="259" w:lineRule="auto"/>
        <w:contextualSpacing/>
        <w:textAlignment w:val="baseline"/>
        <w:rPr>
          <w:rFonts w:cs="Times New Roman"/>
          <w:color w:val="000000"/>
        </w:rPr>
      </w:pPr>
      <w:hyperlink r:id="rId19" w:history="1">
        <w:r w:rsidR="008B06E8" w:rsidRPr="410DB8DA">
          <w:rPr>
            <w:rStyle w:val="Hyperlink"/>
          </w:rPr>
          <w:t>Staff characteristics</w:t>
        </w:r>
      </w:hyperlink>
      <w:r w:rsidR="008B06E8" w:rsidRPr="410DB8DA">
        <w:rPr>
          <w:rFonts w:cs="Times New Roman"/>
          <w:color w:val="000000" w:themeColor="text1"/>
        </w:rPr>
        <w:t> </w:t>
      </w:r>
    </w:p>
    <w:p w14:paraId="54263DDE" w14:textId="77777777" w:rsidR="008B06E8" w:rsidRPr="00A2578D" w:rsidRDefault="008B06E8" w:rsidP="008B06E8">
      <w:pPr>
        <w:numPr>
          <w:ilvl w:val="0"/>
          <w:numId w:val="39"/>
        </w:numPr>
        <w:spacing w:before="0" w:after="160" w:line="259" w:lineRule="auto"/>
        <w:contextualSpacing/>
        <w:textAlignment w:val="baseline"/>
        <w:rPr>
          <w:rFonts w:cs="Times New Roman"/>
          <w:color w:val="000000"/>
        </w:rPr>
      </w:pPr>
      <w:r w:rsidRPr="20ED1778">
        <w:rPr>
          <w:rFonts w:cs="Times New Roman"/>
          <w:color w:val="000000" w:themeColor="text1"/>
        </w:rPr>
        <w:t>Parent profiles </w:t>
      </w:r>
    </w:p>
    <w:p w14:paraId="5A204610" w14:textId="77777777" w:rsidR="008B06E8" w:rsidRDefault="008B06E8" w:rsidP="008B06E8">
      <w:pPr>
        <w:spacing w:after="160" w:line="259" w:lineRule="auto"/>
        <w:contextualSpacing/>
        <w:rPr>
          <w:rFonts w:eastAsiaTheme="minorEastAsia" w:cstheme="minorBidi"/>
          <w:b/>
          <w:u w:val="single"/>
        </w:rPr>
      </w:pPr>
    </w:p>
    <w:p w14:paraId="232CBA8B" w14:textId="189C3D1F" w:rsidR="008B06E8" w:rsidRPr="005F2036" w:rsidRDefault="008B06E8" w:rsidP="008B06E8">
      <w:pPr>
        <w:spacing w:after="160" w:line="259" w:lineRule="auto"/>
        <w:contextualSpacing/>
        <w:rPr>
          <w:rFonts w:eastAsiaTheme="minorEastAsia" w:cstheme="minorBidi"/>
          <w:b/>
        </w:rPr>
      </w:pPr>
      <w:r w:rsidRPr="005F2036">
        <w:rPr>
          <w:rFonts w:eastAsiaTheme="minorEastAsia" w:cstheme="minorBidi"/>
          <w:b/>
        </w:rPr>
        <w:t>Perceptions/</w:t>
      </w:r>
      <w:r w:rsidR="005F2036" w:rsidRPr="005F2036">
        <w:rPr>
          <w:rFonts w:eastAsiaTheme="minorEastAsia" w:cstheme="minorBidi"/>
          <w:b/>
        </w:rPr>
        <w:t>E</w:t>
      </w:r>
      <w:r w:rsidRPr="005F2036">
        <w:rPr>
          <w:rFonts w:eastAsiaTheme="minorEastAsia" w:cstheme="minorBidi"/>
          <w:b/>
        </w:rPr>
        <w:t xml:space="preserve">ngagement </w:t>
      </w:r>
    </w:p>
    <w:p w14:paraId="05FD1B1A" w14:textId="77777777" w:rsidR="008B06E8" w:rsidRPr="00A2578D" w:rsidRDefault="008B06E8" w:rsidP="008B06E8">
      <w:pPr>
        <w:numPr>
          <w:ilvl w:val="0"/>
          <w:numId w:val="41"/>
        </w:numPr>
        <w:spacing w:before="0" w:after="160" w:line="259" w:lineRule="auto"/>
        <w:contextualSpacing/>
        <w:textAlignment w:val="baseline"/>
        <w:rPr>
          <w:rFonts w:cs="Times New Roman"/>
          <w:color w:val="000000"/>
        </w:rPr>
      </w:pPr>
      <w:r w:rsidRPr="00A2578D">
        <w:rPr>
          <w:rFonts w:cs="Times New Roman"/>
          <w:color w:val="000000"/>
        </w:rPr>
        <w:t>Interviews </w:t>
      </w:r>
    </w:p>
    <w:p w14:paraId="5A055530" w14:textId="77777777" w:rsidR="008B06E8" w:rsidRPr="00A86495" w:rsidRDefault="008B06E8" w:rsidP="008B06E8">
      <w:pPr>
        <w:numPr>
          <w:ilvl w:val="0"/>
          <w:numId w:val="41"/>
        </w:numPr>
        <w:spacing w:before="0" w:after="160" w:line="259" w:lineRule="auto"/>
        <w:contextualSpacing/>
        <w:textAlignment w:val="baseline"/>
        <w:rPr>
          <w:rFonts w:cs="Times New Roman"/>
          <w:color w:val="000000"/>
        </w:rPr>
      </w:pPr>
      <w:r w:rsidRPr="00A2578D">
        <w:rPr>
          <w:rFonts w:cs="Times New Roman"/>
          <w:color w:val="000000"/>
        </w:rPr>
        <w:t>Focus groups </w:t>
      </w:r>
      <w:r w:rsidRPr="00A86495">
        <w:rPr>
          <w:rFonts w:cs="Times New Roman"/>
          <w:color w:val="000000"/>
        </w:rPr>
        <w:t xml:space="preserve">  </w:t>
      </w:r>
    </w:p>
    <w:p w14:paraId="19A1FABE" w14:textId="77777777" w:rsidR="008B06E8" w:rsidRPr="00A2578D" w:rsidRDefault="008B06E8" w:rsidP="008B06E8">
      <w:pPr>
        <w:numPr>
          <w:ilvl w:val="0"/>
          <w:numId w:val="41"/>
        </w:numPr>
        <w:spacing w:before="0" w:after="160" w:line="259" w:lineRule="auto"/>
        <w:contextualSpacing/>
        <w:textAlignment w:val="baseline"/>
        <w:rPr>
          <w:rFonts w:cs="Times New Roman"/>
          <w:color w:val="000000"/>
        </w:rPr>
      </w:pPr>
      <w:r w:rsidRPr="00A2578D">
        <w:rPr>
          <w:rFonts w:cs="Times New Roman"/>
          <w:color w:val="000000"/>
        </w:rPr>
        <w:t>Questionnaires </w:t>
      </w:r>
    </w:p>
    <w:p w14:paraId="761CF880" w14:textId="77777777" w:rsidR="008B06E8" w:rsidRPr="00A2578D" w:rsidRDefault="008B06E8" w:rsidP="008B06E8">
      <w:pPr>
        <w:numPr>
          <w:ilvl w:val="0"/>
          <w:numId w:val="41"/>
        </w:numPr>
        <w:spacing w:before="0" w:after="160" w:line="259" w:lineRule="auto"/>
        <w:contextualSpacing/>
        <w:textAlignment w:val="baseline"/>
        <w:rPr>
          <w:rFonts w:cs="Times New Roman"/>
          <w:color w:val="000000"/>
        </w:rPr>
      </w:pPr>
      <w:r w:rsidRPr="00A2578D">
        <w:rPr>
          <w:rFonts w:cs="Times New Roman"/>
          <w:color w:val="000000"/>
        </w:rPr>
        <w:t>Surveys </w:t>
      </w:r>
    </w:p>
    <w:p w14:paraId="50765084" w14:textId="77777777" w:rsidR="008B06E8" w:rsidRPr="00A2578D" w:rsidRDefault="008B06E8" w:rsidP="008B06E8">
      <w:pPr>
        <w:numPr>
          <w:ilvl w:val="0"/>
          <w:numId w:val="41"/>
        </w:numPr>
        <w:spacing w:before="0" w:after="160" w:line="259" w:lineRule="auto"/>
        <w:contextualSpacing/>
        <w:textAlignment w:val="baseline"/>
        <w:rPr>
          <w:rFonts w:cs="Times New Roman"/>
          <w:color w:val="000000"/>
        </w:rPr>
      </w:pPr>
      <w:r w:rsidRPr="00A2578D">
        <w:rPr>
          <w:rFonts w:cs="Times New Roman"/>
          <w:color w:val="000000"/>
        </w:rPr>
        <w:t>Communication records </w:t>
      </w:r>
    </w:p>
    <w:p w14:paraId="65FBC845" w14:textId="77777777" w:rsidR="008B06E8" w:rsidRDefault="008B06E8" w:rsidP="008B06E8">
      <w:pPr>
        <w:numPr>
          <w:ilvl w:val="0"/>
          <w:numId w:val="40"/>
        </w:numPr>
        <w:spacing w:before="0" w:after="160" w:line="259" w:lineRule="auto"/>
        <w:contextualSpacing/>
        <w:textAlignment w:val="baseline"/>
        <w:rPr>
          <w:rFonts w:cs="Times New Roman"/>
          <w:color w:val="000000"/>
        </w:rPr>
      </w:pPr>
      <w:r w:rsidRPr="20ED1778">
        <w:rPr>
          <w:rFonts w:cs="Times New Roman"/>
          <w:color w:val="000000" w:themeColor="text1"/>
        </w:rPr>
        <w:t>Meeting notes </w:t>
      </w:r>
    </w:p>
    <w:p w14:paraId="073EE3A0"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20ED1778">
        <w:rPr>
          <w:rFonts w:cs="Times New Roman"/>
          <w:color w:val="000000" w:themeColor="text1"/>
        </w:rPr>
        <w:t>Parent involvement rates </w:t>
      </w:r>
    </w:p>
    <w:p w14:paraId="12AF1B76" w14:textId="77777777" w:rsidR="008B06E8" w:rsidRDefault="008B06E8" w:rsidP="008B06E8">
      <w:pPr>
        <w:spacing w:after="160" w:line="259" w:lineRule="auto"/>
        <w:contextualSpacing/>
        <w:rPr>
          <w:rFonts w:eastAsiaTheme="minorHAnsi" w:cstheme="minorBidi"/>
          <w:b/>
          <w:bCs w:val="0"/>
          <w:u w:val="single"/>
        </w:rPr>
      </w:pPr>
    </w:p>
    <w:p w14:paraId="62BD4965" w14:textId="75999CA1" w:rsidR="008B06E8" w:rsidRPr="005F2036" w:rsidRDefault="005F2036" w:rsidP="008B06E8">
      <w:pPr>
        <w:spacing w:after="160" w:line="259" w:lineRule="auto"/>
        <w:contextualSpacing/>
        <w:rPr>
          <w:rFonts w:eastAsiaTheme="minorHAnsi" w:cstheme="minorBidi"/>
          <w:b/>
          <w:bCs w:val="0"/>
        </w:rPr>
      </w:pPr>
      <w:r>
        <w:rPr>
          <w:rFonts w:eastAsiaTheme="minorHAnsi" w:cstheme="minorBidi"/>
          <w:b/>
          <w:u w:val="single"/>
        </w:rPr>
        <w:br/>
      </w:r>
      <w:r w:rsidR="008B06E8" w:rsidRPr="005F2036">
        <w:rPr>
          <w:rFonts w:eastAsiaTheme="minorHAnsi" w:cstheme="minorBidi"/>
          <w:b/>
        </w:rPr>
        <w:t>School/LEA Process</w:t>
      </w:r>
    </w:p>
    <w:p w14:paraId="12B58521" w14:textId="77777777" w:rsidR="008B06E8" w:rsidRDefault="00000000" w:rsidP="008B06E8">
      <w:pPr>
        <w:numPr>
          <w:ilvl w:val="0"/>
          <w:numId w:val="40"/>
        </w:numPr>
        <w:spacing w:before="0" w:after="160" w:line="259" w:lineRule="auto"/>
        <w:contextualSpacing/>
        <w:textAlignment w:val="baseline"/>
        <w:rPr>
          <w:rFonts w:cs="Times New Roman"/>
        </w:rPr>
      </w:pPr>
      <w:hyperlink r:id="rId20">
        <w:r w:rsidR="008B06E8" w:rsidRPr="6A04E15E">
          <w:rPr>
            <w:rStyle w:val="Hyperlink"/>
          </w:rPr>
          <w:t>Assessment practices</w:t>
        </w:r>
      </w:hyperlink>
    </w:p>
    <w:p w14:paraId="58C109DF" w14:textId="77777777" w:rsidR="008B06E8" w:rsidRPr="00A86495" w:rsidRDefault="008B06E8" w:rsidP="008B06E8">
      <w:pPr>
        <w:numPr>
          <w:ilvl w:val="0"/>
          <w:numId w:val="40"/>
        </w:numPr>
        <w:spacing w:before="0" w:after="160" w:line="259" w:lineRule="auto"/>
        <w:contextualSpacing/>
        <w:textAlignment w:val="baseline"/>
        <w:rPr>
          <w:rFonts w:cs="Times New Roman"/>
        </w:rPr>
      </w:pPr>
      <w:r w:rsidRPr="6A04E15E">
        <w:rPr>
          <w:rFonts w:cs="Times New Roman"/>
          <w:color w:val="000000" w:themeColor="text1"/>
        </w:rPr>
        <w:t>Curriculum coordination</w:t>
      </w:r>
    </w:p>
    <w:p w14:paraId="00A48369" w14:textId="77777777" w:rsidR="008B06E8" w:rsidRPr="00A86495" w:rsidRDefault="008B06E8" w:rsidP="008B06E8">
      <w:pPr>
        <w:numPr>
          <w:ilvl w:val="0"/>
          <w:numId w:val="40"/>
        </w:numPr>
        <w:spacing w:before="0" w:after="160" w:line="259" w:lineRule="auto"/>
        <w:contextualSpacing/>
        <w:textAlignment w:val="baseline"/>
        <w:rPr>
          <w:rFonts w:cs="Times New Roman"/>
        </w:rPr>
      </w:pPr>
      <w:r w:rsidRPr="6A04E15E">
        <w:rPr>
          <w:rFonts w:cs="Times New Roman"/>
        </w:rPr>
        <w:t>EST functioning</w:t>
      </w:r>
    </w:p>
    <w:p w14:paraId="42520CFD" w14:textId="77777777" w:rsidR="008B06E8" w:rsidRPr="00A86495" w:rsidRDefault="008B06E8" w:rsidP="008B06E8">
      <w:pPr>
        <w:numPr>
          <w:ilvl w:val="0"/>
          <w:numId w:val="40"/>
        </w:numPr>
        <w:spacing w:before="0" w:after="160" w:line="259" w:lineRule="auto"/>
        <w:contextualSpacing/>
        <w:textAlignment w:val="baseline"/>
        <w:rPr>
          <w:rFonts w:cs="Times New Roman"/>
          <w:color w:val="000000" w:themeColor="text1"/>
        </w:rPr>
      </w:pPr>
      <w:r w:rsidRPr="6A04E15E">
        <w:rPr>
          <w:rFonts w:cs="Times New Roman"/>
          <w:color w:val="000000" w:themeColor="text1"/>
        </w:rPr>
        <w:t>Professional development planning process</w:t>
      </w:r>
    </w:p>
    <w:p w14:paraId="60C92871" w14:textId="77777777" w:rsidR="008B06E8" w:rsidRPr="007F43C6"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Instructional practices/ walk-through data </w:t>
      </w:r>
      <w:r w:rsidRPr="6A04E15E">
        <w:rPr>
          <w:rFonts w:ascii="Times New Roman" w:hAnsi="Times New Roman" w:cs="Times New Roman"/>
        </w:rPr>
        <w:t> </w:t>
      </w:r>
    </w:p>
    <w:p w14:paraId="202156E3" w14:textId="77777777" w:rsidR="008B06E8" w:rsidRPr="00A2578D" w:rsidRDefault="00000000" w:rsidP="008B06E8">
      <w:pPr>
        <w:numPr>
          <w:ilvl w:val="0"/>
          <w:numId w:val="40"/>
        </w:numPr>
        <w:spacing w:before="0" w:after="160" w:line="259" w:lineRule="auto"/>
        <w:contextualSpacing/>
        <w:textAlignment w:val="baseline"/>
        <w:rPr>
          <w:rFonts w:cs="Times New Roman"/>
          <w:color w:val="000000" w:themeColor="text1"/>
        </w:rPr>
      </w:pPr>
      <w:hyperlink r:id="rId21">
        <w:r w:rsidR="008B06E8" w:rsidRPr="20ED1778">
          <w:rPr>
            <w:rStyle w:val="Hyperlink"/>
            <w:rFonts w:ascii="Times New Roman" w:hAnsi="Times New Roman"/>
          </w:rPr>
          <w:t>VTm</w:t>
        </w:r>
        <w:r w:rsidR="008B06E8" w:rsidRPr="20ED1778">
          <w:rPr>
            <w:rStyle w:val="Hyperlink"/>
          </w:rPr>
          <w:t>tss</w:t>
        </w:r>
      </w:hyperlink>
      <w:r w:rsidR="008B06E8" w:rsidRPr="20ED1778">
        <w:rPr>
          <w:rFonts w:cs="Times New Roman"/>
          <w:color w:val="000000" w:themeColor="text1"/>
        </w:rPr>
        <w:t xml:space="preserve"> Survey </w:t>
      </w:r>
    </w:p>
    <w:p w14:paraId="3A0F0228" w14:textId="77777777" w:rsidR="008B06E8" w:rsidRPr="00A2578D" w:rsidRDefault="00000000" w:rsidP="008B06E8">
      <w:pPr>
        <w:numPr>
          <w:ilvl w:val="0"/>
          <w:numId w:val="40"/>
        </w:numPr>
        <w:spacing w:before="0" w:after="160" w:line="259" w:lineRule="auto"/>
        <w:contextualSpacing/>
        <w:textAlignment w:val="baseline"/>
        <w:rPr>
          <w:rFonts w:ascii="Times New Roman" w:hAnsi="Times New Roman" w:cs="Times New Roman"/>
        </w:rPr>
      </w:pPr>
      <w:hyperlink r:id="rId22">
        <w:r w:rsidR="008B06E8" w:rsidRPr="20ED1778">
          <w:rPr>
            <w:rStyle w:val="Hyperlink"/>
          </w:rPr>
          <w:t>Technology integration/availability</w:t>
        </w:r>
      </w:hyperlink>
      <w:r w:rsidR="008B06E8" w:rsidRPr="20ED1778">
        <w:rPr>
          <w:rFonts w:cs="Times New Roman"/>
          <w:color w:val="000000" w:themeColor="text1"/>
        </w:rPr>
        <w:t xml:space="preserve"> </w:t>
      </w:r>
      <w:r w:rsidR="008B06E8" w:rsidRPr="20ED1778">
        <w:rPr>
          <w:rFonts w:ascii="Times New Roman" w:hAnsi="Times New Roman" w:cs="Times New Roman"/>
        </w:rPr>
        <w:t> </w:t>
      </w:r>
    </w:p>
    <w:p w14:paraId="6CD27B24" w14:textId="77777777" w:rsidR="008B06E8" w:rsidRPr="00A2578D" w:rsidRDefault="008B06E8" w:rsidP="008B06E8">
      <w:pPr>
        <w:numPr>
          <w:ilvl w:val="0"/>
          <w:numId w:val="40"/>
        </w:numPr>
        <w:spacing w:before="0" w:after="160" w:line="259" w:lineRule="auto"/>
        <w:contextualSpacing/>
        <w:textAlignment w:val="baseline"/>
        <w:rPr>
          <w:rFonts w:ascii="Times New Roman" w:hAnsi="Times New Roman" w:cs="Times New Roman"/>
        </w:rPr>
      </w:pPr>
      <w:r w:rsidRPr="6A04E15E">
        <w:rPr>
          <w:rFonts w:cs="Times New Roman"/>
          <w:color w:val="000000" w:themeColor="text1"/>
        </w:rPr>
        <w:t>Staff evaluations </w:t>
      </w:r>
      <w:r w:rsidRPr="6A04E15E">
        <w:rPr>
          <w:rFonts w:ascii="Times New Roman" w:hAnsi="Times New Roman" w:cs="Times New Roman"/>
        </w:rPr>
        <w:t> </w:t>
      </w:r>
    </w:p>
    <w:p w14:paraId="61CB0046" w14:textId="77777777" w:rsidR="008B06E8" w:rsidRPr="00A2578D" w:rsidRDefault="008B06E8" w:rsidP="008B06E8">
      <w:pPr>
        <w:numPr>
          <w:ilvl w:val="0"/>
          <w:numId w:val="40"/>
        </w:numPr>
        <w:spacing w:before="0" w:after="160" w:line="259" w:lineRule="auto"/>
        <w:contextualSpacing/>
        <w:textAlignment w:val="baseline"/>
        <w:rPr>
          <w:rFonts w:ascii="Times New Roman" w:hAnsi="Times New Roman" w:cs="Times New Roman"/>
        </w:rPr>
      </w:pPr>
      <w:r w:rsidRPr="6A04E15E">
        <w:rPr>
          <w:rFonts w:cs="Times New Roman"/>
          <w:color w:val="000000" w:themeColor="text1"/>
        </w:rPr>
        <w:t>Mentoring practices</w:t>
      </w:r>
      <w:r w:rsidRPr="6A04E15E">
        <w:rPr>
          <w:rFonts w:ascii="Times New Roman" w:hAnsi="Times New Roman" w:cs="Times New Roman"/>
        </w:rPr>
        <w:t> </w:t>
      </w:r>
    </w:p>
    <w:p w14:paraId="43D6625C" w14:textId="77777777" w:rsidR="008B06E8" w:rsidRPr="00A2578D" w:rsidRDefault="008B06E8" w:rsidP="008B06E8">
      <w:pPr>
        <w:numPr>
          <w:ilvl w:val="0"/>
          <w:numId w:val="40"/>
        </w:numPr>
        <w:spacing w:before="0" w:after="160" w:line="259" w:lineRule="auto"/>
        <w:contextualSpacing/>
        <w:textAlignment w:val="baseline"/>
        <w:rPr>
          <w:rFonts w:ascii="Times New Roman" w:hAnsi="Times New Roman" w:cs="Times New Roman"/>
        </w:rPr>
      </w:pPr>
      <w:r w:rsidRPr="6A04E15E">
        <w:rPr>
          <w:rFonts w:cs="Times New Roman"/>
          <w:color w:val="000000" w:themeColor="text1"/>
        </w:rPr>
        <w:t>Leadership strategies</w:t>
      </w:r>
      <w:r w:rsidRPr="6A04E15E">
        <w:rPr>
          <w:rFonts w:ascii="Times New Roman" w:hAnsi="Times New Roman" w:cs="Times New Roman"/>
        </w:rPr>
        <w:t> </w:t>
      </w:r>
    </w:p>
    <w:p w14:paraId="1288309A"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Data use and literacy </w:t>
      </w:r>
    </w:p>
    <w:p w14:paraId="0DBD3ADF"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Scheduling practices </w:t>
      </w:r>
    </w:p>
    <w:p w14:paraId="2F8835F5"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Planning practices </w:t>
      </w:r>
    </w:p>
    <w:p w14:paraId="178AD3A5"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Hiring practices </w:t>
      </w:r>
    </w:p>
    <w:p w14:paraId="43E61A09" w14:textId="77777777" w:rsidR="008B06E8" w:rsidRPr="00A2578D" w:rsidRDefault="00000000" w:rsidP="008B06E8">
      <w:pPr>
        <w:numPr>
          <w:ilvl w:val="0"/>
          <w:numId w:val="40"/>
        </w:numPr>
        <w:spacing w:before="0" w:after="160" w:line="259" w:lineRule="auto"/>
        <w:contextualSpacing/>
        <w:textAlignment w:val="baseline"/>
        <w:rPr>
          <w:rFonts w:cs="Times New Roman"/>
          <w:color w:val="000000"/>
        </w:rPr>
      </w:pPr>
      <w:hyperlink r:id="rId23">
        <w:hyperlink r:id="rId24">
          <w:r w:rsidR="008B06E8" w:rsidRPr="20ED1778">
            <w:rPr>
              <w:rStyle w:val="Hyperlink"/>
            </w:rPr>
            <w:t>Staff retention, cred</w:t>
          </w:r>
        </w:hyperlink>
      </w:hyperlink>
      <w:r w:rsidR="008B06E8" w:rsidRPr="20ED1778">
        <w:rPr>
          <w:rStyle w:val="Hyperlink"/>
        </w:rPr>
        <w:t>entials, and vacancies</w:t>
      </w:r>
    </w:p>
    <w:p w14:paraId="6D81B4D7"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Continuous improvement practices</w:t>
      </w:r>
    </w:p>
    <w:p w14:paraId="240399B0" w14:textId="77777777" w:rsidR="008B06E8" w:rsidRPr="00A2578D" w:rsidRDefault="008B06E8" w:rsidP="008B06E8">
      <w:pPr>
        <w:numPr>
          <w:ilvl w:val="0"/>
          <w:numId w:val="40"/>
        </w:numPr>
        <w:spacing w:before="0" w:after="160" w:line="259" w:lineRule="auto"/>
        <w:contextualSpacing/>
        <w:textAlignment w:val="baseline"/>
        <w:rPr>
          <w:rFonts w:cs="Times New Roman"/>
          <w:color w:val="000000"/>
        </w:rPr>
      </w:pPr>
      <w:r w:rsidRPr="6A04E15E">
        <w:rPr>
          <w:rFonts w:cs="Times New Roman"/>
          <w:color w:val="000000" w:themeColor="text1"/>
        </w:rPr>
        <w:t>Professional learning outcomes </w:t>
      </w:r>
    </w:p>
    <w:p w14:paraId="392BB8E6" w14:textId="77777777" w:rsidR="008B06E8" w:rsidRDefault="008B06E8" w:rsidP="008B06E8">
      <w:pPr>
        <w:spacing w:after="160" w:line="259" w:lineRule="auto"/>
        <w:rPr>
          <w:rFonts w:eastAsiaTheme="minorHAnsi" w:cstheme="minorBidi"/>
          <w:b/>
          <w:bCs w:val="0"/>
          <w:u w:val="single"/>
        </w:rPr>
        <w:sectPr w:rsidR="008B06E8" w:rsidSect="006475F2">
          <w:type w:val="continuous"/>
          <w:pgSz w:w="15840" w:h="12240" w:orient="landscape"/>
          <w:pgMar w:top="1440" w:right="1440" w:bottom="1440" w:left="1440" w:header="720" w:footer="720" w:gutter="0"/>
          <w:cols w:num="3" w:space="540"/>
          <w:docGrid w:linePitch="360"/>
        </w:sectPr>
      </w:pPr>
    </w:p>
    <w:p w14:paraId="4234886B" w14:textId="040F0821" w:rsidR="008B06E8" w:rsidRPr="00DA2609" w:rsidRDefault="008B06E8" w:rsidP="0090447F">
      <w:pPr>
        <w:pStyle w:val="Heading1"/>
        <w:jc w:val="center"/>
      </w:pPr>
      <w:r>
        <w:lastRenderedPageBreak/>
        <w:t>Appendix B:  Summary of Student Outcomes (Optional)</w:t>
      </w:r>
    </w:p>
    <w:p w14:paraId="7462368D" w14:textId="77777777" w:rsidR="008B06E8" w:rsidRPr="00EA0584" w:rsidRDefault="008B06E8" w:rsidP="00DA2609">
      <w:pPr>
        <w:pStyle w:val="Heading2"/>
      </w:pPr>
      <w:r w:rsidRPr="00EB745C">
        <w:t>Student Academic</w:t>
      </w:r>
      <w:r>
        <w:t xml:space="preserve"> Achievement Outcomes</w:t>
      </w:r>
    </w:p>
    <w:p w14:paraId="76D3BC93" w14:textId="77777777" w:rsidR="008B06E8" w:rsidRPr="00DA2609" w:rsidRDefault="008B06E8" w:rsidP="008B06E8">
      <w:pPr>
        <w:pStyle w:val="TableParagraph"/>
        <w:spacing w:before="2"/>
        <w:ind w:left="0"/>
        <w:rPr>
          <w:rFonts w:ascii="Arial" w:hAnsi="Arial" w:cs="Arial"/>
          <w:sz w:val="24"/>
          <w:szCs w:val="24"/>
        </w:rPr>
      </w:pPr>
      <w:r w:rsidRPr="00DA2609">
        <w:rPr>
          <w:rFonts w:ascii="Arial" w:hAnsi="Arial" w:cs="Arial"/>
          <w:sz w:val="24"/>
          <w:szCs w:val="24"/>
        </w:rPr>
        <w:t>Key Question: What does academic achievement look like in our LEA?</w:t>
      </w:r>
    </w:p>
    <w:p w14:paraId="33F64F43" w14:textId="77777777" w:rsidR="008B06E8" w:rsidRPr="00EB745C" w:rsidRDefault="008B06E8" w:rsidP="008B06E8">
      <w:pPr>
        <w:pStyle w:val="TableParagraph"/>
        <w:spacing w:before="2"/>
        <w:ind w:left="0"/>
        <w:rPr>
          <w:rFonts w:cs="Times New Roman"/>
        </w:rPr>
      </w:pPr>
    </w:p>
    <w:tbl>
      <w:tblPr>
        <w:tblStyle w:val="TableGrid"/>
        <w:tblW w:w="0" w:type="auto"/>
        <w:tblLook w:val="04A0" w:firstRow="1" w:lastRow="0" w:firstColumn="1" w:lastColumn="0" w:noHBand="0" w:noVBand="1"/>
      </w:tblPr>
      <w:tblGrid>
        <w:gridCol w:w="1885"/>
        <w:gridCol w:w="11065"/>
      </w:tblGrid>
      <w:tr w:rsidR="008B06E8" w14:paraId="270B33C2" w14:textId="77777777" w:rsidTr="007E2BAD">
        <w:tc>
          <w:tcPr>
            <w:tcW w:w="1885" w:type="dxa"/>
          </w:tcPr>
          <w:p w14:paraId="0B4B7A8F" w14:textId="77777777" w:rsidR="008B06E8" w:rsidRPr="00870BA5" w:rsidRDefault="008B06E8" w:rsidP="007E2BAD">
            <w:pPr>
              <w:rPr>
                <w:rFonts w:cs="Times New Roman"/>
                <w:b/>
                <w:bCs w:val="0"/>
              </w:rPr>
            </w:pPr>
            <w:r>
              <w:rPr>
                <w:rFonts w:cs="Times New Roman"/>
                <w:b/>
              </w:rPr>
              <w:t>Measure</w:t>
            </w:r>
          </w:p>
        </w:tc>
        <w:tc>
          <w:tcPr>
            <w:tcW w:w="11065" w:type="dxa"/>
          </w:tcPr>
          <w:p w14:paraId="69A982C8" w14:textId="77777777" w:rsidR="008B06E8" w:rsidRPr="00870BA5" w:rsidRDefault="008B06E8" w:rsidP="007E2BAD">
            <w:pPr>
              <w:rPr>
                <w:rFonts w:cs="Times New Roman"/>
                <w:b/>
                <w:bCs w:val="0"/>
              </w:rPr>
            </w:pPr>
            <w:r>
              <w:rPr>
                <w:rFonts w:cs="Times New Roman"/>
                <w:b/>
              </w:rPr>
              <w:t>Summary of Findings (strengths, weaknesses, disparities, and trends)</w:t>
            </w:r>
          </w:p>
        </w:tc>
      </w:tr>
      <w:tr w:rsidR="008B06E8" w14:paraId="3C08DC68" w14:textId="77777777" w:rsidTr="007E2BAD">
        <w:tc>
          <w:tcPr>
            <w:tcW w:w="1885" w:type="dxa"/>
          </w:tcPr>
          <w:p w14:paraId="73CD720A" w14:textId="77777777" w:rsidR="008B06E8" w:rsidRDefault="008B06E8" w:rsidP="007E2BAD">
            <w:pPr>
              <w:rPr>
                <w:rFonts w:cs="Times New Roman"/>
                <w:b/>
                <w:bCs w:val="0"/>
                <w:u w:val="single"/>
              </w:rPr>
            </w:pPr>
          </w:p>
        </w:tc>
        <w:tc>
          <w:tcPr>
            <w:tcW w:w="11065" w:type="dxa"/>
          </w:tcPr>
          <w:p w14:paraId="2B9CDE4C" w14:textId="77777777" w:rsidR="008B06E8" w:rsidRDefault="008B06E8" w:rsidP="007E2BAD">
            <w:pPr>
              <w:rPr>
                <w:rFonts w:cs="Times New Roman"/>
                <w:b/>
                <w:bCs w:val="0"/>
                <w:u w:val="single"/>
              </w:rPr>
            </w:pPr>
          </w:p>
        </w:tc>
      </w:tr>
      <w:tr w:rsidR="008B06E8" w14:paraId="19CF11CA" w14:textId="77777777" w:rsidTr="007E2BAD">
        <w:tc>
          <w:tcPr>
            <w:tcW w:w="1885" w:type="dxa"/>
          </w:tcPr>
          <w:p w14:paraId="3AFC509B" w14:textId="77777777" w:rsidR="008B06E8" w:rsidRDefault="008B06E8" w:rsidP="007E2BAD">
            <w:pPr>
              <w:rPr>
                <w:rFonts w:cs="Times New Roman"/>
                <w:b/>
                <w:bCs w:val="0"/>
                <w:u w:val="single"/>
              </w:rPr>
            </w:pPr>
          </w:p>
        </w:tc>
        <w:tc>
          <w:tcPr>
            <w:tcW w:w="11065" w:type="dxa"/>
          </w:tcPr>
          <w:p w14:paraId="7CAD2771" w14:textId="77777777" w:rsidR="008B06E8" w:rsidRDefault="008B06E8" w:rsidP="007E2BAD">
            <w:pPr>
              <w:rPr>
                <w:rFonts w:cs="Times New Roman"/>
                <w:b/>
                <w:bCs w:val="0"/>
                <w:u w:val="single"/>
              </w:rPr>
            </w:pPr>
          </w:p>
        </w:tc>
      </w:tr>
      <w:tr w:rsidR="008B06E8" w14:paraId="3B2BF3BD" w14:textId="77777777" w:rsidTr="007E2BAD">
        <w:tc>
          <w:tcPr>
            <w:tcW w:w="1885" w:type="dxa"/>
          </w:tcPr>
          <w:p w14:paraId="37EA300D" w14:textId="77777777" w:rsidR="008B06E8" w:rsidRDefault="008B06E8" w:rsidP="007E2BAD">
            <w:pPr>
              <w:rPr>
                <w:rFonts w:cs="Times New Roman"/>
                <w:b/>
                <w:bCs w:val="0"/>
                <w:u w:val="single"/>
              </w:rPr>
            </w:pPr>
          </w:p>
        </w:tc>
        <w:tc>
          <w:tcPr>
            <w:tcW w:w="11065" w:type="dxa"/>
          </w:tcPr>
          <w:p w14:paraId="2E422902" w14:textId="77777777" w:rsidR="008B06E8" w:rsidRDefault="008B06E8" w:rsidP="007E2BAD">
            <w:pPr>
              <w:rPr>
                <w:rFonts w:cs="Times New Roman"/>
                <w:b/>
                <w:bCs w:val="0"/>
                <w:u w:val="single"/>
              </w:rPr>
            </w:pPr>
          </w:p>
        </w:tc>
      </w:tr>
      <w:tr w:rsidR="008B06E8" w14:paraId="22CA1CF4" w14:textId="77777777" w:rsidTr="007E2BAD">
        <w:tc>
          <w:tcPr>
            <w:tcW w:w="1885" w:type="dxa"/>
          </w:tcPr>
          <w:p w14:paraId="2032747A" w14:textId="77777777" w:rsidR="008B06E8" w:rsidRDefault="008B06E8" w:rsidP="007E2BAD">
            <w:pPr>
              <w:rPr>
                <w:rFonts w:cs="Times New Roman"/>
                <w:b/>
                <w:bCs w:val="0"/>
                <w:u w:val="single"/>
              </w:rPr>
            </w:pPr>
          </w:p>
        </w:tc>
        <w:tc>
          <w:tcPr>
            <w:tcW w:w="11065" w:type="dxa"/>
          </w:tcPr>
          <w:p w14:paraId="4AAB257E" w14:textId="77777777" w:rsidR="008B06E8" w:rsidRDefault="008B06E8" w:rsidP="007E2BAD">
            <w:pPr>
              <w:rPr>
                <w:rFonts w:cs="Times New Roman"/>
                <w:b/>
                <w:bCs w:val="0"/>
                <w:u w:val="single"/>
              </w:rPr>
            </w:pPr>
          </w:p>
        </w:tc>
      </w:tr>
      <w:tr w:rsidR="008B06E8" w14:paraId="67144849" w14:textId="77777777" w:rsidTr="007E2BAD">
        <w:tc>
          <w:tcPr>
            <w:tcW w:w="1885" w:type="dxa"/>
          </w:tcPr>
          <w:p w14:paraId="3EC58FBD" w14:textId="77777777" w:rsidR="008B06E8" w:rsidRDefault="008B06E8" w:rsidP="007E2BAD">
            <w:pPr>
              <w:rPr>
                <w:rFonts w:cs="Times New Roman"/>
                <w:b/>
                <w:bCs w:val="0"/>
                <w:u w:val="single"/>
              </w:rPr>
            </w:pPr>
          </w:p>
        </w:tc>
        <w:tc>
          <w:tcPr>
            <w:tcW w:w="11065" w:type="dxa"/>
          </w:tcPr>
          <w:p w14:paraId="3C2809FF" w14:textId="77777777" w:rsidR="008B06E8" w:rsidRDefault="008B06E8" w:rsidP="007E2BAD">
            <w:pPr>
              <w:rPr>
                <w:rFonts w:cs="Times New Roman"/>
                <w:b/>
                <w:bCs w:val="0"/>
                <w:u w:val="single"/>
              </w:rPr>
            </w:pPr>
          </w:p>
        </w:tc>
      </w:tr>
      <w:tr w:rsidR="008B06E8" w14:paraId="2371134C" w14:textId="77777777" w:rsidTr="007E2BAD">
        <w:tc>
          <w:tcPr>
            <w:tcW w:w="1885" w:type="dxa"/>
          </w:tcPr>
          <w:p w14:paraId="102611C2" w14:textId="77777777" w:rsidR="008B06E8" w:rsidRDefault="008B06E8" w:rsidP="007E2BAD">
            <w:pPr>
              <w:rPr>
                <w:rFonts w:cs="Times New Roman"/>
                <w:b/>
                <w:bCs w:val="0"/>
                <w:u w:val="single"/>
              </w:rPr>
            </w:pPr>
          </w:p>
        </w:tc>
        <w:tc>
          <w:tcPr>
            <w:tcW w:w="11065" w:type="dxa"/>
          </w:tcPr>
          <w:p w14:paraId="1F83EEE9" w14:textId="77777777" w:rsidR="008B06E8" w:rsidRDefault="008B06E8" w:rsidP="007E2BAD">
            <w:pPr>
              <w:rPr>
                <w:rFonts w:cs="Times New Roman"/>
                <w:b/>
                <w:bCs w:val="0"/>
                <w:u w:val="single"/>
              </w:rPr>
            </w:pPr>
          </w:p>
        </w:tc>
      </w:tr>
      <w:tr w:rsidR="008B06E8" w14:paraId="446065FA" w14:textId="77777777" w:rsidTr="007E2BAD">
        <w:tc>
          <w:tcPr>
            <w:tcW w:w="1885" w:type="dxa"/>
          </w:tcPr>
          <w:p w14:paraId="43FE1C5B" w14:textId="77777777" w:rsidR="008B06E8" w:rsidRDefault="008B06E8" w:rsidP="007E2BAD">
            <w:pPr>
              <w:rPr>
                <w:rFonts w:cs="Times New Roman"/>
                <w:b/>
                <w:bCs w:val="0"/>
                <w:u w:val="single"/>
              </w:rPr>
            </w:pPr>
          </w:p>
        </w:tc>
        <w:tc>
          <w:tcPr>
            <w:tcW w:w="11065" w:type="dxa"/>
          </w:tcPr>
          <w:p w14:paraId="0692AF6C" w14:textId="77777777" w:rsidR="008B06E8" w:rsidRDefault="008B06E8" w:rsidP="007E2BAD">
            <w:pPr>
              <w:rPr>
                <w:rFonts w:cs="Times New Roman"/>
                <w:b/>
                <w:bCs w:val="0"/>
                <w:u w:val="single"/>
              </w:rPr>
            </w:pPr>
          </w:p>
        </w:tc>
      </w:tr>
      <w:tr w:rsidR="008B06E8" w14:paraId="606DED92" w14:textId="77777777" w:rsidTr="007E2BAD">
        <w:tc>
          <w:tcPr>
            <w:tcW w:w="1885" w:type="dxa"/>
          </w:tcPr>
          <w:p w14:paraId="4134F3F3" w14:textId="77777777" w:rsidR="008B06E8" w:rsidRDefault="008B06E8" w:rsidP="007E2BAD">
            <w:pPr>
              <w:rPr>
                <w:rFonts w:cs="Times New Roman"/>
                <w:b/>
                <w:bCs w:val="0"/>
                <w:u w:val="single"/>
              </w:rPr>
            </w:pPr>
          </w:p>
        </w:tc>
        <w:tc>
          <w:tcPr>
            <w:tcW w:w="11065" w:type="dxa"/>
          </w:tcPr>
          <w:p w14:paraId="277F79BC" w14:textId="77777777" w:rsidR="008B06E8" w:rsidRDefault="008B06E8" w:rsidP="007E2BAD">
            <w:pPr>
              <w:rPr>
                <w:rFonts w:cs="Times New Roman"/>
                <w:b/>
                <w:bCs w:val="0"/>
                <w:u w:val="single"/>
              </w:rPr>
            </w:pPr>
          </w:p>
        </w:tc>
      </w:tr>
    </w:tbl>
    <w:p w14:paraId="5FFA39F1" w14:textId="77777777" w:rsidR="000F1467" w:rsidRDefault="000F1467" w:rsidP="00DA2609">
      <w:pPr>
        <w:pStyle w:val="Heading2"/>
      </w:pPr>
    </w:p>
    <w:p w14:paraId="5F5A8727" w14:textId="77777777" w:rsidR="000F1467" w:rsidRDefault="000F1467">
      <w:pPr>
        <w:spacing w:before="0" w:after="200" w:line="276" w:lineRule="auto"/>
        <w:rPr>
          <w:rFonts w:ascii="Franklin Gothic Demi" w:hAnsi="Franklin Gothic Demi"/>
          <w:bCs w:val="0"/>
          <w:sz w:val="28"/>
        </w:rPr>
      </w:pPr>
      <w:r>
        <w:br w:type="page"/>
      </w:r>
    </w:p>
    <w:p w14:paraId="54EBB425" w14:textId="1D8DAE0A" w:rsidR="008B06E8" w:rsidRDefault="008B06E8" w:rsidP="00DA2609">
      <w:pPr>
        <w:pStyle w:val="Heading2"/>
        <w:rPr>
          <w:bCs/>
        </w:rPr>
      </w:pPr>
      <w:r w:rsidRPr="7E933285">
        <w:lastRenderedPageBreak/>
        <w:t xml:space="preserve">Student Social, Emotional and Physical Well-being </w:t>
      </w:r>
      <w:r>
        <w:t>Outcomes</w:t>
      </w:r>
    </w:p>
    <w:p w14:paraId="716AC695" w14:textId="77777777" w:rsidR="008B06E8" w:rsidRDefault="008B06E8" w:rsidP="008B06E8">
      <w:pPr>
        <w:rPr>
          <w:rFonts w:cs="Times New Roman"/>
        </w:rPr>
      </w:pPr>
      <w:r>
        <w:rPr>
          <w:rFonts w:cs="Times New Roman"/>
        </w:rPr>
        <w:t>Key Question: What does student social, emotional, and physical health look like in our LEA?</w:t>
      </w:r>
    </w:p>
    <w:p w14:paraId="2851257C" w14:textId="77777777" w:rsidR="008B06E8" w:rsidRPr="0010188E" w:rsidRDefault="008B06E8" w:rsidP="008B06E8">
      <w:pPr>
        <w:rPr>
          <w:rFonts w:cs="Times New Roman"/>
        </w:rPr>
      </w:pPr>
    </w:p>
    <w:tbl>
      <w:tblPr>
        <w:tblStyle w:val="TableGrid"/>
        <w:tblW w:w="0" w:type="auto"/>
        <w:tblLook w:val="04A0" w:firstRow="1" w:lastRow="0" w:firstColumn="1" w:lastColumn="0" w:noHBand="0" w:noVBand="1"/>
      </w:tblPr>
      <w:tblGrid>
        <w:gridCol w:w="1885"/>
        <w:gridCol w:w="11065"/>
      </w:tblGrid>
      <w:tr w:rsidR="008B06E8" w14:paraId="2A6D24FA" w14:textId="77777777" w:rsidTr="007E2BAD">
        <w:tc>
          <w:tcPr>
            <w:tcW w:w="1885" w:type="dxa"/>
          </w:tcPr>
          <w:p w14:paraId="4C17DA7E" w14:textId="77777777" w:rsidR="008B06E8" w:rsidRPr="00870BA5" w:rsidRDefault="008B06E8" w:rsidP="007E2BAD">
            <w:pPr>
              <w:rPr>
                <w:rFonts w:cs="Times New Roman"/>
                <w:b/>
                <w:bCs w:val="0"/>
              </w:rPr>
            </w:pPr>
            <w:r>
              <w:rPr>
                <w:rFonts w:cs="Times New Roman"/>
                <w:b/>
              </w:rPr>
              <w:t>Measure</w:t>
            </w:r>
          </w:p>
        </w:tc>
        <w:tc>
          <w:tcPr>
            <w:tcW w:w="11065" w:type="dxa"/>
          </w:tcPr>
          <w:p w14:paraId="4A25E273" w14:textId="77777777" w:rsidR="008B06E8" w:rsidRPr="00870BA5" w:rsidRDefault="008B06E8" w:rsidP="007E2BAD">
            <w:pPr>
              <w:rPr>
                <w:rFonts w:cs="Times New Roman"/>
                <w:b/>
                <w:bCs w:val="0"/>
              </w:rPr>
            </w:pPr>
            <w:r>
              <w:rPr>
                <w:rFonts w:cs="Times New Roman"/>
                <w:b/>
              </w:rPr>
              <w:t>Summary of Findings (strengths, weaknesses, disparities, and trends)</w:t>
            </w:r>
          </w:p>
        </w:tc>
      </w:tr>
      <w:tr w:rsidR="008B06E8" w14:paraId="4A681CE5" w14:textId="77777777" w:rsidTr="007E2BAD">
        <w:tc>
          <w:tcPr>
            <w:tcW w:w="1885" w:type="dxa"/>
          </w:tcPr>
          <w:p w14:paraId="3830646F" w14:textId="77777777" w:rsidR="008B06E8" w:rsidRDefault="008B06E8" w:rsidP="007E2BAD">
            <w:pPr>
              <w:rPr>
                <w:rFonts w:cs="Times New Roman"/>
                <w:b/>
                <w:bCs w:val="0"/>
                <w:u w:val="single"/>
              </w:rPr>
            </w:pPr>
          </w:p>
        </w:tc>
        <w:tc>
          <w:tcPr>
            <w:tcW w:w="11065" w:type="dxa"/>
          </w:tcPr>
          <w:p w14:paraId="3389D975" w14:textId="77777777" w:rsidR="008B06E8" w:rsidRDefault="008B06E8" w:rsidP="007E2BAD">
            <w:pPr>
              <w:rPr>
                <w:rFonts w:cs="Times New Roman"/>
                <w:b/>
                <w:bCs w:val="0"/>
                <w:u w:val="single"/>
              </w:rPr>
            </w:pPr>
          </w:p>
        </w:tc>
      </w:tr>
      <w:tr w:rsidR="008B06E8" w14:paraId="66C078BE" w14:textId="77777777" w:rsidTr="007E2BAD">
        <w:tc>
          <w:tcPr>
            <w:tcW w:w="1885" w:type="dxa"/>
          </w:tcPr>
          <w:p w14:paraId="17294A4C" w14:textId="77777777" w:rsidR="008B06E8" w:rsidRDefault="008B06E8" w:rsidP="007E2BAD">
            <w:pPr>
              <w:rPr>
                <w:rFonts w:cs="Times New Roman"/>
                <w:b/>
                <w:bCs w:val="0"/>
                <w:u w:val="single"/>
              </w:rPr>
            </w:pPr>
          </w:p>
        </w:tc>
        <w:tc>
          <w:tcPr>
            <w:tcW w:w="11065" w:type="dxa"/>
          </w:tcPr>
          <w:p w14:paraId="2613F591" w14:textId="77777777" w:rsidR="008B06E8" w:rsidRDefault="008B06E8" w:rsidP="007E2BAD">
            <w:pPr>
              <w:rPr>
                <w:rFonts w:cs="Times New Roman"/>
                <w:b/>
                <w:bCs w:val="0"/>
                <w:u w:val="single"/>
              </w:rPr>
            </w:pPr>
          </w:p>
        </w:tc>
      </w:tr>
      <w:tr w:rsidR="008B06E8" w14:paraId="4612F951" w14:textId="77777777" w:rsidTr="007E2BAD">
        <w:tc>
          <w:tcPr>
            <w:tcW w:w="1885" w:type="dxa"/>
          </w:tcPr>
          <w:p w14:paraId="00E4EC4A" w14:textId="77777777" w:rsidR="008B06E8" w:rsidRDefault="008B06E8" w:rsidP="007E2BAD">
            <w:pPr>
              <w:rPr>
                <w:rFonts w:cs="Times New Roman"/>
                <w:b/>
                <w:bCs w:val="0"/>
                <w:u w:val="single"/>
              </w:rPr>
            </w:pPr>
          </w:p>
        </w:tc>
        <w:tc>
          <w:tcPr>
            <w:tcW w:w="11065" w:type="dxa"/>
          </w:tcPr>
          <w:p w14:paraId="69498F7F" w14:textId="77777777" w:rsidR="008B06E8" w:rsidRDefault="008B06E8" w:rsidP="007E2BAD">
            <w:pPr>
              <w:rPr>
                <w:rFonts w:cs="Times New Roman"/>
                <w:b/>
                <w:bCs w:val="0"/>
                <w:u w:val="single"/>
              </w:rPr>
            </w:pPr>
          </w:p>
        </w:tc>
      </w:tr>
      <w:tr w:rsidR="008B06E8" w14:paraId="54A5F018" w14:textId="77777777" w:rsidTr="007E2BAD">
        <w:tc>
          <w:tcPr>
            <w:tcW w:w="1885" w:type="dxa"/>
          </w:tcPr>
          <w:p w14:paraId="60F3793B" w14:textId="77777777" w:rsidR="008B06E8" w:rsidRDefault="008B06E8" w:rsidP="007E2BAD">
            <w:pPr>
              <w:rPr>
                <w:rFonts w:cs="Times New Roman"/>
                <w:b/>
                <w:bCs w:val="0"/>
                <w:u w:val="single"/>
              </w:rPr>
            </w:pPr>
          </w:p>
        </w:tc>
        <w:tc>
          <w:tcPr>
            <w:tcW w:w="11065" w:type="dxa"/>
          </w:tcPr>
          <w:p w14:paraId="777EC058" w14:textId="77777777" w:rsidR="008B06E8" w:rsidRDefault="008B06E8" w:rsidP="007E2BAD">
            <w:pPr>
              <w:rPr>
                <w:rFonts w:cs="Times New Roman"/>
                <w:b/>
                <w:bCs w:val="0"/>
                <w:u w:val="single"/>
              </w:rPr>
            </w:pPr>
          </w:p>
        </w:tc>
      </w:tr>
      <w:tr w:rsidR="008B06E8" w14:paraId="7E91D02F" w14:textId="77777777" w:rsidTr="007E2BAD">
        <w:tc>
          <w:tcPr>
            <w:tcW w:w="1885" w:type="dxa"/>
          </w:tcPr>
          <w:p w14:paraId="7CF8B9EF" w14:textId="77777777" w:rsidR="008B06E8" w:rsidRDefault="008B06E8" w:rsidP="007E2BAD">
            <w:pPr>
              <w:rPr>
                <w:rFonts w:cs="Times New Roman"/>
                <w:b/>
                <w:bCs w:val="0"/>
                <w:u w:val="single"/>
              </w:rPr>
            </w:pPr>
          </w:p>
        </w:tc>
        <w:tc>
          <w:tcPr>
            <w:tcW w:w="11065" w:type="dxa"/>
          </w:tcPr>
          <w:p w14:paraId="6D01F145" w14:textId="77777777" w:rsidR="008B06E8" w:rsidRDefault="008B06E8" w:rsidP="007E2BAD">
            <w:pPr>
              <w:rPr>
                <w:rFonts w:cs="Times New Roman"/>
                <w:b/>
                <w:bCs w:val="0"/>
                <w:u w:val="single"/>
              </w:rPr>
            </w:pPr>
          </w:p>
        </w:tc>
      </w:tr>
      <w:tr w:rsidR="008B06E8" w14:paraId="24A0EC5F" w14:textId="77777777" w:rsidTr="007E2BAD">
        <w:tc>
          <w:tcPr>
            <w:tcW w:w="1885" w:type="dxa"/>
          </w:tcPr>
          <w:p w14:paraId="3AEC9F79" w14:textId="77777777" w:rsidR="008B06E8" w:rsidRDefault="008B06E8" w:rsidP="007E2BAD">
            <w:pPr>
              <w:rPr>
                <w:rFonts w:cs="Times New Roman"/>
                <w:b/>
                <w:bCs w:val="0"/>
                <w:u w:val="single"/>
              </w:rPr>
            </w:pPr>
          </w:p>
        </w:tc>
        <w:tc>
          <w:tcPr>
            <w:tcW w:w="11065" w:type="dxa"/>
          </w:tcPr>
          <w:p w14:paraId="22AEBD4D" w14:textId="77777777" w:rsidR="008B06E8" w:rsidRDefault="008B06E8" w:rsidP="007E2BAD">
            <w:pPr>
              <w:rPr>
                <w:rFonts w:cs="Times New Roman"/>
                <w:b/>
                <w:bCs w:val="0"/>
                <w:u w:val="single"/>
              </w:rPr>
            </w:pPr>
          </w:p>
        </w:tc>
      </w:tr>
      <w:tr w:rsidR="008B06E8" w14:paraId="1AB153DE" w14:textId="77777777" w:rsidTr="007E2BAD">
        <w:tc>
          <w:tcPr>
            <w:tcW w:w="1885" w:type="dxa"/>
          </w:tcPr>
          <w:p w14:paraId="4C98B13B" w14:textId="77777777" w:rsidR="008B06E8" w:rsidRDefault="008B06E8" w:rsidP="007E2BAD">
            <w:pPr>
              <w:rPr>
                <w:rFonts w:cs="Times New Roman"/>
                <w:b/>
                <w:bCs w:val="0"/>
                <w:u w:val="single"/>
              </w:rPr>
            </w:pPr>
          </w:p>
        </w:tc>
        <w:tc>
          <w:tcPr>
            <w:tcW w:w="11065" w:type="dxa"/>
          </w:tcPr>
          <w:p w14:paraId="18D41188" w14:textId="77777777" w:rsidR="008B06E8" w:rsidRDefault="008B06E8" w:rsidP="007E2BAD">
            <w:pPr>
              <w:rPr>
                <w:rFonts w:cs="Times New Roman"/>
                <w:b/>
                <w:bCs w:val="0"/>
                <w:u w:val="single"/>
              </w:rPr>
            </w:pPr>
          </w:p>
        </w:tc>
      </w:tr>
      <w:tr w:rsidR="008B06E8" w14:paraId="53ED45AD" w14:textId="77777777" w:rsidTr="007E2BAD">
        <w:tc>
          <w:tcPr>
            <w:tcW w:w="1885" w:type="dxa"/>
          </w:tcPr>
          <w:p w14:paraId="1FEB2DBD" w14:textId="77777777" w:rsidR="008B06E8" w:rsidRDefault="008B06E8" w:rsidP="007E2BAD">
            <w:pPr>
              <w:rPr>
                <w:rFonts w:cs="Times New Roman"/>
                <w:b/>
                <w:bCs w:val="0"/>
                <w:u w:val="single"/>
              </w:rPr>
            </w:pPr>
          </w:p>
        </w:tc>
        <w:tc>
          <w:tcPr>
            <w:tcW w:w="11065" w:type="dxa"/>
          </w:tcPr>
          <w:p w14:paraId="1C466715" w14:textId="77777777" w:rsidR="008B06E8" w:rsidRDefault="008B06E8" w:rsidP="007E2BAD">
            <w:pPr>
              <w:rPr>
                <w:rFonts w:cs="Times New Roman"/>
                <w:b/>
                <w:bCs w:val="0"/>
                <w:u w:val="single"/>
              </w:rPr>
            </w:pPr>
          </w:p>
        </w:tc>
      </w:tr>
    </w:tbl>
    <w:p w14:paraId="2D42FA13" w14:textId="77777777" w:rsidR="00781CCF" w:rsidRPr="001D11ED" w:rsidRDefault="00781CCF" w:rsidP="006E7C1C"/>
    <w:sectPr w:rsidR="00781CCF" w:rsidRPr="001D11ED" w:rsidSect="006475F2">
      <w:footerReference w:type="default" r:id="rId25"/>
      <w:headerReference w:type="first" r:id="rId26"/>
      <w:footerReference w:type="first" r:id="rId27"/>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2238" w14:textId="77777777" w:rsidR="006475F2" w:rsidRDefault="006475F2" w:rsidP="005F2832">
      <w:r>
        <w:separator/>
      </w:r>
    </w:p>
  </w:endnote>
  <w:endnote w:type="continuationSeparator" w:id="0">
    <w:p w14:paraId="1CF31900" w14:textId="77777777" w:rsidR="006475F2" w:rsidRDefault="006475F2" w:rsidP="005F2832">
      <w:r>
        <w:continuationSeparator/>
      </w:r>
    </w:p>
  </w:endnote>
  <w:endnote w:type="continuationNotice" w:id="1">
    <w:p w14:paraId="2EB2AA33" w14:textId="77777777" w:rsidR="006475F2" w:rsidRDefault="006475F2"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5932" w14:textId="3DD9DDDA" w:rsidR="00A409B9" w:rsidRDefault="00A409B9">
    <w:pPr>
      <w:pStyle w:val="Footer"/>
    </w:pPr>
  </w:p>
  <w:tbl>
    <w:tblPr>
      <w:tblStyle w:val="TableGrid"/>
      <w:tblW w:w="13662"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061"/>
      <w:gridCol w:w="2311"/>
      <w:gridCol w:w="5290"/>
    </w:tblGrid>
    <w:tr w:rsidR="00A409B9" w:rsidRPr="00937FFC" w14:paraId="24138DE4" w14:textId="77777777" w:rsidTr="002C180A">
      <w:trPr>
        <w:cantSplit/>
        <w:trHeight w:val="516"/>
        <w:tblHeader/>
      </w:trPr>
      <w:tc>
        <w:tcPr>
          <w:tcW w:w="6061" w:type="dxa"/>
        </w:tcPr>
        <w:p w14:paraId="1CFFAAD5" w14:textId="77777777" w:rsidR="00A409B9" w:rsidRPr="00BA48E9" w:rsidRDefault="00A409B9" w:rsidP="00A409B9">
          <w:pPr>
            <w:pStyle w:val="Footer"/>
            <w:rPr>
              <w:sz w:val="24"/>
            </w:rPr>
          </w:pPr>
          <w:r>
            <w:rPr>
              <w:sz w:val="24"/>
            </w:rPr>
            <w:t>CFP Data Inventory [LEA Template]</w:t>
          </w:r>
        </w:p>
        <w:p w14:paraId="174974CA" w14:textId="77777777" w:rsidR="00A409B9" w:rsidRPr="00937FFC" w:rsidRDefault="00A409B9" w:rsidP="00A409B9">
          <w:pPr>
            <w:pStyle w:val="Footer"/>
          </w:pPr>
          <w:r w:rsidRPr="00BA48E9">
            <w:rPr>
              <w:sz w:val="24"/>
            </w:rPr>
            <w:t xml:space="preserve">(Revised: </w:t>
          </w:r>
          <w:r>
            <w:rPr>
              <w:sz w:val="24"/>
            </w:rPr>
            <w:t>April</w:t>
          </w:r>
          <w:r w:rsidRPr="00BA48E9">
            <w:rPr>
              <w:sz w:val="24"/>
            </w:rPr>
            <w:t xml:space="preserve"> </w:t>
          </w:r>
          <w:r>
            <w:rPr>
              <w:sz w:val="24"/>
            </w:rPr>
            <w:t>16</w:t>
          </w:r>
          <w:r w:rsidRPr="00BA48E9">
            <w:rPr>
              <w:sz w:val="24"/>
            </w:rPr>
            <w:t xml:space="preserve">, </w:t>
          </w:r>
          <w:r>
            <w:rPr>
              <w:sz w:val="24"/>
            </w:rPr>
            <w:t>2024</w:t>
          </w:r>
          <w:r w:rsidRPr="00BA48E9">
            <w:rPr>
              <w:sz w:val="24"/>
            </w:rPr>
            <w:t>)</w:t>
          </w:r>
        </w:p>
      </w:tc>
      <w:tc>
        <w:tcPr>
          <w:tcW w:w="2311" w:type="dxa"/>
        </w:tcPr>
        <w:p w14:paraId="781220D4" w14:textId="438D35B8" w:rsidR="00A409B9" w:rsidRPr="00BA48E9" w:rsidRDefault="00A409B9" w:rsidP="00A409B9">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Pr="00BA48E9">
            <w:rPr>
              <w:noProof/>
              <w:sz w:val="24"/>
            </w:rPr>
            <w:t>2</w:t>
          </w:r>
          <w:r w:rsidRPr="00BA48E9">
            <w:rPr>
              <w:sz w:val="24"/>
            </w:rPr>
            <w:fldChar w:fldCharType="end"/>
          </w:r>
          <w:r w:rsidRPr="00BA48E9">
            <w:rPr>
              <w:sz w:val="24"/>
            </w:rPr>
            <w:t xml:space="preserve"> of </w:t>
          </w:r>
          <w:r w:rsidR="006E7C1C">
            <w:rPr>
              <w:noProof/>
              <w:sz w:val="24"/>
            </w:rPr>
            <w:t>14</w:t>
          </w:r>
        </w:p>
      </w:tc>
      <w:tc>
        <w:tcPr>
          <w:tcW w:w="5290" w:type="dxa"/>
        </w:tcPr>
        <w:p w14:paraId="6A824EBD" w14:textId="77777777" w:rsidR="00A409B9" w:rsidRPr="00937FFC" w:rsidRDefault="00A409B9" w:rsidP="00A409B9">
          <w:pPr>
            <w:pStyle w:val="Footer"/>
            <w:jc w:val="right"/>
            <w:rPr>
              <w:szCs w:val="18"/>
            </w:rPr>
          </w:pPr>
          <w:r w:rsidRPr="00937FFC">
            <w:rPr>
              <w:noProof/>
            </w:rPr>
            <w:drawing>
              <wp:inline distT="0" distB="0" distL="0" distR="0" wp14:anchorId="1D372684" wp14:editId="67CD62C1">
                <wp:extent cx="1276056" cy="320040"/>
                <wp:effectExtent l="0" t="0" r="635" b="3810"/>
                <wp:docPr id="242554629" name="Picture 2425546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782FB8E6" w14:textId="08519BFD" w:rsidR="00A409B9" w:rsidRDefault="00A409B9">
    <w:pPr>
      <w:pStyle w:val="Footer"/>
    </w:pPr>
  </w:p>
  <w:p w14:paraId="77886DA6" w14:textId="77777777" w:rsidR="00A409B9" w:rsidRDefault="00A40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D55F" w14:textId="1C51A1C3" w:rsidR="003B6B03" w:rsidRDefault="003B6B03">
    <w:pPr>
      <w:pStyle w:val="Footer"/>
    </w:pPr>
  </w:p>
  <w:tbl>
    <w:tblPr>
      <w:tblStyle w:val="TableGrid"/>
      <w:tblW w:w="13662"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061"/>
      <w:gridCol w:w="2311"/>
      <w:gridCol w:w="5290"/>
    </w:tblGrid>
    <w:tr w:rsidR="003B6B03" w:rsidRPr="00937FFC" w14:paraId="0568C1D0" w14:textId="77777777" w:rsidTr="002C180A">
      <w:trPr>
        <w:cantSplit/>
        <w:trHeight w:val="516"/>
        <w:tblHeader/>
      </w:trPr>
      <w:tc>
        <w:tcPr>
          <w:tcW w:w="6061" w:type="dxa"/>
        </w:tcPr>
        <w:p w14:paraId="1BD4934D" w14:textId="77777777" w:rsidR="003B6B03" w:rsidRPr="00BA48E9" w:rsidRDefault="003B6B03" w:rsidP="003B6B03">
          <w:pPr>
            <w:pStyle w:val="Footer"/>
            <w:rPr>
              <w:sz w:val="24"/>
            </w:rPr>
          </w:pPr>
          <w:r>
            <w:rPr>
              <w:sz w:val="24"/>
            </w:rPr>
            <w:t>CFP Data Inventory [LEA Template]</w:t>
          </w:r>
        </w:p>
        <w:p w14:paraId="4523B921" w14:textId="77777777" w:rsidR="003B6B03" w:rsidRPr="00937FFC" w:rsidRDefault="003B6B03" w:rsidP="003B6B03">
          <w:pPr>
            <w:pStyle w:val="Footer"/>
          </w:pPr>
          <w:r w:rsidRPr="00BA48E9">
            <w:rPr>
              <w:sz w:val="24"/>
            </w:rPr>
            <w:t xml:space="preserve">(Revised: </w:t>
          </w:r>
          <w:r>
            <w:rPr>
              <w:sz w:val="24"/>
            </w:rPr>
            <w:t>April</w:t>
          </w:r>
          <w:r w:rsidRPr="00BA48E9">
            <w:rPr>
              <w:sz w:val="24"/>
            </w:rPr>
            <w:t xml:space="preserve"> </w:t>
          </w:r>
          <w:r>
            <w:rPr>
              <w:sz w:val="24"/>
            </w:rPr>
            <w:t>16</w:t>
          </w:r>
          <w:r w:rsidRPr="00BA48E9">
            <w:rPr>
              <w:sz w:val="24"/>
            </w:rPr>
            <w:t xml:space="preserve">, </w:t>
          </w:r>
          <w:r>
            <w:rPr>
              <w:sz w:val="24"/>
            </w:rPr>
            <w:t>2024</w:t>
          </w:r>
          <w:r w:rsidRPr="00BA48E9">
            <w:rPr>
              <w:sz w:val="24"/>
            </w:rPr>
            <w:t>)</w:t>
          </w:r>
        </w:p>
      </w:tc>
      <w:tc>
        <w:tcPr>
          <w:tcW w:w="2311" w:type="dxa"/>
        </w:tcPr>
        <w:p w14:paraId="0681FDC2" w14:textId="77777777" w:rsidR="003B6B03" w:rsidRPr="00BA48E9" w:rsidRDefault="003B6B03" w:rsidP="003B6B03">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t>13</w:t>
          </w:r>
          <w:r w:rsidRPr="00BA48E9">
            <w:rPr>
              <w:sz w:val="24"/>
            </w:rPr>
            <w:fldChar w:fldCharType="end"/>
          </w:r>
          <w:r w:rsidRPr="00BA48E9">
            <w:rPr>
              <w:sz w:val="24"/>
            </w:rPr>
            <w:t xml:space="preserve"> of </w:t>
          </w:r>
          <w:r w:rsidRPr="00BA48E9">
            <w:rPr>
              <w:noProof/>
              <w:sz w:val="24"/>
            </w:rPr>
            <w:fldChar w:fldCharType="begin"/>
          </w:r>
          <w:r w:rsidRPr="00BA48E9">
            <w:rPr>
              <w:noProof/>
              <w:sz w:val="24"/>
            </w:rPr>
            <w:instrText xml:space="preserve"> NUMPAGES  \* Arabic  \* MERGEFORMAT </w:instrText>
          </w:r>
          <w:r w:rsidRPr="00BA48E9">
            <w:rPr>
              <w:noProof/>
              <w:sz w:val="24"/>
            </w:rPr>
            <w:fldChar w:fldCharType="separate"/>
          </w:r>
          <w:r>
            <w:rPr>
              <w:noProof/>
            </w:rPr>
            <w:t>16</w:t>
          </w:r>
          <w:r w:rsidRPr="00BA48E9">
            <w:rPr>
              <w:noProof/>
              <w:sz w:val="24"/>
            </w:rPr>
            <w:fldChar w:fldCharType="end"/>
          </w:r>
        </w:p>
      </w:tc>
      <w:tc>
        <w:tcPr>
          <w:tcW w:w="5290" w:type="dxa"/>
        </w:tcPr>
        <w:p w14:paraId="43F0BBFD" w14:textId="77777777" w:rsidR="003B6B03" w:rsidRPr="00937FFC" w:rsidRDefault="003B6B03" w:rsidP="003B6B03">
          <w:pPr>
            <w:pStyle w:val="Footer"/>
            <w:jc w:val="right"/>
            <w:rPr>
              <w:szCs w:val="18"/>
            </w:rPr>
          </w:pPr>
          <w:r w:rsidRPr="00937FFC">
            <w:rPr>
              <w:noProof/>
            </w:rPr>
            <w:drawing>
              <wp:inline distT="0" distB="0" distL="0" distR="0" wp14:anchorId="1389C9A6" wp14:editId="2809B21C">
                <wp:extent cx="1276056" cy="320040"/>
                <wp:effectExtent l="0" t="0" r="635" b="3810"/>
                <wp:docPr id="299017419" name="Picture 299017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EE0076E" w14:textId="77777777" w:rsidR="003B6B03" w:rsidRDefault="003B6B03" w:rsidP="003B6B03">
    <w:pPr>
      <w:pStyle w:val="Footer"/>
    </w:pPr>
  </w:p>
  <w:p w14:paraId="22D91DCE" w14:textId="0EC45084" w:rsidR="003B6B03" w:rsidRDefault="003B6B03">
    <w:pPr>
      <w:pStyle w:val="Footer"/>
    </w:pPr>
  </w:p>
  <w:p w14:paraId="7B2C93D1" w14:textId="77777777" w:rsidR="00A409B9" w:rsidRDefault="00A409B9" w:rsidP="00156772">
    <w:pPr>
      <w:pStyle w:val="Footer"/>
      <w:tabs>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662"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061"/>
      <w:gridCol w:w="2311"/>
      <w:gridCol w:w="5290"/>
    </w:tblGrid>
    <w:tr w:rsidR="00796D5F" w14:paraId="0114C2F4" w14:textId="77777777" w:rsidTr="004B2A38">
      <w:trPr>
        <w:cantSplit/>
        <w:trHeight w:val="516"/>
        <w:tblHeader/>
      </w:trPr>
      <w:tc>
        <w:tcPr>
          <w:tcW w:w="6061" w:type="dxa"/>
        </w:tcPr>
        <w:p w14:paraId="7A0CBA20" w14:textId="6C788C9F" w:rsidR="00BA48E9" w:rsidRPr="00BA48E9" w:rsidRDefault="000D5BEE" w:rsidP="00BA48E9">
          <w:pPr>
            <w:pStyle w:val="Footer"/>
            <w:rPr>
              <w:sz w:val="24"/>
            </w:rPr>
          </w:pPr>
          <w:r>
            <w:rPr>
              <w:sz w:val="24"/>
            </w:rPr>
            <w:t xml:space="preserve">CFP Data Inventory </w:t>
          </w:r>
          <w:r w:rsidR="00031D16">
            <w:rPr>
              <w:sz w:val="24"/>
            </w:rPr>
            <w:t>[LEA Template]</w:t>
          </w:r>
        </w:p>
        <w:p w14:paraId="2A85F7E8" w14:textId="5A42DA0E" w:rsidR="00796D5F" w:rsidRPr="00937FFC" w:rsidRDefault="00BA48E9" w:rsidP="00BA48E9">
          <w:pPr>
            <w:pStyle w:val="Footer"/>
          </w:pPr>
          <w:r w:rsidRPr="00BA48E9">
            <w:rPr>
              <w:sz w:val="24"/>
            </w:rPr>
            <w:t xml:space="preserve">(Revised: </w:t>
          </w:r>
          <w:r w:rsidR="00031D16">
            <w:rPr>
              <w:sz w:val="24"/>
            </w:rPr>
            <w:t>April</w:t>
          </w:r>
          <w:r w:rsidRPr="00BA48E9">
            <w:rPr>
              <w:sz w:val="24"/>
            </w:rPr>
            <w:t xml:space="preserve"> </w:t>
          </w:r>
          <w:r w:rsidR="00031D16">
            <w:rPr>
              <w:sz w:val="24"/>
            </w:rPr>
            <w:t>16</w:t>
          </w:r>
          <w:r w:rsidRPr="00BA48E9">
            <w:rPr>
              <w:sz w:val="24"/>
            </w:rPr>
            <w:t xml:space="preserve">, </w:t>
          </w:r>
          <w:r w:rsidR="00031D16">
            <w:rPr>
              <w:sz w:val="24"/>
            </w:rPr>
            <w:t>2024</w:t>
          </w:r>
          <w:r w:rsidRPr="00BA48E9">
            <w:rPr>
              <w:sz w:val="24"/>
            </w:rPr>
            <w:t>)</w:t>
          </w:r>
        </w:p>
      </w:tc>
      <w:tc>
        <w:tcPr>
          <w:tcW w:w="2311"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290"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47E2F348" w:rsidR="00B66234" w:rsidRPr="00B60C47" w:rsidRDefault="00B66234" w:rsidP="00B60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E80CA" w14:textId="77777777" w:rsidR="006475F2" w:rsidRDefault="006475F2" w:rsidP="005F2832">
      <w:r>
        <w:separator/>
      </w:r>
    </w:p>
  </w:footnote>
  <w:footnote w:type="continuationSeparator" w:id="0">
    <w:p w14:paraId="500E428E" w14:textId="77777777" w:rsidR="006475F2" w:rsidRDefault="006475F2" w:rsidP="005F2832">
      <w:r>
        <w:continuationSeparator/>
      </w:r>
    </w:p>
  </w:footnote>
  <w:footnote w:type="continuationNotice" w:id="1">
    <w:p w14:paraId="2885A890" w14:textId="77777777" w:rsidR="006475F2" w:rsidRDefault="006475F2"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11"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56"/>
      <w:gridCol w:w="8555"/>
    </w:tblGrid>
    <w:tr w:rsidR="00B60C47" w14:paraId="124F7957" w14:textId="77777777" w:rsidTr="00870A43">
      <w:trPr>
        <w:trHeight w:val="251"/>
      </w:trPr>
      <w:tc>
        <w:tcPr>
          <w:tcW w:w="6356" w:type="dxa"/>
        </w:tcPr>
        <w:p w14:paraId="2C6809BF" w14:textId="77777777" w:rsidR="00B60C47" w:rsidRDefault="00B60C47" w:rsidP="00B60C47">
          <w:pPr>
            <w:pStyle w:val="AOE-Header"/>
            <w:jc w:val="left"/>
          </w:pPr>
          <w:bookmarkStart w:id="6" w:name="_Hlk24543830"/>
          <w:bookmarkStart w:id="7" w:name="_Hlk24543831"/>
          <w:bookmarkStart w:id="8" w:name="_Hlk24543978"/>
          <w:bookmarkStart w:id="9" w:name="_Hlk24543979"/>
          <w:r w:rsidRPr="00147A67">
            <w:drawing>
              <wp:inline distT="0" distB="0" distL="0" distR="0" wp14:anchorId="0DEEBA8D" wp14:editId="1A777E31">
                <wp:extent cx="1576705" cy="411480"/>
                <wp:effectExtent l="0" t="0" r="4445" b="7620"/>
                <wp:docPr id="604558716" name="Picture 604558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55" w:type="dxa"/>
        </w:tcPr>
        <w:p w14:paraId="2E4AA38D" w14:textId="77777777" w:rsidR="00B60C47" w:rsidRPr="007E66B3" w:rsidRDefault="00B60C47" w:rsidP="00870A43">
          <w:pPr>
            <w:pStyle w:val="Header"/>
            <w:tabs>
              <w:tab w:val="left" w:pos="785"/>
            </w:tabs>
            <w:spacing w:before="0" w:after="0"/>
            <w:ind w:right="220"/>
            <w:jc w:val="right"/>
            <w:rPr>
              <w:rFonts w:ascii="Franklin Gothic Demi" w:hAnsi="Franklin Gothic Demi"/>
              <w:color w:val="003366"/>
            </w:rPr>
          </w:pPr>
          <w:bookmarkStart w:id="10"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007136C9" w14:textId="77777777" w:rsidR="00B60C47" w:rsidRPr="007E66B3" w:rsidRDefault="00B60C47" w:rsidP="00870A43">
          <w:pPr>
            <w:pStyle w:val="AOE-Header"/>
            <w:spacing w:before="0" w:after="0"/>
            <w:ind w:right="220"/>
            <w:jc w:val="right"/>
            <w:rPr>
              <w:sz w:val="23"/>
              <w:szCs w:val="23"/>
            </w:rPr>
          </w:pPr>
          <w:r w:rsidRPr="007E66B3">
            <w:rPr>
              <w:sz w:val="23"/>
              <w:szCs w:val="23"/>
            </w:rPr>
            <w:t>(802) 828-1130</w:t>
          </w:r>
          <w:bookmarkEnd w:id="10"/>
          <w:r w:rsidRPr="007E66B3">
            <w:rPr>
              <w:sz w:val="23"/>
              <w:szCs w:val="23"/>
            </w:rPr>
            <w:t xml:space="preserve"> | education.vermont.gov</w:t>
          </w:r>
        </w:p>
      </w:tc>
    </w:tr>
    <w:bookmarkEnd w:id="6"/>
    <w:bookmarkEnd w:id="7"/>
    <w:bookmarkEnd w:id="8"/>
    <w:bookmarkEnd w:id="9"/>
  </w:tbl>
  <w:p w14:paraId="00A6C04F" w14:textId="77777777" w:rsidR="008B06E8" w:rsidRDefault="008B0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9217" w14:textId="77777777" w:rsidR="008B06E8" w:rsidRPr="003A484B" w:rsidRDefault="008B06E8" w:rsidP="003A48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0A0F"/>
    <w:multiLevelType w:val="hybridMultilevel"/>
    <w:tmpl w:val="23107698"/>
    <w:lvl w:ilvl="0" w:tplc="34F6258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E34448"/>
    <w:multiLevelType w:val="hybridMultilevel"/>
    <w:tmpl w:val="8D4A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558D9"/>
    <w:multiLevelType w:val="hybridMultilevel"/>
    <w:tmpl w:val="B88C7B3A"/>
    <w:lvl w:ilvl="0" w:tplc="E604DC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A3507"/>
    <w:multiLevelType w:val="hybridMultilevel"/>
    <w:tmpl w:val="F16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678CA"/>
    <w:multiLevelType w:val="hybridMultilevel"/>
    <w:tmpl w:val="6DEEC0B0"/>
    <w:lvl w:ilvl="0" w:tplc="DC7041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2634A"/>
    <w:multiLevelType w:val="hybridMultilevel"/>
    <w:tmpl w:val="B7D6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2A30D"/>
    <w:multiLevelType w:val="hybridMultilevel"/>
    <w:tmpl w:val="D7B860A4"/>
    <w:lvl w:ilvl="0" w:tplc="0ABAC9F8">
      <w:start w:val="1"/>
      <w:numFmt w:val="bullet"/>
      <w:lvlText w:val=""/>
      <w:lvlJc w:val="left"/>
      <w:pPr>
        <w:ind w:left="720" w:hanging="360"/>
      </w:pPr>
      <w:rPr>
        <w:rFonts w:ascii="Symbol" w:hAnsi="Symbol" w:hint="default"/>
        <w:color w:val="auto"/>
      </w:rPr>
    </w:lvl>
    <w:lvl w:ilvl="1" w:tplc="50D691C0">
      <w:start w:val="1"/>
      <w:numFmt w:val="bullet"/>
      <w:lvlText w:val="o"/>
      <w:lvlJc w:val="left"/>
      <w:pPr>
        <w:ind w:left="1440" w:hanging="360"/>
      </w:pPr>
      <w:rPr>
        <w:rFonts w:ascii="Courier New" w:hAnsi="Courier New" w:hint="default"/>
      </w:rPr>
    </w:lvl>
    <w:lvl w:ilvl="2" w:tplc="F6723C6C">
      <w:start w:val="1"/>
      <w:numFmt w:val="bullet"/>
      <w:lvlText w:val=""/>
      <w:lvlJc w:val="left"/>
      <w:pPr>
        <w:ind w:left="2160" w:hanging="360"/>
      </w:pPr>
      <w:rPr>
        <w:rFonts w:ascii="Wingdings" w:hAnsi="Wingdings" w:hint="default"/>
      </w:rPr>
    </w:lvl>
    <w:lvl w:ilvl="3" w:tplc="7BF28492">
      <w:start w:val="1"/>
      <w:numFmt w:val="bullet"/>
      <w:lvlText w:val=""/>
      <w:lvlJc w:val="left"/>
      <w:pPr>
        <w:ind w:left="2880" w:hanging="360"/>
      </w:pPr>
      <w:rPr>
        <w:rFonts w:ascii="Symbol" w:hAnsi="Symbol" w:hint="default"/>
      </w:rPr>
    </w:lvl>
    <w:lvl w:ilvl="4" w:tplc="6EB6C370">
      <w:start w:val="1"/>
      <w:numFmt w:val="bullet"/>
      <w:lvlText w:val="o"/>
      <w:lvlJc w:val="left"/>
      <w:pPr>
        <w:ind w:left="3600" w:hanging="360"/>
      </w:pPr>
      <w:rPr>
        <w:rFonts w:ascii="Courier New" w:hAnsi="Courier New" w:hint="default"/>
      </w:rPr>
    </w:lvl>
    <w:lvl w:ilvl="5" w:tplc="5A2811D0">
      <w:start w:val="1"/>
      <w:numFmt w:val="bullet"/>
      <w:lvlText w:val=""/>
      <w:lvlJc w:val="left"/>
      <w:pPr>
        <w:ind w:left="4320" w:hanging="360"/>
      </w:pPr>
      <w:rPr>
        <w:rFonts w:ascii="Wingdings" w:hAnsi="Wingdings" w:hint="default"/>
      </w:rPr>
    </w:lvl>
    <w:lvl w:ilvl="6" w:tplc="BCE89C6A">
      <w:start w:val="1"/>
      <w:numFmt w:val="bullet"/>
      <w:lvlText w:val=""/>
      <w:lvlJc w:val="left"/>
      <w:pPr>
        <w:ind w:left="5040" w:hanging="360"/>
      </w:pPr>
      <w:rPr>
        <w:rFonts w:ascii="Symbol" w:hAnsi="Symbol" w:hint="default"/>
      </w:rPr>
    </w:lvl>
    <w:lvl w:ilvl="7" w:tplc="FF004D3C">
      <w:start w:val="1"/>
      <w:numFmt w:val="bullet"/>
      <w:lvlText w:val="o"/>
      <w:lvlJc w:val="left"/>
      <w:pPr>
        <w:ind w:left="5760" w:hanging="360"/>
      </w:pPr>
      <w:rPr>
        <w:rFonts w:ascii="Courier New" w:hAnsi="Courier New" w:hint="default"/>
      </w:rPr>
    </w:lvl>
    <w:lvl w:ilvl="8" w:tplc="72D004D6">
      <w:start w:val="1"/>
      <w:numFmt w:val="bullet"/>
      <w:lvlText w:val=""/>
      <w:lvlJc w:val="left"/>
      <w:pPr>
        <w:ind w:left="6480" w:hanging="360"/>
      </w:pPr>
      <w:rPr>
        <w:rFonts w:ascii="Wingdings" w:hAnsi="Wingdings" w:hint="default"/>
      </w:rPr>
    </w:lvl>
  </w:abstractNum>
  <w:abstractNum w:abstractNumId="15"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7"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9"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0"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C7010E"/>
    <w:multiLevelType w:val="hybridMultilevel"/>
    <w:tmpl w:val="9E7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670FB"/>
    <w:multiLevelType w:val="hybridMultilevel"/>
    <w:tmpl w:val="389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14ED3"/>
    <w:multiLevelType w:val="hybridMultilevel"/>
    <w:tmpl w:val="7758D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9" w15:restartNumberingAfterBreak="0">
    <w:nsid w:val="4F512959"/>
    <w:multiLevelType w:val="hybridMultilevel"/>
    <w:tmpl w:val="8E0E36DE"/>
    <w:lvl w:ilvl="0" w:tplc="37A62F1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0855E7"/>
    <w:multiLevelType w:val="hybridMultilevel"/>
    <w:tmpl w:val="8FE02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20086"/>
    <w:multiLevelType w:val="hybridMultilevel"/>
    <w:tmpl w:val="1EAAA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7A63710">
      <w:numFmt w:val="bullet"/>
      <w:lvlText w:val="•"/>
      <w:lvlJc w:val="left"/>
      <w:pPr>
        <w:ind w:left="2880" w:hanging="360"/>
      </w:pPr>
      <w:rPr>
        <w:rFonts w:ascii="Palatino Linotype" w:eastAsia="Palatino Linotype" w:hAnsi="Palatino Linotype" w:cs="Palatino Linotype" w:hint="default"/>
        <w:b w:val="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6CB7FEC"/>
    <w:multiLevelType w:val="hybridMultilevel"/>
    <w:tmpl w:val="8E54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9"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306272"/>
    <w:multiLevelType w:val="multilevel"/>
    <w:tmpl w:val="EF5099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373749"/>
    <w:multiLevelType w:val="hybridMultilevel"/>
    <w:tmpl w:val="32E4A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3105B"/>
    <w:multiLevelType w:val="hybridMultilevel"/>
    <w:tmpl w:val="D92CFE3E"/>
    <w:lvl w:ilvl="0" w:tplc="4FE0964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44" w15:restartNumberingAfterBreak="0">
    <w:nsid w:val="75894BD3"/>
    <w:multiLevelType w:val="hybridMultilevel"/>
    <w:tmpl w:val="3D4C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8" w15:restartNumberingAfterBreak="0">
    <w:nsid w:val="7F246643"/>
    <w:multiLevelType w:val="hybridMultilevel"/>
    <w:tmpl w:val="AB10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2978813">
    <w:abstractNumId w:val="43"/>
  </w:num>
  <w:num w:numId="2" w16cid:durableId="844515461">
    <w:abstractNumId w:val="20"/>
  </w:num>
  <w:num w:numId="3" w16cid:durableId="506596693">
    <w:abstractNumId w:val="38"/>
  </w:num>
  <w:num w:numId="4" w16cid:durableId="1373848443">
    <w:abstractNumId w:val="30"/>
  </w:num>
  <w:num w:numId="5" w16cid:durableId="814369998">
    <w:abstractNumId w:val="31"/>
  </w:num>
  <w:num w:numId="6" w16cid:durableId="1841264428">
    <w:abstractNumId w:val="7"/>
  </w:num>
  <w:num w:numId="7" w16cid:durableId="292830574">
    <w:abstractNumId w:val="2"/>
  </w:num>
  <w:num w:numId="8" w16cid:durableId="1947227128">
    <w:abstractNumId w:val="21"/>
  </w:num>
  <w:num w:numId="9" w16cid:durableId="1472215420">
    <w:abstractNumId w:val="28"/>
  </w:num>
  <w:num w:numId="10" w16cid:durableId="1065026294">
    <w:abstractNumId w:val="45"/>
  </w:num>
  <w:num w:numId="11" w16cid:durableId="1982494280">
    <w:abstractNumId w:val="24"/>
  </w:num>
  <w:num w:numId="12" w16cid:durableId="1866672678">
    <w:abstractNumId w:val="15"/>
  </w:num>
  <w:num w:numId="13" w16cid:durableId="631132980">
    <w:abstractNumId w:val="47"/>
  </w:num>
  <w:num w:numId="14" w16cid:durableId="1650137980">
    <w:abstractNumId w:val="16"/>
  </w:num>
  <w:num w:numId="15" w16cid:durableId="618269542">
    <w:abstractNumId w:val="46"/>
  </w:num>
  <w:num w:numId="16" w16cid:durableId="502014230">
    <w:abstractNumId w:val="6"/>
  </w:num>
  <w:num w:numId="17" w16cid:durableId="894195042">
    <w:abstractNumId w:val="12"/>
  </w:num>
  <w:num w:numId="18" w16cid:durableId="840705411">
    <w:abstractNumId w:val="25"/>
  </w:num>
  <w:num w:numId="19" w16cid:durableId="1289818218">
    <w:abstractNumId w:val="34"/>
  </w:num>
  <w:num w:numId="20" w16cid:durableId="1887835891">
    <w:abstractNumId w:val="18"/>
  </w:num>
  <w:num w:numId="21" w16cid:durableId="1435903790">
    <w:abstractNumId w:val="19"/>
  </w:num>
  <w:num w:numId="22" w16cid:durableId="1909728122">
    <w:abstractNumId w:val="17"/>
  </w:num>
  <w:num w:numId="23" w16cid:durableId="1214537189">
    <w:abstractNumId w:val="3"/>
  </w:num>
  <w:num w:numId="24" w16cid:durableId="607347842">
    <w:abstractNumId w:val="39"/>
  </w:num>
  <w:num w:numId="25" w16cid:durableId="472410621">
    <w:abstractNumId w:val="3"/>
  </w:num>
  <w:num w:numId="26" w16cid:durableId="1773160046">
    <w:abstractNumId w:val="4"/>
  </w:num>
  <w:num w:numId="27" w16cid:durableId="279455122">
    <w:abstractNumId w:val="36"/>
  </w:num>
  <w:num w:numId="28" w16cid:durableId="1702784921">
    <w:abstractNumId w:val="37"/>
  </w:num>
  <w:num w:numId="29" w16cid:durableId="1178617621">
    <w:abstractNumId w:val="23"/>
  </w:num>
  <w:num w:numId="30" w16cid:durableId="1476794500">
    <w:abstractNumId w:val="13"/>
  </w:num>
  <w:num w:numId="31" w16cid:durableId="1005937832">
    <w:abstractNumId w:val="1"/>
  </w:num>
  <w:num w:numId="32" w16cid:durableId="1197695801">
    <w:abstractNumId w:val="44"/>
  </w:num>
  <w:num w:numId="33" w16cid:durableId="78797783">
    <w:abstractNumId w:val="11"/>
  </w:num>
  <w:num w:numId="34" w16cid:durableId="900824710">
    <w:abstractNumId w:val="27"/>
  </w:num>
  <w:num w:numId="35" w16cid:durableId="1096318304">
    <w:abstractNumId w:val="26"/>
  </w:num>
  <w:num w:numId="36" w16cid:durableId="1570115365">
    <w:abstractNumId w:val="14"/>
  </w:num>
  <w:num w:numId="37" w16cid:durableId="1073895765">
    <w:abstractNumId w:val="33"/>
  </w:num>
  <w:num w:numId="38" w16cid:durableId="458497421">
    <w:abstractNumId w:val="40"/>
  </w:num>
  <w:num w:numId="39" w16cid:durableId="861437062">
    <w:abstractNumId w:val="5"/>
  </w:num>
  <w:num w:numId="40" w16cid:durableId="216743312">
    <w:abstractNumId w:val="22"/>
  </w:num>
  <w:num w:numId="41" w16cid:durableId="1396397793">
    <w:abstractNumId w:val="35"/>
  </w:num>
  <w:num w:numId="42" w16cid:durableId="1517428080">
    <w:abstractNumId w:val="9"/>
  </w:num>
  <w:num w:numId="43" w16cid:durableId="406270447">
    <w:abstractNumId w:val="32"/>
  </w:num>
  <w:num w:numId="44" w16cid:durableId="950938498">
    <w:abstractNumId w:val="48"/>
  </w:num>
  <w:num w:numId="45" w16cid:durableId="1709835241">
    <w:abstractNumId w:val="41"/>
  </w:num>
  <w:num w:numId="46" w16cid:durableId="1256597975">
    <w:abstractNumId w:val="29"/>
  </w:num>
  <w:num w:numId="47" w16cid:durableId="1636334633">
    <w:abstractNumId w:val="0"/>
  </w:num>
  <w:num w:numId="48" w16cid:durableId="2016225441">
    <w:abstractNumId w:val="42"/>
  </w:num>
  <w:num w:numId="49" w16cid:durableId="797258151">
    <w:abstractNumId w:val="10"/>
  </w:num>
  <w:num w:numId="50" w16cid:durableId="1368002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1D16"/>
    <w:rsid w:val="000321FC"/>
    <w:rsid w:val="00042FE5"/>
    <w:rsid w:val="00052E08"/>
    <w:rsid w:val="00062DFA"/>
    <w:rsid w:val="000806B4"/>
    <w:rsid w:val="00080FAD"/>
    <w:rsid w:val="0008301F"/>
    <w:rsid w:val="0008376C"/>
    <w:rsid w:val="00091138"/>
    <w:rsid w:val="000978C9"/>
    <w:rsid w:val="000B3621"/>
    <w:rsid w:val="000C6B16"/>
    <w:rsid w:val="000D5BEE"/>
    <w:rsid w:val="000F1467"/>
    <w:rsid w:val="000F3A23"/>
    <w:rsid w:val="000F7F54"/>
    <w:rsid w:val="00102EA8"/>
    <w:rsid w:val="00104EFB"/>
    <w:rsid w:val="00136C56"/>
    <w:rsid w:val="001451F9"/>
    <w:rsid w:val="00147A67"/>
    <w:rsid w:val="00156772"/>
    <w:rsid w:val="00161F11"/>
    <w:rsid w:val="001645D6"/>
    <w:rsid w:val="0017612B"/>
    <w:rsid w:val="00177D20"/>
    <w:rsid w:val="001A5B72"/>
    <w:rsid w:val="001C1F88"/>
    <w:rsid w:val="001C25E3"/>
    <w:rsid w:val="001C6ED4"/>
    <w:rsid w:val="001D07C0"/>
    <w:rsid w:val="001D11ED"/>
    <w:rsid w:val="001D35CB"/>
    <w:rsid w:val="001E444C"/>
    <w:rsid w:val="001E7FBE"/>
    <w:rsid w:val="001F22D0"/>
    <w:rsid w:val="001F4BA5"/>
    <w:rsid w:val="001F723C"/>
    <w:rsid w:val="00201AE4"/>
    <w:rsid w:val="00204A8C"/>
    <w:rsid w:val="002112F8"/>
    <w:rsid w:val="00217F09"/>
    <w:rsid w:val="002214B1"/>
    <w:rsid w:val="00221659"/>
    <w:rsid w:val="002237E0"/>
    <w:rsid w:val="00225E03"/>
    <w:rsid w:val="00231D57"/>
    <w:rsid w:val="00241ED6"/>
    <w:rsid w:val="0024600A"/>
    <w:rsid w:val="0024786D"/>
    <w:rsid w:val="002478E2"/>
    <w:rsid w:val="00256309"/>
    <w:rsid w:val="0026132D"/>
    <w:rsid w:val="002768DB"/>
    <w:rsid w:val="002768E8"/>
    <w:rsid w:val="00277BD5"/>
    <w:rsid w:val="0028626E"/>
    <w:rsid w:val="002A0C9D"/>
    <w:rsid w:val="002B40B6"/>
    <w:rsid w:val="002C2B80"/>
    <w:rsid w:val="002C2D1A"/>
    <w:rsid w:val="002C3428"/>
    <w:rsid w:val="002D6A73"/>
    <w:rsid w:val="002D7238"/>
    <w:rsid w:val="002E0106"/>
    <w:rsid w:val="002E3710"/>
    <w:rsid w:val="002E7E11"/>
    <w:rsid w:val="002F3280"/>
    <w:rsid w:val="002F46B6"/>
    <w:rsid w:val="002F7E75"/>
    <w:rsid w:val="00302C74"/>
    <w:rsid w:val="00306A3C"/>
    <w:rsid w:val="00314055"/>
    <w:rsid w:val="00325160"/>
    <w:rsid w:val="00326074"/>
    <w:rsid w:val="003274F5"/>
    <w:rsid w:val="003275FD"/>
    <w:rsid w:val="00332368"/>
    <w:rsid w:val="003323C0"/>
    <w:rsid w:val="00334D48"/>
    <w:rsid w:val="00340C04"/>
    <w:rsid w:val="003441C1"/>
    <w:rsid w:val="00345106"/>
    <w:rsid w:val="00375A9E"/>
    <w:rsid w:val="003834FF"/>
    <w:rsid w:val="003977EC"/>
    <w:rsid w:val="003B1BCA"/>
    <w:rsid w:val="003B6B03"/>
    <w:rsid w:val="003B7F81"/>
    <w:rsid w:val="003D0155"/>
    <w:rsid w:val="003D090F"/>
    <w:rsid w:val="003D1D11"/>
    <w:rsid w:val="003E736C"/>
    <w:rsid w:val="00401DB1"/>
    <w:rsid w:val="00405631"/>
    <w:rsid w:val="004062C7"/>
    <w:rsid w:val="00410700"/>
    <w:rsid w:val="00415F35"/>
    <w:rsid w:val="00421FBD"/>
    <w:rsid w:val="00442899"/>
    <w:rsid w:val="00444A7A"/>
    <w:rsid w:val="004460D4"/>
    <w:rsid w:val="00472C6A"/>
    <w:rsid w:val="004739FF"/>
    <w:rsid w:val="00484A92"/>
    <w:rsid w:val="00490247"/>
    <w:rsid w:val="004916FF"/>
    <w:rsid w:val="004966B4"/>
    <w:rsid w:val="004A7AD0"/>
    <w:rsid w:val="004B2A38"/>
    <w:rsid w:val="004B7F41"/>
    <w:rsid w:val="004C627F"/>
    <w:rsid w:val="004D1880"/>
    <w:rsid w:val="004E0D87"/>
    <w:rsid w:val="00500232"/>
    <w:rsid w:val="00505A69"/>
    <w:rsid w:val="0052538E"/>
    <w:rsid w:val="00536AA0"/>
    <w:rsid w:val="005464E9"/>
    <w:rsid w:val="00560739"/>
    <w:rsid w:val="0056248D"/>
    <w:rsid w:val="00566B8A"/>
    <w:rsid w:val="0056727F"/>
    <w:rsid w:val="00575711"/>
    <w:rsid w:val="00580AF5"/>
    <w:rsid w:val="0059538A"/>
    <w:rsid w:val="00595F2B"/>
    <w:rsid w:val="005A2F07"/>
    <w:rsid w:val="005A62A7"/>
    <w:rsid w:val="005B5528"/>
    <w:rsid w:val="005B61CD"/>
    <w:rsid w:val="005C0A3C"/>
    <w:rsid w:val="005C0FB7"/>
    <w:rsid w:val="005D1A81"/>
    <w:rsid w:val="005D7389"/>
    <w:rsid w:val="005D7ABB"/>
    <w:rsid w:val="005F2036"/>
    <w:rsid w:val="005F2832"/>
    <w:rsid w:val="005F3A3A"/>
    <w:rsid w:val="00602CE7"/>
    <w:rsid w:val="006048B2"/>
    <w:rsid w:val="006055C1"/>
    <w:rsid w:val="006062D9"/>
    <w:rsid w:val="0062055D"/>
    <w:rsid w:val="00626212"/>
    <w:rsid w:val="0063049A"/>
    <w:rsid w:val="006475F2"/>
    <w:rsid w:val="00651E8D"/>
    <w:rsid w:val="006703F6"/>
    <w:rsid w:val="0069467C"/>
    <w:rsid w:val="006A52D2"/>
    <w:rsid w:val="006C29AA"/>
    <w:rsid w:val="006E7C1C"/>
    <w:rsid w:val="006F5080"/>
    <w:rsid w:val="006F698F"/>
    <w:rsid w:val="00710FE3"/>
    <w:rsid w:val="00721DF9"/>
    <w:rsid w:val="00734368"/>
    <w:rsid w:val="00746838"/>
    <w:rsid w:val="00766611"/>
    <w:rsid w:val="0077034A"/>
    <w:rsid w:val="00773C52"/>
    <w:rsid w:val="00774ECD"/>
    <w:rsid w:val="00781CCF"/>
    <w:rsid w:val="007914E1"/>
    <w:rsid w:val="007963EC"/>
    <w:rsid w:val="00796D5F"/>
    <w:rsid w:val="007A4182"/>
    <w:rsid w:val="007B2102"/>
    <w:rsid w:val="007B6121"/>
    <w:rsid w:val="007C01E8"/>
    <w:rsid w:val="007D17B1"/>
    <w:rsid w:val="007D5E67"/>
    <w:rsid w:val="007E3BD6"/>
    <w:rsid w:val="007E66B3"/>
    <w:rsid w:val="008026C4"/>
    <w:rsid w:val="00804ED3"/>
    <w:rsid w:val="00815A05"/>
    <w:rsid w:val="00820288"/>
    <w:rsid w:val="0082162E"/>
    <w:rsid w:val="00823943"/>
    <w:rsid w:val="00826203"/>
    <w:rsid w:val="00844DAC"/>
    <w:rsid w:val="008533A2"/>
    <w:rsid w:val="00865A62"/>
    <w:rsid w:val="00870A43"/>
    <w:rsid w:val="0087647A"/>
    <w:rsid w:val="00891F13"/>
    <w:rsid w:val="008A0832"/>
    <w:rsid w:val="008B06E8"/>
    <w:rsid w:val="008B664F"/>
    <w:rsid w:val="008C332D"/>
    <w:rsid w:val="008E0BFE"/>
    <w:rsid w:val="008E5B34"/>
    <w:rsid w:val="008F27B0"/>
    <w:rsid w:val="008F6F90"/>
    <w:rsid w:val="0090207A"/>
    <w:rsid w:val="0090447F"/>
    <w:rsid w:val="0092656D"/>
    <w:rsid w:val="0093616B"/>
    <w:rsid w:val="00937F53"/>
    <w:rsid w:val="00937FFC"/>
    <w:rsid w:val="00941E01"/>
    <w:rsid w:val="0094350D"/>
    <w:rsid w:val="0094674C"/>
    <w:rsid w:val="00961A6D"/>
    <w:rsid w:val="00961CDA"/>
    <w:rsid w:val="00996818"/>
    <w:rsid w:val="009A0DF6"/>
    <w:rsid w:val="009A4BD4"/>
    <w:rsid w:val="009B00A2"/>
    <w:rsid w:val="009C410C"/>
    <w:rsid w:val="009D24B2"/>
    <w:rsid w:val="009D34F3"/>
    <w:rsid w:val="009D4528"/>
    <w:rsid w:val="009E0D31"/>
    <w:rsid w:val="00A1111B"/>
    <w:rsid w:val="00A1547A"/>
    <w:rsid w:val="00A154FE"/>
    <w:rsid w:val="00A211A8"/>
    <w:rsid w:val="00A22D22"/>
    <w:rsid w:val="00A24AEB"/>
    <w:rsid w:val="00A33412"/>
    <w:rsid w:val="00A409B9"/>
    <w:rsid w:val="00A513A7"/>
    <w:rsid w:val="00A67F96"/>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4BA0"/>
    <w:rsid w:val="00B25D38"/>
    <w:rsid w:val="00B25DEC"/>
    <w:rsid w:val="00B46917"/>
    <w:rsid w:val="00B50F50"/>
    <w:rsid w:val="00B540C0"/>
    <w:rsid w:val="00B54A83"/>
    <w:rsid w:val="00B6001B"/>
    <w:rsid w:val="00B60C47"/>
    <w:rsid w:val="00B66234"/>
    <w:rsid w:val="00B679AF"/>
    <w:rsid w:val="00B938E0"/>
    <w:rsid w:val="00BA2005"/>
    <w:rsid w:val="00BA3B50"/>
    <w:rsid w:val="00BA452F"/>
    <w:rsid w:val="00BA48E9"/>
    <w:rsid w:val="00BC6DE3"/>
    <w:rsid w:val="00BD28F9"/>
    <w:rsid w:val="00BD7ABE"/>
    <w:rsid w:val="00BE3F84"/>
    <w:rsid w:val="00BE43B0"/>
    <w:rsid w:val="00BF2BDC"/>
    <w:rsid w:val="00C01AD7"/>
    <w:rsid w:val="00C109A3"/>
    <w:rsid w:val="00C13786"/>
    <w:rsid w:val="00C33BB5"/>
    <w:rsid w:val="00C45437"/>
    <w:rsid w:val="00C712A7"/>
    <w:rsid w:val="00C97C17"/>
    <w:rsid w:val="00CA71B2"/>
    <w:rsid w:val="00CB29BB"/>
    <w:rsid w:val="00CC230C"/>
    <w:rsid w:val="00CD0D2A"/>
    <w:rsid w:val="00CD21BC"/>
    <w:rsid w:val="00CD4664"/>
    <w:rsid w:val="00CF4EFE"/>
    <w:rsid w:val="00D04EC2"/>
    <w:rsid w:val="00D064CA"/>
    <w:rsid w:val="00D07AE7"/>
    <w:rsid w:val="00D12391"/>
    <w:rsid w:val="00D22EA0"/>
    <w:rsid w:val="00D33781"/>
    <w:rsid w:val="00D33F20"/>
    <w:rsid w:val="00D41020"/>
    <w:rsid w:val="00D513D5"/>
    <w:rsid w:val="00D5705C"/>
    <w:rsid w:val="00D65661"/>
    <w:rsid w:val="00D72AAF"/>
    <w:rsid w:val="00D811CD"/>
    <w:rsid w:val="00D85D7F"/>
    <w:rsid w:val="00DA2609"/>
    <w:rsid w:val="00DA3042"/>
    <w:rsid w:val="00DC0B2A"/>
    <w:rsid w:val="00DC17CA"/>
    <w:rsid w:val="00DC3C47"/>
    <w:rsid w:val="00DE7FA2"/>
    <w:rsid w:val="00DF7A10"/>
    <w:rsid w:val="00E2171D"/>
    <w:rsid w:val="00E30534"/>
    <w:rsid w:val="00E34AB7"/>
    <w:rsid w:val="00E41F1F"/>
    <w:rsid w:val="00E56260"/>
    <w:rsid w:val="00E57C93"/>
    <w:rsid w:val="00E606BA"/>
    <w:rsid w:val="00E773E9"/>
    <w:rsid w:val="00E9189B"/>
    <w:rsid w:val="00EC38E7"/>
    <w:rsid w:val="00ED128D"/>
    <w:rsid w:val="00ED3A89"/>
    <w:rsid w:val="00ED49D5"/>
    <w:rsid w:val="00EE10C3"/>
    <w:rsid w:val="00EF1A6C"/>
    <w:rsid w:val="00EF73FF"/>
    <w:rsid w:val="00F13432"/>
    <w:rsid w:val="00F234A0"/>
    <w:rsid w:val="00F41E27"/>
    <w:rsid w:val="00F65CB1"/>
    <w:rsid w:val="00F661E5"/>
    <w:rsid w:val="00F71208"/>
    <w:rsid w:val="00F76AD8"/>
    <w:rsid w:val="00F81A0A"/>
    <w:rsid w:val="00F820E4"/>
    <w:rsid w:val="00F90A87"/>
    <w:rsid w:val="00FA084B"/>
    <w:rsid w:val="00FA47FB"/>
    <w:rsid w:val="00FC7253"/>
    <w:rsid w:val="00FD16CE"/>
    <w:rsid w:val="00FD200C"/>
    <w:rsid w:val="00FD6240"/>
    <w:rsid w:val="00FE2356"/>
    <w:rsid w:val="00FF36CB"/>
    <w:rsid w:val="00FF3CC2"/>
    <w:rsid w:val="00FF7E65"/>
    <w:rsid w:val="5C95B4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873D9DD2-4022-42BB-8B84-491B98A6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uiPriority w:val="1"/>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uiPriority w:val="1"/>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TableParagraph">
    <w:name w:val="Table Paragraph"/>
    <w:basedOn w:val="Normal"/>
    <w:uiPriority w:val="1"/>
    <w:qFormat/>
    <w:rsid w:val="008B06E8"/>
    <w:pPr>
      <w:widowControl w:val="0"/>
      <w:autoSpaceDE w:val="0"/>
      <w:autoSpaceDN w:val="0"/>
      <w:spacing w:before="0" w:after="0" w:line="240" w:lineRule="auto"/>
      <w:ind w:left="103"/>
    </w:pPr>
    <w:rPr>
      <w:rFonts w:ascii="Palatino Linotype" w:eastAsia="Palatino Linotype" w:hAnsi="Palatino Linotype" w:cs="Palatino Linotype"/>
      <w:bCs w:val="0"/>
      <w:sz w:val="22"/>
      <w:szCs w:val="22"/>
    </w:rPr>
  </w:style>
  <w:style w:type="paragraph" w:styleId="NoSpacing">
    <w:name w:val="No Spacing"/>
    <w:uiPriority w:val="1"/>
    <w:qFormat/>
    <w:rsid w:val="008B06E8"/>
    <w:pPr>
      <w:widowControl w:val="0"/>
      <w:autoSpaceDE w:val="0"/>
      <w:autoSpaceDN w:val="0"/>
      <w:spacing w:after="0" w:line="240" w:lineRule="auto"/>
    </w:pPr>
    <w:rPr>
      <w:rFonts w:ascii="Palatino Linotype" w:eastAsia="Palatino Linotype" w:hAnsi="Palatino Linotype" w:cs="Palatino Linotype"/>
    </w:rPr>
  </w:style>
  <w:style w:type="table" w:styleId="TableGridLight">
    <w:name w:val="Grid Table Light"/>
    <w:basedOn w:val="TableNormal"/>
    <w:uiPriority w:val="40"/>
    <w:rsid w:val="008B06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education.vermont.gov/data-and-reporting/vermont-education-dashboard/student-characteristic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vermont.gov/student-support/vermont-multi-tiered-system-of-supports/data-collection-and-surve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ealthvermont.gov/stats/population-health-surveys-data/youth-risk-behavior-survey-yrb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ducation.vermont.gov/data-and-reporting/state-report-card" TargetMode="External"/><Relationship Id="rId20" Type="http://schemas.openxmlformats.org/officeDocument/2006/relationships/hyperlink" Target="https://education.vermont.gov/data-and-reporting/educational-performance/english-language-arts-and-math"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education.vermont.gov/data-and-reporting/school-reports/teacher-staff-fte-report" TargetMode="External"/><Relationship Id="rId5" Type="http://schemas.openxmlformats.org/officeDocument/2006/relationships/numbering" Target="numbering.xml"/><Relationship Id="rId15" Type="http://schemas.openxmlformats.org/officeDocument/2006/relationships/hyperlink" Target="https://education.vermont.gov/data-and-reporting/educational-performance/english-language-arts-and-math" TargetMode="External"/><Relationship Id="rId23" Type="http://schemas.openxmlformats.org/officeDocument/2006/relationships/hyperlink" Target="https://education.vermont.gov/data-and-reporting/school-reports/teacher-staff-fte-repor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ducation.vermont.gov/data-and-reporting/vermont-education-dashboard/staff-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gcc02.safelinks.protection.outlook.com/?url=https%3A%2F%2Feducation.vermont.gov%2Fvermont-schools%2Fschool-operations%2Fpublic-schools%2Feducation-technology%23annualtechnologysurvey&amp;data=05%7C02%7CLori.Dolezal%40vermont.gov%7C0bc9ccf5f69a4f1dbdb808dc1de30183%7C20b4933bbaad433c9c0270edcc7559c6%7C0%7C0%7C638418108025109526%7CUnknown%7CTWFpbGZsb3d8eyJWIjoiMC4wLjAwMDAiLCJQIjoiV2luMzIiLCJBTiI6Ik1haWwiLCJXVCI6Mn0%3D%7C3000%7C%7C%7C&amp;sdata=OXbycS7qfOv7U1pVgIAAkIEqzikT9isMAqylV%2BRH9jk%3D&amp;reserved=0" TargetMode="External"/><Relationship Id="rId27" Type="http://schemas.openxmlformats.org/officeDocument/2006/relationships/footer" Target="footer4.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B57DB238F4981A74065ADDB0A937A"/>
        <w:category>
          <w:name w:val="General"/>
          <w:gallery w:val="placeholder"/>
        </w:category>
        <w:types>
          <w:type w:val="bbPlcHdr"/>
        </w:types>
        <w:behaviors>
          <w:behavior w:val="content"/>
        </w:behaviors>
        <w:guid w:val="{A49894EA-5362-446C-8B25-38480B55AD99}"/>
      </w:docPartPr>
      <w:docPartBody>
        <w:p w:rsidR="00AA03CE" w:rsidRDefault="000A4F0B" w:rsidP="000A4F0B">
          <w:pPr>
            <w:pStyle w:val="B17B57DB238F4981A74065ADDB0A937A"/>
          </w:pPr>
          <w:r w:rsidRPr="00FC61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4F0B"/>
    <w:rsid w:val="000A4F0B"/>
    <w:rsid w:val="002D1165"/>
    <w:rsid w:val="002D23AE"/>
    <w:rsid w:val="00680CF1"/>
    <w:rsid w:val="00AA03CE"/>
    <w:rsid w:val="00E86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F0B"/>
    <w:rPr>
      <w:color w:val="808080"/>
    </w:rPr>
  </w:style>
  <w:style w:type="paragraph" w:customStyle="1" w:styleId="B17B57DB238F4981A74065ADDB0A937A">
    <w:name w:val="B17B57DB238F4981A74065ADDB0A937A"/>
    <w:rsid w:val="000A4F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_ip_UnifiedCompliancePolicyUIAction xmlns="http://schemas.microsoft.com/sharepoint/v3" xsi:nil="true"/>
    <lcf76f155ced4ddcb4097134ff3c332f xmlns="913f04b1-e25f-4b02-8257-8926e6d1e29e">
      <Terms xmlns="http://schemas.microsoft.com/office/infopath/2007/PartnerControls"/>
    </lcf76f155ced4ddcb4097134ff3c332f>
    <TaxCatchAll xmlns="42170ec2-62f7-43eb-b878-f93d50a65fd9"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9" ma:contentTypeDescription="Create a new document." ma:contentTypeScope="" ma:versionID="b4d25f7f7a216578aba3919277b02383">
  <xsd:schema xmlns:xsd="http://www.w3.org/2001/XMLSchema" xmlns:xs="http://www.w3.org/2001/XMLSchema" xmlns:p="http://schemas.microsoft.com/office/2006/metadata/properties" xmlns:ns1="http://schemas.microsoft.com/sharepoint/v3" xmlns:ns2="913f04b1-e25f-4b02-8257-8926e6d1e29e" xmlns:ns3="42170ec2-62f7-43eb-b878-f93d50a65fd9" targetNamespace="http://schemas.microsoft.com/office/2006/metadata/properties" ma:root="true" ma:fieldsID="7aab3c19acb37c02af581d9e735b02c4" ns1:_="" ns2:_="" ns3:_="">
    <xsd:import namespace="http://schemas.microsoft.com/sharepoint/v3"/>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c2eeaf6-1997-472a-8988-c97cc24a7d2c}" ma:internalName="TaxCatchAll" ma:showField="CatchAllData" ma:web="42170ec2-62f7-43eb-b878-f93d50a65f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 ds:uri="http://schemas.microsoft.com/sharepoint/v3"/>
    <ds:schemaRef ds:uri="913f04b1-e25f-4b02-8257-8926e6d1e29e"/>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8BDDBFF0-79DA-42AF-8072-B3E805CBC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1949</Words>
  <Characters>1111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FP Data Inventory [LEA Template] 2024</vt:lpstr>
    </vt:vector>
  </TitlesOfParts>
  <Company>Vermont Agency of Education</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P Data Inventory [LEA Template] 2024</dc:title>
  <dc:subject/>
  <dc:creator>Vermont Agency of Education</dc:creator>
  <cp:keywords/>
  <dc:description/>
  <cp:lastModifiedBy>Connizzo, Kate</cp:lastModifiedBy>
  <cp:revision>6</cp:revision>
  <cp:lastPrinted>2015-09-09T13:37:00Z</cp:lastPrinted>
  <dcterms:created xsi:type="dcterms:W3CDTF">2024-04-19T01:26:00Z</dcterms:created>
  <dcterms:modified xsi:type="dcterms:W3CDTF">2024-04-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y fmtid="{D5CDD505-2E9C-101B-9397-08002B2CF9AE}" pid="3" name="MediaServiceImageTags">
    <vt:lpwstr/>
  </property>
</Properties>
</file>